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F8E1D" w14:textId="77777777" w:rsidR="00327880" w:rsidRPr="006B5697" w:rsidRDefault="00327880" w:rsidP="00327880">
      <w:pPr>
        <w:rPr>
          <w:rFonts w:ascii="Arial" w:hAnsi="Arial" w:cs="Arial"/>
          <w:b/>
          <w:bCs/>
          <w:noProof/>
          <w:sz w:val="22"/>
          <w:szCs w:val="22"/>
        </w:rPr>
      </w:pPr>
    </w:p>
    <w:tbl>
      <w:tblPr>
        <w:tblStyle w:val="TableGrid"/>
        <w:tblpPr w:leftFromText="187" w:rightFromText="187" w:vertAnchor="text" w:horzAnchor="margin" w:tblpY="1"/>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7200"/>
      </w:tblGrid>
      <w:tr w:rsidR="00327880" w:rsidRPr="00617717" w14:paraId="549E00C2" w14:textId="77777777" w:rsidTr="001E161A">
        <w:tc>
          <w:tcPr>
            <w:tcW w:w="9720" w:type="dxa"/>
            <w:gridSpan w:val="2"/>
            <w:tcBorders>
              <w:bottom w:val="single" w:sz="4" w:space="0" w:color="auto"/>
            </w:tcBorders>
          </w:tcPr>
          <w:p w14:paraId="707BB364"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b/>
                <w:bCs/>
                <w:sz w:val="20"/>
                <w:szCs w:val="20"/>
              </w:rPr>
              <w:t>Supplemental Table 1</w:t>
            </w:r>
            <w:r w:rsidRPr="00617717">
              <w:rPr>
                <w:rFonts w:ascii="Arial" w:eastAsia="Times New Roman" w:hAnsi="Arial" w:cs="Arial"/>
                <w:sz w:val="20"/>
                <w:szCs w:val="20"/>
              </w:rPr>
              <w:t>. Search strategies by database</w:t>
            </w:r>
          </w:p>
        </w:tc>
      </w:tr>
      <w:tr w:rsidR="00327880" w:rsidRPr="00617717" w14:paraId="1BA2C98A" w14:textId="77777777" w:rsidTr="001E161A">
        <w:tc>
          <w:tcPr>
            <w:tcW w:w="2520" w:type="dxa"/>
            <w:tcBorders>
              <w:top w:val="single" w:sz="4" w:space="0" w:color="auto"/>
              <w:bottom w:val="single" w:sz="4" w:space="0" w:color="auto"/>
            </w:tcBorders>
          </w:tcPr>
          <w:p w14:paraId="4C8FEF03"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Information</w:t>
            </w:r>
          </w:p>
        </w:tc>
        <w:tc>
          <w:tcPr>
            <w:tcW w:w="7200" w:type="dxa"/>
            <w:tcBorders>
              <w:top w:val="single" w:sz="4" w:space="0" w:color="auto"/>
              <w:bottom w:val="single" w:sz="4" w:space="0" w:color="auto"/>
            </w:tcBorders>
          </w:tcPr>
          <w:p w14:paraId="48D12C71"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Search Strategy</w:t>
            </w:r>
          </w:p>
        </w:tc>
      </w:tr>
      <w:tr w:rsidR="00327880" w:rsidRPr="00617717" w14:paraId="22833933" w14:textId="77777777" w:rsidTr="001E161A">
        <w:trPr>
          <w:trHeight w:val="4022"/>
        </w:trPr>
        <w:tc>
          <w:tcPr>
            <w:tcW w:w="2520" w:type="dxa"/>
            <w:tcBorders>
              <w:top w:val="single" w:sz="4" w:space="0" w:color="auto"/>
              <w:bottom w:val="single" w:sz="4" w:space="0" w:color="auto"/>
            </w:tcBorders>
          </w:tcPr>
          <w:p w14:paraId="4F1A687B" w14:textId="77777777" w:rsidR="00327880" w:rsidRPr="00617717" w:rsidRDefault="00327880" w:rsidP="001E161A">
            <w:pPr>
              <w:rPr>
                <w:rFonts w:ascii="Arial" w:eastAsia="Times New Roman" w:hAnsi="Arial" w:cs="Arial"/>
                <w:b/>
                <w:bCs/>
                <w:sz w:val="20"/>
                <w:szCs w:val="20"/>
              </w:rPr>
            </w:pPr>
          </w:p>
          <w:p w14:paraId="43271D1C"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 xml:space="preserve">Database Name: </w:t>
            </w:r>
          </w:p>
          <w:p w14:paraId="4E94A0A0"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Medline</w:t>
            </w:r>
          </w:p>
          <w:p w14:paraId="36E2F1B8" w14:textId="77777777" w:rsidR="00327880" w:rsidRPr="00617717" w:rsidRDefault="00327880" w:rsidP="001E161A">
            <w:pPr>
              <w:rPr>
                <w:rFonts w:ascii="Arial" w:eastAsia="Times New Roman" w:hAnsi="Arial" w:cs="Arial"/>
                <w:sz w:val="20"/>
                <w:szCs w:val="20"/>
              </w:rPr>
            </w:pPr>
          </w:p>
          <w:p w14:paraId="3B5FE048"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Vendor:</w:t>
            </w:r>
          </w:p>
          <w:p w14:paraId="682C0C16"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Ovid</w:t>
            </w:r>
          </w:p>
          <w:p w14:paraId="7CD89157" w14:textId="77777777" w:rsidR="00327880" w:rsidRPr="00617717" w:rsidRDefault="00327880" w:rsidP="001E161A">
            <w:pPr>
              <w:rPr>
                <w:rFonts w:ascii="Arial" w:eastAsia="Times New Roman" w:hAnsi="Arial" w:cs="Arial"/>
                <w:sz w:val="20"/>
                <w:szCs w:val="20"/>
              </w:rPr>
            </w:pPr>
          </w:p>
          <w:p w14:paraId="1B4C9F48"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Coverage:</w:t>
            </w:r>
          </w:p>
          <w:p w14:paraId="65875D8D"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1946 – Present </w:t>
            </w:r>
          </w:p>
          <w:p w14:paraId="151CE69B" w14:textId="77777777" w:rsidR="00327880" w:rsidRPr="00617717" w:rsidRDefault="00327880" w:rsidP="001E161A">
            <w:pPr>
              <w:rPr>
                <w:rFonts w:ascii="Arial" w:eastAsia="Times New Roman" w:hAnsi="Arial" w:cs="Arial"/>
                <w:sz w:val="20"/>
                <w:szCs w:val="20"/>
              </w:rPr>
            </w:pPr>
          </w:p>
          <w:p w14:paraId="10C78FDE"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e Last Searched:</w:t>
            </w:r>
          </w:p>
          <w:p w14:paraId="52E6FD08"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May 31, 2019</w:t>
            </w:r>
          </w:p>
        </w:tc>
        <w:tc>
          <w:tcPr>
            <w:tcW w:w="7200" w:type="dxa"/>
            <w:tcBorders>
              <w:top w:val="single" w:sz="4" w:space="0" w:color="auto"/>
              <w:bottom w:val="single" w:sz="4" w:space="0" w:color="auto"/>
            </w:tcBorders>
          </w:tcPr>
          <w:p w14:paraId="0285FD64" w14:textId="77777777" w:rsidR="00327880" w:rsidRPr="00617717" w:rsidRDefault="00327880" w:rsidP="001E161A">
            <w:pPr>
              <w:rPr>
                <w:rFonts w:ascii="Arial" w:eastAsia="Times New Roman" w:hAnsi="Arial" w:cs="Arial"/>
                <w:sz w:val="20"/>
                <w:szCs w:val="20"/>
              </w:rPr>
            </w:pPr>
          </w:p>
          <w:p w14:paraId="6956A4DD"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exp Peripheral Nervous System/ OR peripheral nerve.af OR peripheral nerves.af) </w:t>
            </w:r>
          </w:p>
          <w:p w14:paraId="3BFFB3B0" w14:textId="77777777" w:rsidR="00327880" w:rsidRPr="00617717" w:rsidRDefault="00327880" w:rsidP="001E161A">
            <w:pPr>
              <w:rPr>
                <w:rFonts w:ascii="Arial" w:eastAsia="Times New Roman" w:hAnsi="Arial" w:cs="Arial"/>
                <w:sz w:val="20"/>
                <w:szCs w:val="20"/>
              </w:rPr>
            </w:pPr>
          </w:p>
          <w:p w14:paraId="5B9D4C04"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AND (exp Reference Values/ OR (reference ADJ3 (value OR values)).</w:t>
            </w:r>
            <w:proofErr w:type="spellStart"/>
            <w:r w:rsidRPr="00617717">
              <w:rPr>
                <w:rFonts w:ascii="Arial" w:eastAsia="Times New Roman" w:hAnsi="Arial" w:cs="Arial"/>
                <w:sz w:val="20"/>
                <w:szCs w:val="20"/>
              </w:rPr>
              <w:t>af</w:t>
            </w:r>
            <w:proofErr w:type="spellEnd"/>
            <w:r w:rsidRPr="00617717">
              <w:rPr>
                <w:rFonts w:ascii="Arial" w:eastAsia="Times New Roman" w:hAnsi="Arial" w:cs="Arial"/>
                <w:sz w:val="20"/>
                <w:szCs w:val="20"/>
              </w:rPr>
              <w:t>) OR exp Brachial Plexus/ OR exp Median Neuropathy/ OR exp Neural Conduction/ OR (median ADJ3 (nerve OR nerves)).</w:t>
            </w:r>
            <w:proofErr w:type="spellStart"/>
            <w:r w:rsidRPr="00617717">
              <w:rPr>
                <w:rFonts w:ascii="Arial" w:eastAsia="Times New Roman" w:hAnsi="Arial" w:cs="Arial"/>
                <w:sz w:val="20"/>
                <w:szCs w:val="20"/>
              </w:rPr>
              <w:t>af</w:t>
            </w:r>
            <w:proofErr w:type="spellEnd"/>
            <w:r w:rsidRPr="00617717">
              <w:rPr>
                <w:rFonts w:ascii="Arial" w:eastAsia="Times New Roman" w:hAnsi="Arial" w:cs="Arial"/>
                <w:sz w:val="20"/>
                <w:szCs w:val="20"/>
              </w:rPr>
              <w:t xml:space="preserve"> OR carpal tunnel.af) </w:t>
            </w:r>
          </w:p>
          <w:p w14:paraId="3C7A1091" w14:textId="77777777" w:rsidR="00327880" w:rsidRPr="00617717" w:rsidRDefault="00327880" w:rsidP="001E161A">
            <w:pPr>
              <w:rPr>
                <w:rFonts w:ascii="Arial" w:eastAsia="Times New Roman" w:hAnsi="Arial" w:cs="Arial"/>
                <w:sz w:val="20"/>
                <w:szCs w:val="20"/>
              </w:rPr>
            </w:pPr>
          </w:p>
          <w:p w14:paraId="31DA5FB8"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AND </w:t>
            </w:r>
          </w:p>
          <w:p w14:paraId="2196F5E7" w14:textId="77777777" w:rsidR="00327880" w:rsidRPr="00617717" w:rsidRDefault="00327880" w:rsidP="001E161A">
            <w:pPr>
              <w:rPr>
                <w:rFonts w:ascii="Arial" w:eastAsia="Times New Roman" w:hAnsi="Arial" w:cs="Arial"/>
                <w:sz w:val="20"/>
                <w:szCs w:val="20"/>
              </w:rPr>
            </w:pPr>
          </w:p>
          <w:p w14:paraId="37647383"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elastic* ADJ3 (image OR images OR imaging OR </w:t>
            </w:r>
            <w:proofErr w:type="spellStart"/>
            <w:r w:rsidRPr="00617717">
              <w:rPr>
                <w:rFonts w:ascii="Arial" w:eastAsia="Times New Roman" w:hAnsi="Arial" w:cs="Arial"/>
                <w:sz w:val="20"/>
                <w:szCs w:val="20"/>
              </w:rPr>
              <w:t>imagings</w:t>
            </w:r>
            <w:proofErr w:type="spellEnd"/>
            <w:r w:rsidRPr="00617717">
              <w:rPr>
                <w:rFonts w:ascii="Arial" w:eastAsia="Times New Roman" w:hAnsi="Arial" w:cs="Arial"/>
                <w:sz w:val="20"/>
                <w:szCs w:val="20"/>
              </w:rPr>
              <w:t>)).</w:t>
            </w:r>
            <w:proofErr w:type="spellStart"/>
            <w:r w:rsidRPr="00617717">
              <w:rPr>
                <w:rFonts w:ascii="Arial" w:eastAsia="Times New Roman" w:hAnsi="Arial" w:cs="Arial"/>
                <w:sz w:val="20"/>
                <w:szCs w:val="20"/>
              </w:rPr>
              <w:t>af</w:t>
            </w:r>
            <w:proofErr w:type="spellEnd"/>
            <w:r w:rsidRPr="00617717">
              <w:rPr>
                <w:rFonts w:ascii="Arial" w:eastAsia="Times New Roman" w:hAnsi="Arial" w:cs="Arial"/>
                <w:sz w:val="20"/>
                <w:szCs w:val="20"/>
              </w:rPr>
              <w:t xml:space="preserve"> OR exp Ultrasonography/ OR exp Electrodiagnosis/ OR exp Elasticity/ OR ultrason*.af OR echograph*.af OR ultrasound.af OR ultrasounds.af OR sonograph*.af OR electrodiagnosis.af OR electrodiagnoses.af OR elastogram*.af OR </w:t>
            </w:r>
            <w:proofErr w:type="spellStart"/>
            <w:r w:rsidRPr="00617717">
              <w:rPr>
                <w:rFonts w:ascii="Arial" w:eastAsia="Times New Roman" w:hAnsi="Arial" w:cs="Arial"/>
                <w:sz w:val="20"/>
                <w:szCs w:val="20"/>
              </w:rPr>
              <w:t>elestograph</w:t>
            </w:r>
            <w:proofErr w:type="spellEnd"/>
            <w:r w:rsidRPr="00617717">
              <w:rPr>
                <w:rFonts w:ascii="Arial" w:eastAsia="Times New Roman" w:hAnsi="Arial" w:cs="Arial"/>
                <w:sz w:val="20"/>
                <w:szCs w:val="20"/>
              </w:rPr>
              <w:t>*.</w:t>
            </w:r>
            <w:proofErr w:type="spellStart"/>
            <w:r w:rsidRPr="00617717">
              <w:rPr>
                <w:rFonts w:ascii="Arial" w:eastAsia="Times New Roman" w:hAnsi="Arial" w:cs="Arial"/>
                <w:sz w:val="20"/>
                <w:szCs w:val="20"/>
              </w:rPr>
              <w:t>af</w:t>
            </w:r>
            <w:proofErr w:type="spellEnd"/>
            <w:r w:rsidRPr="00617717">
              <w:rPr>
                <w:rFonts w:ascii="Arial" w:eastAsia="Times New Roman" w:hAnsi="Arial" w:cs="Arial"/>
                <w:sz w:val="20"/>
                <w:szCs w:val="20"/>
              </w:rPr>
              <w:t>)</w:t>
            </w:r>
            <w:r w:rsidRPr="00617717">
              <w:rPr>
                <w:rFonts w:ascii="Arial" w:eastAsia="Times New Roman" w:hAnsi="Arial" w:cs="Arial"/>
                <w:sz w:val="20"/>
                <w:szCs w:val="20"/>
              </w:rPr>
              <w:tab/>
            </w:r>
          </w:p>
          <w:p w14:paraId="23B04534" w14:textId="77777777" w:rsidR="00327880" w:rsidRPr="00617717" w:rsidRDefault="00327880" w:rsidP="001E161A">
            <w:pPr>
              <w:rPr>
                <w:rFonts w:ascii="Arial" w:eastAsia="Times New Roman" w:hAnsi="Arial" w:cs="Arial"/>
                <w:sz w:val="20"/>
                <w:szCs w:val="20"/>
              </w:rPr>
            </w:pPr>
          </w:p>
          <w:p w14:paraId="3C5BA2D9"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limit to </w:t>
            </w:r>
            <w:proofErr w:type="spellStart"/>
            <w:r w:rsidRPr="00617717">
              <w:rPr>
                <w:rFonts w:ascii="Arial" w:eastAsia="Times New Roman" w:hAnsi="Arial" w:cs="Arial"/>
                <w:sz w:val="20"/>
                <w:szCs w:val="20"/>
              </w:rPr>
              <w:t>yr</w:t>
            </w:r>
            <w:proofErr w:type="spellEnd"/>
            <w:r w:rsidRPr="00617717">
              <w:rPr>
                <w:rFonts w:ascii="Arial" w:eastAsia="Times New Roman" w:hAnsi="Arial" w:cs="Arial"/>
                <w:sz w:val="20"/>
                <w:szCs w:val="20"/>
              </w:rPr>
              <w:t>="2000 -Current"</w:t>
            </w:r>
          </w:p>
        </w:tc>
      </w:tr>
      <w:tr w:rsidR="00327880" w:rsidRPr="00617717" w14:paraId="57EE36E4" w14:textId="77777777" w:rsidTr="001E161A">
        <w:trPr>
          <w:trHeight w:val="4508"/>
        </w:trPr>
        <w:tc>
          <w:tcPr>
            <w:tcW w:w="2520" w:type="dxa"/>
            <w:tcBorders>
              <w:top w:val="single" w:sz="4" w:space="0" w:color="auto"/>
              <w:bottom w:val="single" w:sz="4" w:space="0" w:color="auto"/>
            </w:tcBorders>
          </w:tcPr>
          <w:p w14:paraId="1F360F41" w14:textId="77777777" w:rsidR="00327880" w:rsidRPr="00617717" w:rsidRDefault="00327880" w:rsidP="001E161A">
            <w:pPr>
              <w:rPr>
                <w:rFonts w:ascii="Arial" w:eastAsia="Times New Roman" w:hAnsi="Arial" w:cs="Arial"/>
                <w:b/>
                <w:bCs/>
                <w:sz w:val="20"/>
                <w:szCs w:val="20"/>
              </w:rPr>
            </w:pPr>
          </w:p>
          <w:p w14:paraId="77F3ED27"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 xml:space="preserve">Database Name: </w:t>
            </w:r>
          </w:p>
          <w:p w14:paraId="63DDE861"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Embase</w:t>
            </w:r>
          </w:p>
          <w:p w14:paraId="5328AAC7" w14:textId="77777777" w:rsidR="00327880" w:rsidRPr="00617717" w:rsidRDefault="00327880" w:rsidP="001E161A">
            <w:pPr>
              <w:rPr>
                <w:rFonts w:ascii="Arial" w:eastAsia="Times New Roman" w:hAnsi="Arial" w:cs="Arial"/>
                <w:sz w:val="20"/>
                <w:szCs w:val="20"/>
              </w:rPr>
            </w:pPr>
          </w:p>
          <w:p w14:paraId="5A2C7074"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Vendor:</w:t>
            </w:r>
          </w:p>
          <w:p w14:paraId="75E2FC03"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Elsevier</w:t>
            </w:r>
          </w:p>
          <w:p w14:paraId="1FEAF22F" w14:textId="77777777" w:rsidR="00327880" w:rsidRPr="00617717" w:rsidRDefault="00327880" w:rsidP="001E161A">
            <w:pPr>
              <w:rPr>
                <w:rFonts w:ascii="Arial" w:eastAsia="Times New Roman" w:hAnsi="Arial" w:cs="Arial"/>
                <w:sz w:val="20"/>
                <w:szCs w:val="20"/>
              </w:rPr>
            </w:pPr>
          </w:p>
          <w:p w14:paraId="1359A88E"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Coverage:</w:t>
            </w:r>
          </w:p>
          <w:p w14:paraId="71A3FAE4"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1947 – Present </w:t>
            </w:r>
          </w:p>
          <w:p w14:paraId="3ADCFC95" w14:textId="77777777" w:rsidR="00327880" w:rsidRPr="00617717" w:rsidRDefault="00327880" w:rsidP="001E161A">
            <w:pPr>
              <w:rPr>
                <w:rFonts w:ascii="Arial" w:eastAsia="Times New Roman" w:hAnsi="Arial" w:cs="Arial"/>
                <w:sz w:val="20"/>
                <w:szCs w:val="20"/>
              </w:rPr>
            </w:pPr>
          </w:p>
          <w:p w14:paraId="4AD2AE6E"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e Last Searched:</w:t>
            </w:r>
          </w:p>
          <w:p w14:paraId="0F7A84AF"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May 31, 2019</w:t>
            </w:r>
          </w:p>
          <w:p w14:paraId="6A40F56E" w14:textId="77777777" w:rsidR="00327880" w:rsidRPr="00617717" w:rsidRDefault="00327880" w:rsidP="001E161A">
            <w:pPr>
              <w:rPr>
                <w:rFonts w:ascii="Arial" w:eastAsia="Times New Roman" w:hAnsi="Arial" w:cs="Arial"/>
                <w:sz w:val="20"/>
                <w:szCs w:val="20"/>
              </w:rPr>
            </w:pPr>
          </w:p>
          <w:p w14:paraId="59145E37" w14:textId="77777777" w:rsidR="00327880" w:rsidRPr="00617717" w:rsidRDefault="00327880" w:rsidP="001E161A">
            <w:pPr>
              <w:rPr>
                <w:rFonts w:ascii="Arial" w:eastAsia="Times New Roman" w:hAnsi="Arial" w:cs="Arial"/>
                <w:sz w:val="20"/>
                <w:szCs w:val="20"/>
              </w:rPr>
            </w:pPr>
          </w:p>
        </w:tc>
        <w:tc>
          <w:tcPr>
            <w:tcW w:w="7200" w:type="dxa"/>
            <w:tcBorders>
              <w:top w:val="single" w:sz="4" w:space="0" w:color="auto"/>
              <w:bottom w:val="single" w:sz="4" w:space="0" w:color="auto"/>
            </w:tcBorders>
          </w:tcPr>
          <w:p w14:paraId="7D6F5B56" w14:textId="77777777" w:rsidR="00327880" w:rsidRPr="00617717" w:rsidRDefault="00327880" w:rsidP="001E161A">
            <w:pPr>
              <w:rPr>
                <w:rFonts w:ascii="Arial" w:eastAsia="Times New Roman" w:hAnsi="Arial" w:cs="Arial"/>
                <w:sz w:val="20"/>
                <w:szCs w:val="20"/>
              </w:rPr>
            </w:pPr>
          </w:p>
          <w:p w14:paraId="34100002"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peripheral nervous system'/exp OR (peripheral AND (nerve OR nerves))) </w:t>
            </w:r>
          </w:p>
          <w:p w14:paraId="64DD19AD" w14:textId="77777777" w:rsidR="00327880" w:rsidRPr="00617717" w:rsidRDefault="00327880" w:rsidP="001E161A">
            <w:pPr>
              <w:rPr>
                <w:rFonts w:ascii="Arial" w:eastAsia="Times New Roman" w:hAnsi="Arial" w:cs="Arial"/>
                <w:sz w:val="20"/>
                <w:szCs w:val="20"/>
              </w:rPr>
            </w:pPr>
          </w:p>
          <w:p w14:paraId="112EF098"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AND </w:t>
            </w:r>
          </w:p>
          <w:p w14:paraId="50D0BC87" w14:textId="77777777" w:rsidR="00327880" w:rsidRPr="00617717" w:rsidRDefault="00327880" w:rsidP="001E161A">
            <w:pPr>
              <w:rPr>
                <w:rFonts w:ascii="Arial" w:eastAsia="Times New Roman" w:hAnsi="Arial" w:cs="Arial"/>
                <w:sz w:val="20"/>
                <w:szCs w:val="20"/>
              </w:rPr>
            </w:pPr>
          </w:p>
          <w:p w14:paraId="72DD618E"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reference value'/exp OR (reference NEAR/3 (value OR values)))) OR 'brachial plexus'/exp OR 'carpal tunnel syndrome'/exp OR 'nerve conduction'/exp OR (median NEAR/3 (nerve OR nerves)) OR (carpal AND tunnel)</w:t>
            </w:r>
          </w:p>
          <w:p w14:paraId="31F46E9C" w14:textId="77777777" w:rsidR="00327880" w:rsidRPr="00617717" w:rsidRDefault="00327880" w:rsidP="001E161A">
            <w:pPr>
              <w:rPr>
                <w:rFonts w:ascii="Arial" w:eastAsia="Times New Roman" w:hAnsi="Arial" w:cs="Arial"/>
                <w:sz w:val="20"/>
                <w:szCs w:val="20"/>
              </w:rPr>
            </w:pPr>
          </w:p>
          <w:p w14:paraId="0944316A"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AND </w:t>
            </w:r>
          </w:p>
          <w:p w14:paraId="182861B6" w14:textId="77777777" w:rsidR="00327880" w:rsidRPr="00617717" w:rsidRDefault="00327880" w:rsidP="001E161A">
            <w:pPr>
              <w:rPr>
                <w:rFonts w:ascii="Arial" w:eastAsia="Times New Roman" w:hAnsi="Arial" w:cs="Arial"/>
                <w:sz w:val="20"/>
                <w:szCs w:val="20"/>
              </w:rPr>
            </w:pPr>
          </w:p>
          <w:p w14:paraId="6039516A"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echography'/exp OR 'electrodiagnosis'/exp OR 'elasticity'/exp OR </w:t>
            </w:r>
            <w:proofErr w:type="spellStart"/>
            <w:r w:rsidRPr="00617717">
              <w:rPr>
                <w:rFonts w:ascii="Arial" w:eastAsia="Times New Roman" w:hAnsi="Arial" w:cs="Arial"/>
                <w:sz w:val="20"/>
                <w:szCs w:val="20"/>
              </w:rPr>
              <w:t>ultrason</w:t>
            </w:r>
            <w:proofErr w:type="spellEnd"/>
            <w:r w:rsidRPr="00617717">
              <w:rPr>
                <w:rFonts w:ascii="Arial" w:eastAsia="Times New Roman" w:hAnsi="Arial" w:cs="Arial"/>
                <w:sz w:val="20"/>
                <w:szCs w:val="20"/>
              </w:rPr>
              <w:t xml:space="preserve">* OR </w:t>
            </w:r>
            <w:proofErr w:type="spellStart"/>
            <w:r w:rsidRPr="00617717">
              <w:rPr>
                <w:rFonts w:ascii="Arial" w:eastAsia="Times New Roman" w:hAnsi="Arial" w:cs="Arial"/>
                <w:sz w:val="20"/>
                <w:szCs w:val="20"/>
              </w:rPr>
              <w:t>echotomograph</w:t>
            </w:r>
            <w:proofErr w:type="spellEnd"/>
            <w:r w:rsidRPr="00617717">
              <w:rPr>
                <w:rFonts w:ascii="Arial" w:eastAsia="Times New Roman" w:hAnsi="Arial" w:cs="Arial"/>
                <w:sz w:val="20"/>
                <w:szCs w:val="20"/>
              </w:rPr>
              <w:t xml:space="preserve">* OR echograph* OR ultrasound OR ultrasounds OR sonograph* OR electrodiagnosis OR </w:t>
            </w:r>
            <w:proofErr w:type="spellStart"/>
            <w:r w:rsidRPr="00617717">
              <w:rPr>
                <w:rFonts w:ascii="Arial" w:eastAsia="Times New Roman" w:hAnsi="Arial" w:cs="Arial"/>
                <w:sz w:val="20"/>
                <w:szCs w:val="20"/>
              </w:rPr>
              <w:t>electrodianoses</w:t>
            </w:r>
            <w:proofErr w:type="spellEnd"/>
            <w:r w:rsidRPr="00617717">
              <w:rPr>
                <w:rFonts w:ascii="Arial" w:eastAsia="Times New Roman" w:hAnsi="Arial" w:cs="Arial"/>
                <w:sz w:val="20"/>
                <w:szCs w:val="20"/>
              </w:rPr>
              <w:t xml:space="preserve"> OR </w:t>
            </w:r>
            <w:proofErr w:type="spellStart"/>
            <w:r w:rsidRPr="00617717">
              <w:rPr>
                <w:rFonts w:ascii="Arial" w:eastAsia="Times New Roman" w:hAnsi="Arial" w:cs="Arial"/>
                <w:sz w:val="20"/>
                <w:szCs w:val="20"/>
              </w:rPr>
              <w:t>elastogram</w:t>
            </w:r>
            <w:proofErr w:type="spellEnd"/>
            <w:r w:rsidRPr="00617717">
              <w:rPr>
                <w:rFonts w:ascii="Arial" w:eastAsia="Times New Roman" w:hAnsi="Arial" w:cs="Arial"/>
                <w:sz w:val="20"/>
                <w:szCs w:val="20"/>
              </w:rPr>
              <w:t xml:space="preserve">* OR </w:t>
            </w:r>
            <w:proofErr w:type="spellStart"/>
            <w:r w:rsidRPr="00617717">
              <w:rPr>
                <w:rFonts w:ascii="Arial" w:eastAsia="Times New Roman" w:hAnsi="Arial" w:cs="Arial"/>
                <w:sz w:val="20"/>
                <w:szCs w:val="20"/>
              </w:rPr>
              <w:t>elastograph</w:t>
            </w:r>
            <w:proofErr w:type="spellEnd"/>
            <w:r w:rsidRPr="00617717">
              <w:rPr>
                <w:rFonts w:ascii="Arial" w:eastAsia="Times New Roman" w:hAnsi="Arial" w:cs="Arial"/>
                <w:sz w:val="20"/>
                <w:szCs w:val="20"/>
              </w:rPr>
              <w:t>* OR (elastic* NEAR/5 (image OR images OR imaging OR imaging)))</w:t>
            </w:r>
          </w:p>
          <w:p w14:paraId="11F54898" w14:textId="77777777" w:rsidR="00327880" w:rsidRPr="00617717" w:rsidRDefault="00327880" w:rsidP="001E161A">
            <w:pPr>
              <w:rPr>
                <w:rFonts w:ascii="Arial" w:eastAsia="Times New Roman" w:hAnsi="Arial" w:cs="Arial"/>
                <w:sz w:val="20"/>
                <w:szCs w:val="20"/>
              </w:rPr>
            </w:pPr>
          </w:p>
          <w:p w14:paraId="09EEB714"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2000-2019]/</w:t>
            </w:r>
            <w:proofErr w:type="spellStart"/>
            <w:r w:rsidRPr="00617717">
              <w:rPr>
                <w:rFonts w:ascii="Arial" w:eastAsia="Times New Roman" w:hAnsi="Arial" w:cs="Arial"/>
                <w:sz w:val="20"/>
                <w:szCs w:val="20"/>
              </w:rPr>
              <w:t>py</w:t>
            </w:r>
            <w:proofErr w:type="spellEnd"/>
          </w:p>
          <w:p w14:paraId="25F23529" w14:textId="77777777" w:rsidR="00327880" w:rsidRPr="00617717" w:rsidRDefault="00327880" w:rsidP="001E161A">
            <w:pPr>
              <w:rPr>
                <w:rFonts w:ascii="Arial" w:eastAsia="Times New Roman" w:hAnsi="Arial" w:cs="Arial"/>
                <w:sz w:val="20"/>
                <w:szCs w:val="20"/>
              </w:rPr>
            </w:pPr>
          </w:p>
        </w:tc>
      </w:tr>
      <w:tr w:rsidR="00327880" w:rsidRPr="00617717" w14:paraId="7FB3EF8A" w14:textId="77777777" w:rsidTr="001E161A">
        <w:trPr>
          <w:trHeight w:val="4040"/>
        </w:trPr>
        <w:tc>
          <w:tcPr>
            <w:tcW w:w="2520" w:type="dxa"/>
            <w:tcBorders>
              <w:top w:val="single" w:sz="4" w:space="0" w:color="auto"/>
              <w:bottom w:val="single" w:sz="4" w:space="0" w:color="auto"/>
            </w:tcBorders>
          </w:tcPr>
          <w:p w14:paraId="68BCB03A" w14:textId="77777777" w:rsidR="00327880" w:rsidRPr="00617717" w:rsidRDefault="00327880" w:rsidP="001E161A">
            <w:pPr>
              <w:rPr>
                <w:rFonts w:ascii="Arial" w:eastAsia="Times New Roman" w:hAnsi="Arial" w:cs="Arial"/>
                <w:b/>
                <w:bCs/>
                <w:sz w:val="20"/>
                <w:szCs w:val="20"/>
              </w:rPr>
            </w:pPr>
          </w:p>
          <w:p w14:paraId="29C19463"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Name:</w:t>
            </w:r>
          </w:p>
          <w:p w14:paraId="0266625A"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Cochrane Library</w:t>
            </w:r>
          </w:p>
          <w:p w14:paraId="2CD7B5A4" w14:textId="77777777" w:rsidR="00327880" w:rsidRPr="00617717" w:rsidRDefault="00327880" w:rsidP="001E161A">
            <w:pPr>
              <w:rPr>
                <w:rFonts w:ascii="Arial" w:eastAsia="Times New Roman" w:hAnsi="Arial" w:cs="Arial"/>
                <w:sz w:val="20"/>
                <w:szCs w:val="20"/>
              </w:rPr>
            </w:pPr>
          </w:p>
          <w:p w14:paraId="6A602F17"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Vendor:</w:t>
            </w:r>
          </w:p>
          <w:p w14:paraId="06FB8663"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Wiley</w:t>
            </w:r>
          </w:p>
          <w:p w14:paraId="7A5F2F32" w14:textId="77777777" w:rsidR="00327880" w:rsidRPr="00617717" w:rsidRDefault="00327880" w:rsidP="001E161A">
            <w:pPr>
              <w:rPr>
                <w:rFonts w:ascii="Arial" w:eastAsia="Times New Roman" w:hAnsi="Arial" w:cs="Arial"/>
                <w:sz w:val="20"/>
                <w:szCs w:val="20"/>
              </w:rPr>
            </w:pPr>
          </w:p>
          <w:p w14:paraId="30A289F3"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Coverage:</w:t>
            </w:r>
          </w:p>
          <w:p w14:paraId="6693019F"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 Issue 5 of 12, May 2019</w:t>
            </w:r>
          </w:p>
          <w:p w14:paraId="30B22281" w14:textId="77777777" w:rsidR="00327880" w:rsidRPr="00617717" w:rsidRDefault="00327880" w:rsidP="001E161A">
            <w:pPr>
              <w:rPr>
                <w:rFonts w:ascii="Arial" w:eastAsia="Times New Roman" w:hAnsi="Arial" w:cs="Arial"/>
                <w:sz w:val="20"/>
                <w:szCs w:val="20"/>
              </w:rPr>
            </w:pPr>
          </w:p>
          <w:p w14:paraId="3CE27E5D"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e Last Searched:</w:t>
            </w:r>
          </w:p>
          <w:p w14:paraId="581684E9"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May 31, 2019</w:t>
            </w:r>
          </w:p>
          <w:p w14:paraId="72F5B14A" w14:textId="77777777" w:rsidR="00327880" w:rsidRPr="00617717" w:rsidRDefault="00327880" w:rsidP="001E161A">
            <w:pPr>
              <w:rPr>
                <w:rFonts w:ascii="Arial" w:eastAsia="Times New Roman" w:hAnsi="Arial" w:cs="Arial"/>
                <w:sz w:val="20"/>
                <w:szCs w:val="20"/>
              </w:rPr>
            </w:pPr>
          </w:p>
          <w:p w14:paraId="569F4B22" w14:textId="77777777" w:rsidR="00327880" w:rsidRPr="00617717" w:rsidRDefault="00327880" w:rsidP="001E161A">
            <w:pPr>
              <w:rPr>
                <w:rFonts w:ascii="Arial" w:eastAsia="Times New Roman" w:hAnsi="Arial" w:cs="Arial"/>
                <w:b/>
                <w:bCs/>
                <w:sz w:val="20"/>
                <w:szCs w:val="20"/>
              </w:rPr>
            </w:pPr>
          </w:p>
        </w:tc>
        <w:tc>
          <w:tcPr>
            <w:tcW w:w="7200" w:type="dxa"/>
            <w:tcBorders>
              <w:top w:val="single" w:sz="4" w:space="0" w:color="auto"/>
              <w:bottom w:val="single" w:sz="4" w:space="0" w:color="auto"/>
            </w:tcBorders>
          </w:tcPr>
          <w:p w14:paraId="38123CE1" w14:textId="77777777" w:rsidR="00327880" w:rsidRPr="00617717" w:rsidRDefault="00327880" w:rsidP="001E161A">
            <w:pPr>
              <w:rPr>
                <w:rFonts w:ascii="Arial" w:eastAsia="Times New Roman" w:hAnsi="Arial" w:cs="Arial"/>
                <w:sz w:val="20"/>
                <w:szCs w:val="20"/>
                <w:lang w:val="en"/>
              </w:rPr>
            </w:pPr>
          </w:p>
          <w:p w14:paraId="2EB6624D" w14:textId="77777777" w:rsidR="00327880" w:rsidRPr="00617717" w:rsidRDefault="00327880" w:rsidP="001E161A">
            <w:pPr>
              <w:rPr>
                <w:rFonts w:ascii="Arial" w:eastAsia="Times New Roman" w:hAnsi="Arial" w:cs="Arial"/>
                <w:sz w:val="20"/>
                <w:szCs w:val="20"/>
                <w:lang w:val="en"/>
              </w:rPr>
            </w:pPr>
            <w:r w:rsidRPr="00617717">
              <w:rPr>
                <w:rFonts w:ascii="Arial" w:eastAsia="Times New Roman" w:hAnsi="Arial" w:cs="Arial"/>
                <w:sz w:val="20"/>
                <w:szCs w:val="20"/>
                <w:lang w:val="en"/>
              </w:rPr>
              <w:t>([</w:t>
            </w:r>
            <w:proofErr w:type="spellStart"/>
            <w:r w:rsidRPr="00617717">
              <w:rPr>
                <w:rFonts w:ascii="Arial" w:eastAsia="Times New Roman" w:hAnsi="Arial" w:cs="Arial"/>
                <w:sz w:val="20"/>
                <w:szCs w:val="20"/>
                <w:lang w:val="en"/>
              </w:rPr>
              <w:t>mh</w:t>
            </w:r>
            <w:proofErr w:type="spellEnd"/>
            <w:r w:rsidRPr="00617717">
              <w:rPr>
                <w:rFonts w:ascii="Arial" w:eastAsia="Times New Roman" w:hAnsi="Arial" w:cs="Arial"/>
                <w:sz w:val="20"/>
                <w:szCs w:val="20"/>
                <w:lang w:val="en"/>
              </w:rPr>
              <w:t xml:space="preserve"> "Peripheral Nervous System"] OR (peripheral AND (nerve OR nerves)))</w:t>
            </w:r>
          </w:p>
          <w:p w14:paraId="25E5E04B" w14:textId="77777777" w:rsidR="00327880" w:rsidRPr="00617717" w:rsidRDefault="00327880" w:rsidP="001E161A">
            <w:pPr>
              <w:rPr>
                <w:rFonts w:ascii="Arial" w:eastAsia="Times New Roman" w:hAnsi="Arial" w:cs="Arial"/>
                <w:sz w:val="20"/>
                <w:szCs w:val="20"/>
                <w:lang w:val="en"/>
              </w:rPr>
            </w:pPr>
          </w:p>
          <w:p w14:paraId="7EDA592F" w14:textId="77777777" w:rsidR="00327880" w:rsidRPr="00617717" w:rsidRDefault="00327880" w:rsidP="001E161A">
            <w:pPr>
              <w:rPr>
                <w:rFonts w:ascii="Arial" w:eastAsia="Times New Roman" w:hAnsi="Arial" w:cs="Arial"/>
                <w:sz w:val="20"/>
                <w:szCs w:val="20"/>
                <w:lang w:val="en"/>
              </w:rPr>
            </w:pPr>
            <w:r w:rsidRPr="00617717">
              <w:rPr>
                <w:rFonts w:ascii="Arial" w:eastAsia="Times New Roman" w:hAnsi="Arial" w:cs="Arial"/>
                <w:sz w:val="20"/>
                <w:szCs w:val="20"/>
                <w:lang w:val="en"/>
              </w:rPr>
              <w:t xml:space="preserve">AND </w:t>
            </w:r>
          </w:p>
          <w:p w14:paraId="199C6C45" w14:textId="77777777" w:rsidR="00327880" w:rsidRPr="00617717" w:rsidRDefault="00327880" w:rsidP="001E161A">
            <w:pPr>
              <w:rPr>
                <w:rFonts w:ascii="Arial" w:eastAsia="Times New Roman" w:hAnsi="Arial" w:cs="Arial"/>
                <w:sz w:val="20"/>
                <w:szCs w:val="20"/>
                <w:lang w:val="en"/>
              </w:rPr>
            </w:pPr>
          </w:p>
          <w:p w14:paraId="20F240DA" w14:textId="77777777" w:rsidR="00327880" w:rsidRPr="00617717" w:rsidRDefault="00327880" w:rsidP="001E161A">
            <w:pPr>
              <w:rPr>
                <w:rFonts w:ascii="Arial" w:eastAsia="Times New Roman" w:hAnsi="Arial" w:cs="Arial"/>
                <w:sz w:val="20"/>
                <w:szCs w:val="20"/>
                <w:lang w:val="en"/>
              </w:rPr>
            </w:pPr>
            <w:r w:rsidRPr="00617717">
              <w:rPr>
                <w:rFonts w:ascii="Arial" w:eastAsia="Times New Roman" w:hAnsi="Arial" w:cs="Arial"/>
                <w:sz w:val="20"/>
                <w:szCs w:val="20"/>
                <w:lang w:val="en"/>
              </w:rPr>
              <w:t>([</w:t>
            </w:r>
            <w:proofErr w:type="spellStart"/>
            <w:r w:rsidRPr="00617717">
              <w:rPr>
                <w:rFonts w:ascii="Arial" w:eastAsia="Times New Roman" w:hAnsi="Arial" w:cs="Arial"/>
                <w:sz w:val="20"/>
                <w:szCs w:val="20"/>
                <w:lang w:val="en"/>
              </w:rPr>
              <w:t>mh</w:t>
            </w:r>
            <w:proofErr w:type="spellEnd"/>
            <w:r w:rsidRPr="00617717">
              <w:rPr>
                <w:rFonts w:ascii="Arial" w:eastAsia="Times New Roman" w:hAnsi="Arial" w:cs="Arial"/>
                <w:sz w:val="20"/>
                <w:szCs w:val="20"/>
                <w:lang w:val="en"/>
              </w:rPr>
              <w:t xml:space="preserve"> "Reference Values"] OR (reference AND (value OR values)) OR [</w:t>
            </w:r>
            <w:proofErr w:type="spellStart"/>
            <w:r w:rsidRPr="00617717">
              <w:rPr>
                <w:rFonts w:ascii="Arial" w:eastAsia="Times New Roman" w:hAnsi="Arial" w:cs="Arial"/>
                <w:sz w:val="20"/>
                <w:szCs w:val="20"/>
                <w:lang w:val="en"/>
              </w:rPr>
              <w:t>mh</w:t>
            </w:r>
            <w:proofErr w:type="spellEnd"/>
            <w:r w:rsidRPr="00617717">
              <w:rPr>
                <w:rFonts w:ascii="Arial" w:eastAsia="Times New Roman" w:hAnsi="Arial" w:cs="Arial"/>
                <w:sz w:val="20"/>
                <w:szCs w:val="20"/>
                <w:lang w:val="en"/>
              </w:rPr>
              <w:t xml:space="preserve"> "Brachial Plexus"] OR [</w:t>
            </w:r>
            <w:proofErr w:type="spellStart"/>
            <w:r w:rsidRPr="00617717">
              <w:rPr>
                <w:rFonts w:ascii="Arial" w:eastAsia="Times New Roman" w:hAnsi="Arial" w:cs="Arial"/>
                <w:sz w:val="20"/>
                <w:szCs w:val="20"/>
                <w:lang w:val="en"/>
              </w:rPr>
              <w:t>mh</w:t>
            </w:r>
            <w:proofErr w:type="spellEnd"/>
            <w:r w:rsidRPr="00617717">
              <w:rPr>
                <w:rFonts w:ascii="Arial" w:eastAsia="Times New Roman" w:hAnsi="Arial" w:cs="Arial"/>
                <w:sz w:val="20"/>
                <w:szCs w:val="20"/>
                <w:lang w:val="en"/>
              </w:rPr>
              <w:t xml:space="preserve"> "Medial Neuropathy"] OR [</w:t>
            </w:r>
            <w:proofErr w:type="spellStart"/>
            <w:r w:rsidRPr="00617717">
              <w:rPr>
                <w:rFonts w:ascii="Arial" w:eastAsia="Times New Roman" w:hAnsi="Arial" w:cs="Arial"/>
                <w:sz w:val="20"/>
                <w:szCs w:val="20"/>
                <w:lang w:val="en"/>
              </w:rPr>
              <w:t>mh</w:t>
            </w:r>
            <w:proofErr w:type="spellEnd"/>
            <w:r w:rsidRPr="00617717">
              <w:rPr>
                <w:rFonts w:ascii="Arial" w:eastAsia="Times New Roman" w:hAnsi="Arial" w:cs="Arial"/>
                <w:sz w:val="20"/>
                <w:szCs w:val="20"/>
                <w:lang w:val="en"/>
              </w:rPr>
              <w:t xml:space="preserve"> "Neural Conduction"] OR (median AND (nerve OR nerves)) OR carpal tunnel)</w:t>
            </w:r>
          </w:p>
          <w:p w14:paraId="08AE9E00" w14:textId="77777777" w:rsidR="00327880" w:rsidRPr="00617717" w:rsidRDefault="00327880" w:rsidP="001E161A">
            <w:pPr>
              <w:rPr>
                <w:rFonts w:ascii="Arial" w:eastAsia="Times New Roman" w:hAnsi="Arial" w:cs="Arial"/>
                <w:sz w:val="20"/>
                <w:szCs w:val="20"/>
                <w:lang w:val="en"/>
              </w:rPr>
            </w:pPr>
          </w:p>
          <w:p w14:paraId="2DF01F52" w14:textId="77777777" w:rsidR="00327880" w:rsidRPr="00617717" w:rsidRDefault="00327880" w:rsidP="001E161A">
            <w:pPr>
              <w:rPr>
                <w:rFonts w:ascii="Arial" w:eastAsia="Times New Roman" w:hAnsi="Arial" w:cs="Arial"/>
                <w:sz w:val="20"/>
                <w:szCs w:val="20"/>
                <w:lang w:val="en"/>
              </w:rPr>
            </w:pPr>
            <w:r w:rsidRPr="00617717">
              <w:rPr>
                <w:rFonts w:ascii="Arial" w:eastAsia="Times New Roman" w:hAnsi="Arial" w:cs="Arial"/>
                <w:sz w:val="20"/>
                <w:szCs w:val="20"/>
                <w:lang w:val="en"/>
              </w:rPr>
              <w:t xml:space="preserve">AND </w:t>
            </w:r>
          </w:p>
          <w:p w14:paraId="6FEE64E7" w14:textId="77777777" w:rsidR="00327880" w:rsidRPr="00617717" w:rsidRDefault="00327880" w:rsidP="001E161A">
            <w:pPr>
              <w:rPr>
                <w:rFonts w:ascii="Arial" w:eastAsia="Times New Roman" w:hAnsi="Arial" w:cs="Arial"/>
                <w:sz w:val="20"/>
                <w:szCs w:val="20"/>
                <w:lang w:val="en"/>
              </w:rPr>
            </w:pPr>
          </w:p>
          <w:p w14:paraId="27A1E323"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lang w:val="en"/>
              </w:rPr>
              <w:t>([</w:t>
            </w:r>
            <w:proofErr w:type="spellStart"/>
            <w:r w:rsidRPr="00617717">
              <w:rPr>
                <w:rFonts w:ascii="Arial" w:eastAsia="Times New Roman" w:hAnsi="Arial" w:cs="Arial"/>
                <w:sz w:val="20"/>
                <w:szCs w:val="20"/>
                <w:lang w:val="en"/>
              </w:rPr>
              <w:t>mh</w:t>
            </w:r>
            <w:proofErr w:type="spellEnd"/>
            <w:r w:rsidRPr="00617717">
              <w:rPr>
                <w:rFonts w:ascii="Arial" w:eastAsia="Times New Roman" w:hAnsi="Arial" w:cs="Arial"/>
                <w:sz w:val="20"/>
                <w:szCs w:val="20"/>
                <w:lang w:val="en"/>
              </w:rPr>
              <w:t xml:space="preserve"> Ultrasonography] OR [</w:t>
            </w:r>
            <w:proofErr w:type="spellStart"/>
            <w:r w:rsidRPr="00617717">
              <w:rPr>
                <w:rFonts w:ascii="Arial" w:eastAsia="Times New Roman" w:hAnsi="Arial" w:cs="Arial"/>
                <w:sz w:val="20"/>
                <w:szCs w:val="20"/>
                <w:lang w:val="en"/>
              </w:rPr>
              <w:t>mh</w:t>
            </w:r>
            <w:proofErr w:type="spellEnd"/>
            <w:r w:rsidRPr="00617717">
              <w:rPr>
                <w:rFonts w:ascii="Arial" w:eastAsia="Times New Roman" w:hAnsi="Arial" w:cs="Arial"/>
                <w:sz w:val="20"/>
                <w:szCs w:val="20"/>
                <w:lang w:val="en"/>
              </w:rPr>
              <w:t xml:space="preserve"> Electrodiagnosis] OR [</w:t>
            </w:r>
            <w:proofErr w:type="spellStart"/>
            <w:r w:rsidRPr="00617717">
              <w:rPr>
                <w:rFonts w:ascii="Arial" w:eastAsia="Times New Roman" w:hAnsi="Arial" w:cs="Arial"/>
                <w:sz w:val="20"/>
                <w:szCs w:val="20"/>
                <w:lang w:val="en"/>
              </w:rPr>
              <w:t>mh</w:t>
            </w:r>
            <w:proofErr w:type="spellEnd"/>
            <w:r w:rsidRPr="00617717">
              <w:rPr>
                <w:rFonts w:ascii="Arial" w:eastAsia="Times New Roman" w:hAnsi="Arial" w:cs="Arial"/>
                <w:sz w:val="20"/>
                <w:szCs w:val="20"/>
                <w:lang w:val="en"/>
              </w:rPr>
              <w:t xml:space="preserve"> Elasticity] OR </w:t>
            </w:r>
            <w:proofErr w:type="spellStart"/>
            <w:r w:rsidRPr="00617717">
              <w:rPr>
                <w:rFonts w:ascii="Arial" w:eastAsia="Times New Roman" w:hAnsi="Arial" w:cs="Arial"/>
                <w:sz w:val="20"/>
                <w:szCs w:val="20"/>
                <w:lang w:val="en"/>
              </w:rPr>
              <w:t>ultrason</w:t>
            </w:r>
            <w:proofErr w:type="spellEnd"/>
            <w:r w:rsidRPr="00617717">
              <w:rPr>
                <w:rFonts w:ascii="Arial" w:eastAsia="Times New Roman" w:hAnsi="Arial" w:cs="Arial"/>
                <w:sz w:val="20"/>
                <w:szCs w:val="20"/>
                <w:lang w:val="en"/>
              </w:rPr>
              <w:t xml:space="preserve">* OR </w:t>
            </w:r>
            <w:proofErr w:type="spellStart"/>
            <w:r w:rsidRPr="00617717">
              <w:rPr>
                <w:rFonts w:ascii="Arial" w:eastAsia="Times New Roman" w:hAnsi="Arial" w:cs="Arial"/>
                <w:sz w:val="20"/>
                <w:szCs w:val="20"/>
                <w:lang w:val="en"/>
              </w:rPr>
              <w:t>echotomograph</w:t>
            </w:r>
            <w:proofErr w:type="spellEnd"/>
            <w:r w:rsidRPr="00617717">
              <w:rPr>
                <w:rFonts w:ascii="Arial" w:eastAsia="Times New Roman" w:hAnsi="Arial" w:cs="Arial"/>
                <w:sz w:val="20"/>
                <w:szCs w:val="20"/>
                <w:lang w:val="en"/>
              </w:rPr>
              <w:t xml:space="preserve">* OR echograph* OR ultrasound OR ultrasounds OR sonograph* OR electrodiagnosis OR </w:t>
            </w:r>
            <w:proofErr w:type="spellStart"/>
            <w:r w:rsidRPr="00617717">
              <w:rPr>
                <w:rFonts w:ascii="Arial" w:eastAsia="Times New Roman" w:hAnsi="Arial" w:cs="Arial"/>
                <w:sz w:val="20"/>
                <w:szCs w:val="20"/>
                <w:lang w:val="en"/>
              </w:rPr>
              <w:t>elastogram</w:t>
            </w:r>
            <w:proofErr w:type="spellEnd"/>
            <w:r w:rsidRPr="00617717">
              <w:rPr>
                <w:rFonts w:ascii="Arial" w:eastAsia="Times New Roman" w:hAnsi="Arial" w:cs="Arial"/>
                <w:sz w:val="20"/>
                <w:szCs w:val="20"/>
                <w:lang w:val="en"/>
              </w:rPr>
              <w:t xml:space="preserve">* OR </w:t>
            </w:r>
            <w:proofErr w:type="spellStart"/>
            <w:r w:rsidRPr="00617717">
              <w:rPr>
                <w:rFonts w:ascii="Arial" w:eastAsia="Times New Roman" w:hAnsi="Arial" w:cs="Arial"/>
                <w:sz w:val="20"/>
                <w:szCs w:val="20"/>
                <w:lang w:val="en"/>
              </w:rPr>
              <w:t>elastograph</w:t>
            </w:r>
            <w:proofErr w:type="spellEnd"/>
            <w:r w:rsidRPr="00617717">
              <w:rPr>
                <w:rFonts w:ascii="Arial" w:eastAsia="Times New Roman" w:hAnsi="Arial" w:cs="Arial"/>
                <w:sz w:val="20"/>
                <w:szCs w:val="20"/>
                <w:lang w:val="en"/>
              </w:rPr>
              <w:t>* OR (elastic* AND (image OR images OR imaging OR imaging)</w:t>
            </w:r>
            <w:r w:rsidRPr="00617717">
              <w:rPr>
                <w:rFonts w:ascii="Arial" w:eastAsia="Times New Roman" w:hAnsi="Arial" w:cs="Arial"/>
                <w:sz w:val="20"/>
                <w:szCs w:val="20"/>
              </w:rPr>
              <w:t>))</w:t>
            </w:r>
          </w:p>
          <w:p w14:paraId="08937AE1" w14:textId="77777777" w:rsidR="00327880" w:rsidRPr="00617717" w:rsidRDefault="00327880" w:rsidP="001E161A">
            <w:pPr>
              <w:rPr>
                <w:rFonts w:ascii="Arial" w:eastAsia="Times New Roman" w:hAnsi="Arial" w:cs="Arial"/>
                <w:sz w:val="20"/>
                <w:szCs w:val="20"/>
                <w:lang w:val="en"/>
              </w:rPr>
            </w:pPr>
          </w:p>
          <w:p w14:paraId="1CDDAFF4" w14:textId="77777777" w:rsidR="00327880" w:rsidRPr="00617717" w:rsidRDefault="00327880" w:rsidP="001E161A">
            <w:pPr>
              <w:rPr>
                <w:rFonts w:ascii="Arial" w:eastAsia="Times New Roman" w:hAnsi="Arial" w:cs="Arial"/>
                <w:sz w:val="20"/>
                <w:szCs w:val="20"/>
                <w:lang w:val="en"/>
              </w:rPr>
            </w:pPr>
            <w:r w:rsidRPr="00617717">
              <w:rPr>
                <w:rFonts w:ascii="Arial" w:eastAsia="Times New Roman" w:hAnsi="Arial" w:cs="Arial"/>
                <w:sz w:val="20"/>
                <w:szCs w:val="20"/>
                <w:lang w:val="en"/>
              </w:rPr>
              <w:t>Publication Year from 2000 to 2019</w:t>
            </w:r>
          </w:p>
        </w:tc>
      </w:tr>
      <w:tr w:rsidR="00327880" w:rsidRPr="00617717" w14:paraId="6D98839F" w14:textId="77777777" w:rsidTr="001E161A">
        <w:trPr>
          <w:trHeight w:val="4049"/>
        </w:trPr>
        <w:tc>
          <w:tcPr>
            <w:tcW w:w="2520" w:type="dxa"/>
            <w:tcBorders>
              <w:top w:val="single" w:sz="4" w:space="0" w:color="auto"/>
              <w:bottom w:val="single" w:sz="4" w:space="0" w:color="auto"/>
            </w:tcBorders>
          </w:tcPr>
          <w:p w14:paraId="34F98169" w14:textId="77777777" w:rsidR="00327880" w:rsidRPr="00617717" w:rsidRDefault="00327880" w:rsidP="001E161A">
            <w:pPr>
              <w:rPr>
                <w:rFonts w:ascii="Arial" w:eastAsia="Times New Roman" w:hAnsi="Arial" w:cs="Arial"/>
                <w:b/>
                <w:bCs/>
                <w:sz w:val="20"/>
                <w:szCs w:val="20"/>
              </w:rPr>
            </w:pPr>
          </w:p>
          <w:p w14:paraId="62E671C8"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Name:</w:t>
            </w:r>
          </w:p>
          <w:p w14:paraId="3DA8014A"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CINAHL</w:t>
            </w:r>
          </w:p>
          <w:p w14:paraId="7146427B" w14:textId="77777777" w:rsidR="00327880" w:rsidRPr="00617717" w:rsidRDefault="00327880" w:rsidP="001E161A">
            <w:pPr>
              <w:rPr>
                <w:rFonts w:ascii="Arial" w:eastAsia="Times New Roman" w:hAnsi="Arial" w:cs="Arial"/>
                <w:b/>
                <w:bCs/>
                <w:sz w:val="20"/>
                <w:szCs w:val="20"/>
              </w:rPr>
            </w:pPr>
          </w:p>
          <w:p w14:paraId="2F715747"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Vendor:</w:t>
            </w:r>
          </w:p>
          <w:p w14:paraId="2A2E1C88"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EBSCO</w:t>
            </w:r>
          </w:p>
          <w:p w14:paraId="460949CC" w14:textId="77777777" w:rsidR="00327880" w:rsidRPr="00617717" w:rsidRDefault="00327880" w:rsidP="001E161A">
            <w:pPr>
              <w:rPr>
                <w:rFonts w:ascii="Arial" w:eastAsia="Times New Roman" w:hAnsi="Arial" w:cs="Arial"/>
                <w:b/>
                <w:bCs/>
                <w:sz w:val="20"/>
                <w:szCs w:val="20"/>
              </w:rPr>
            </w:pPr>
          </w:p>
          <w:p w14:paraId="6D610062"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Coverage:</w:t>
            </w:r>
          </w:p>
          <w:p w14:paraId="3D58914F"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 1937 - Present </w:t>
            </w:r>
          </w:p>
          <w:p w14:paraId="09CB5826" w14:textId="77777777" w:rsidR="00327880" w:rsidRPr="00617717" w:rsidRDefault="00327880" w:rsidP="001E161A">
            <w:pPr>
              <w:rPr>
                <w:rFonts w:ascii="Arial" w:eastAsia="Times New Roman" w:hAnsi="Arial" w:cs="Arial"/>
                <w:b/>
                <w:bCs/>
                <w:sz w:val="20"/>
                <w:szCs w:val="20"/>
              </w:rPr>
            </w:pPr>
          </w:p>
          <w:p w14:paraId="5901521D"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e Last Searched:</w:t>
            </w:r>
          </w:p>
          <w:p w14:paraId="22B8181A"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May 31, 2019</w:t>
            </w:r>
          </w:p>
          <w:p w14:paraId="0B8150B3" w14:textId="77777777" w:rsidR="00327880" w:rsidRPr="00617717" w:rsidRDefault="00327880" w:rsidP="001E161A">
            <w:pPr>
              <w:rPr>
                <w:rFonts w:ascii="Arial" w:eastAsia="Times New Roman" w:hAnsi="Arial" w:cs="Arial"/>
                <w:sz w:val="20"/>
                <w:szCs w:val="20"/>
              </w:rPr>
            </w:pPr>
          </w:p>
          <w:p w14:paraId="7B019FCA" w14:textId="77777777" w:rsidR="00327880" w:rsidRPr="00617717" w:rsidRDefault="00327880" w:rsidP="001E161A">
            <w:pPr>
              <w:rPr>
                <w:rFonts w:ascii="Arial" w:eastAsia="Times New Roman" w:hAnsi="Arial" w:cs="Arial"/>
                <w:b/>
                <w:bCs/>
                <w:sz w:val="20"/>
                <w:szCs w:val="20"/>
              </w:rPr>
            </w:pPr>
          </w:p>
        </w:tc>
        <w:tc>
          <w:tcPr>
            <w:tcW w:w="7200" w:type="dxa"/>
            <w:tcBorders>
              <w:top w:val="single" w:sz="4" w:space="0" w:color="auto"/>
              <w:bottom w:val="single" w:sz="4" w:space="0" w:color="auto"/>
            </w:tcBorders>
          </w:tcPr>
          <w:p w14:paraId="085C1481" w14:textId="77777777" w:rsidR="00327880" w:rsidRPr="00617717" w:rsidRDefault="00327880" w:rsidP="001E161A">
            <w:pPr>
              <w:rPr>
                <w:rFonts w:ascii="Arial" w:eastAsia="Times New Roman" w:hAnsi="Arial" w:cs="Arial"/>
                <w:sz w:val="20"/>
                <w:szCs w:val="20"/>
              </w:rPr>
            </w:pPr>
          </w:p>
          <w:p w14:paraId="4F8B3FC0"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MH "Peripheral Nervous System+" OR peripheral nerve) </w:t>
            </w:r>
          </w:p>
          <w:p w14:paraId="2C198D01" w14:textId="77777777" w:rsidR="00327880" w:rsidRPr="00617717" w:rsidRDefault="00327880" w:rsidP="001E161A">
            <w:pPr>
              <w:rPr>
                <w:rFonts w:ascii="Arial" w:eastAsia="Times New Roman" w:hAnsi="Arial" w:cs="Arial"/>
                <w:sz w:val="20"/>
                <w:szCs w:val="20"/>
              </w:rPr>
            </w:pPr>
          </w:p>
          <w:p w14:paraId="6B433A8C"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AND </w:t>
            </w:r>
          </w:p>
          <w:p w14:paraId="0D2A0F3D" w14:textId="77777777" w:rsidR="00327880" w:rsidRPr="00617717" w:rsidRDefault="00327880" w:rsidP="001E161A">
            <w:pPr>
              <w:rPr>
                <w:rFonts w:ascii="Arial" w:eastAsia="Times New Roman" w:hAnsi="Arial" w:cs="Arial"/>
                <w:sz w:val="20"/>
                <w:szCs w:val="20"/>
              </w:rPr>
            </w:pPr>
          </w:p>
          <w:p w14:paraId="21974CBC"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MH "Reference Values" OR reference values)) OR (MH "Brachial Plexus+" OR MH "Carpal Tunnel Syndrome" OR MH "Neural Conduction" OR (median N3 nerve) OR carpal tunnel)) </w:t>
            </w:r>
          </w:p>
          <w:p w14:paraId="44679D44" w14:textId="77777777" w:rsidR="00327880" w:rsidRPr="00617717" w:rsidRDefault="00327880" w:rsidP="001E161A">
            <w:pPr>
              <w:rPr>
                <w:rFonts w:ascii="Arial" w:eastAsia="Times New Roman" w:hAnsi="Arial" w:cs="Arial"/>
                <w:sz w:val="20"/>
                <w:szCs w:val="20"/>
              </w:rPr>
            </w:pPr>
          </w:p>
          <w:p w14:paraId="560912CB"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AND </w:t>
            </w:r>
          </w:p>
          <w:p w14:paraId="3522CE76" w14:textId="77777777" w:rsidR="00327880" w:rsidRPr="00617717" w:rsidRDefault="00327880" w:rsidP="001E161A">
            <w:pPr>
              <w:rPr>
                <w:rFonts w:ascii="Arial" w:eastAsia="Times New Roman" w:hAnsi="Arial" w:cs="Arial"/>
                <w:sz w:val="20"/>
                <w:szCs w:val="20"/>
              </w:rPr>
            </w:pPr>
          </w:p>
          <w:p w14:paraId="1357611B"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elastic* AND </w:t>
            </w:r>
            <w:proofErr w:type="spellStart"/>
            <w:r w:rsidRPr="00617717">
              <w:rPr>
                <w:rFonts w:ascii="Arial" w:eastAsia="Times New Roman" w:hAnsi="Arial" w:cs="Arial"/>
                <w:sz w:val="20"/>
                <w:szCs w:val="20"/>
              </w:rPr>
              <w:t>imag</w:t>
            </w:r>
            <w:proofErr w:type="spellEnd"/>
            <w:r w:rsidRPr="00617717">
              <w:rPr>
                <w:rFonts w:ascii="Arial" w:eastAsia="Times New Roman" w:hAnsi="Arial" w:cs="Arial"/>
                <w:sz w:val="20"/>
                <w:szCs w:val="20"/>
              </w:rPr>
              <w:t xml:space="preserve">*) OR MH "Ultrasonography+" OR MH "Electrodiagnosis+" OR MH "Elasticity+" OR </w:t>
            </w:r>
            <w:proofErr w:type="spellStart"/>
            <w:r w:rsidRPr="00617717">
              <w:rPr>
                <w:rFonts w:ascii="Arial" w:eastAsia="Times New Roman" w:hAnsi="Arial" w:cs="Arial"/>
                <w:sz w:val="20"/>
                <w:szCs w:val="20"/>
              </w:rPr>
              <w:t>ultrason</w:t>
            </w:r>
            <w:proofErr w:type="spellEnd"/>
            <w:r w:rsidRPr="00617717">
              <w:rPr>
                <w:rFonts w:ascii="Arial" w:eastAsia="Times New Roman" w:hAnsi="Arial" w:cs="Arial"/>
                <w:sz w:val="20"/>
                <w:szCs w:val="20"/>
              </w:rPr>
              <w:t xml:space="preserve">* OR </w:t>
            </w:r>
            <w:proofErr w:type="spellStart"/>
            <w:r w:rsidRPr="00617717">
              <w:rPr>
                <w:rFonts w:ascii="Arial" w:eastAsia="Times New Roman" w:hAnsi="Arial" w:cs="Arial"/>
                <w:sz w:val="20"/>
                <w:szCs w:val="20"/>
              </w:rPr>
              <w:t>echotomograph</w:t>
            </w:r>
            <w:proofErr w:type="spellEnd"/>
            <w:r w:rsidRPr="00617717">
              <w:rPr>
                <w:rFonts w:ascii="Arial" w:eastAsia="Times New Roman" w:hAnsi="Arial" w:cs="Arial"/>
                <w:sz w:val="20"/>
                <w:szCs w:val="20"/>
              </w:rPr>
              <w:t xml:space="preserve">* OR echograph* OR ultrasound OR sonograph* OR electrodiagnosis OR electrodiagnoses OR </w:t>
            </w:r>
            <w:proofErr w:type="spellStart"/>
            <w:r w:rsidRPr="00617717">
              <w:rPr>
                <w:rFonts w:ascii="Arial" w:eastAsia="Times New Roman" w:hAnsi="Arial" w:cs="Arial"/>
                <w:sz w:val="20"/>
                <w:szCs w:val="20"/>
              </w:rPr>
              <w:t>elastogram</w:t>
            </w:r>
            <w:proofErr w:type="spellEnd"/>
            <w:r w:rsidRPr="00617717">
              <w:rPr>
                <w:rFonts w:ascii="Arial" w:eastAsia="Times New Roman" w:hAnsi="Arial" w:cs="Arial"/>
                <w:sz w:val="20"/>
                <w:szCs w:val="20"/>
              </w:rPr>
              <w:t xml:space="preserve">* OR </w:t>
            </w:r>
            <w:proofErr w:type="spellStart"/>
            <w:r w:rsidRPr="00617717">
              <w:rPr>
                <w:rFonts w:ascii="Arial" w:eastAsia="Times New Roman" w:hAnsi="Arial" w:cs="Arial"/>
                <w:sz w:val="20"/>
                <w:szCs w:val="20"/>
              </w:rPr>
              <w:t>elastograph</w:t>
            </w:r>
            <w:proofErr w:type="spellEnd"/>
            <w:r w:rsidRPr="00617717">
              <w:rPr>
                <w:rFonts w:ascii="Arial" w:eastAsia="Times New Roman" w:hAnsi="Arial" w:cs="Arial"/>
                <w:sz w:val="20"/>
                <w:szCs w:val="20"/>
              </w:rPr>
              <w:t>*)</w:t>
            </w:r>
          </w:p>
          <w:p w14:paraId="1A35134A" w14:textId="77777777" w:rsidR="00327880" w:rsidRPr="00617717" w:rsidRDefault="00327880" w:rsidP="001E161A">
            <w:pPr>
              <w:rPr>
                <w:rFonts w:ascii="Arial" w:eastAsia="Times New Roman" w:hAnsi="Arial" w:cs="Arial"/>
                <w:sz w:val="20"/>
                <w:szCs w:val="20"/>
              </w:rPr>
            </w:pPr>
          </w:p>
          <w:p w14:paraId="0131C67E"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Published Date: 20000101-20190531</w:t>
            </w:r>
          </w:p>
        </w:tc>
      </w:tr>
      <w:tr w:rsidR="00327880" w:rsidRPr="00617717" w14:paraId="102F29B0" w14:textId="77777777" w:rsidTr="001E161A">
        <w:trPr>
          <w:trHeight w:val="4220"/>
        </w:trPr>
        <w:tc>
          <w:tcPr>
            <w:tcW w:w="2520" w:type="dxa"/>
            <w:tcBorders>
              <w:top w:val="single" w:sz="4" w:space="0" w:color="auto"/>
              <w:bottom w:val="single" w:sz="4" w:space="0" w:color="auto"/>
            </w:tcBorders>
          </w:tcPr>
          <w:p w14:paraId="0EFE5F48" w14:textId="77777777" w:rsidR="00327880" w:rsidRPr="00617717" w:rsidRDefault="00327880" w:rsidP="001E161A">
            <w:pPr>
              <w:rPr>
                <w:rFonts w:ascii="Arial" w:eastAsia="Times New Roman" w:hAnsi="Arial" w:cs="Arial"/>
                <w:b/>
                <w:bCs/>
                <w:sz w:val="20"/>
                <w:szCs w:val="20"/>
              </w:rPr>
            </w:pPr>
          </w:p>
          <w:p w14:paraId="4F99F731"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Name:</w:t>
            </w:r>
          </w:p>
          <w:p w14:paraId="60ACE8D1" w14:textId="77777777" w:rsidR="00327880" w:rsidRPr="00617717" w:rsidRDefault="00327880" w:rsidP="001E161A">
            <w:pPr>
              <w:rPr>
                <w:rFonts w:ascii="Arial" w:eastAsia="Times New Roman" w:hAnsi="Arial" w:cs="Arial"/>
                <w:sz w:val="20"/>
                <w:szCs w:val="20"/>
              </w:rPr>
            </w:pPr>
            <w:proofErr w:type="spellStart"/>
            <w:r w:rsidRPr="00617717">
              <w:rPr>
                <w:rFonts w:ascii="Arial" w:eastAsia="Times New Roman" w:hAnsi="Arial" w:cs="Arial"/>
                <w:sz w:val="20"/>
                <w:szCs w:val="20"/>
              </w:rPr>
              <w:t>SPORTSDiscus</w:t>
            </w:r>
            <w:proofErr w:type="spellEnd"/>
          </w:p>
          <w:p w14:paraId="646C87D8" w14:textId="77777777" w:rsidR="00327880" w:rsidRPr="00617717" w:rsidRDefault="00327880" w:rsidP="001E161A">
            <w:pPr>
              <w:rPr>
                <w:rFonts w:ascii="Arial" w:eastAsia="Times New Roman" w:hAnsi="Arial" w:cs="Arial"/>
                <w:sz w:val="20"/>
                <w:szCs w:val="20"/>
              </w:rPr>
            </w:pPr>
          </w:p>
          <w:p w14:paraId="32A45537"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Vendor:</w:t>
            </w:r>
          </w:p>
          <w:p w14:paraId="65660076"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EBSCO</w:t>
            </w:r>
          </w:p>
          <w:p w14:paraId="152C94C6" w14:textId="77777777" w:rsidR="00327880" w:rsidRPr="00617717" w:rsidRDefault="00327880" w:rsidP="001E161A">
            <w:pPr>
              <w:rPr>
                <w:rFonts w:ascii="Arial" w:eastAsia="Times New Roman" w:hAnsi="Arial" w:cs="Arial"/>
                <w:sz w:val="20"/>
                <w:szCs w:val="20"/>
              </w:rPr>
            </w:pPr>
          </w:p>
          <w:p w14:paraId="6A54249A"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abase Coverage:</w:t>
            </w:r>
          </w:p>
          <w:p w14:paraId="390D1C62"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1985 – Present </w:t>
            </w:r>
          </w:p>
          <w:p w14:paraId="4706BFC8"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 </w:t>
            </w:r>
          </w:p>
          <w:p w14:paraId="68F82FE0" w14:textId="77777777" w:rsidR="00327880" w:rsidRPr="00617717" w:rsidRDefault="00327880" w:rsidP="001E161A">
            <w:pPr>
              <w:rPr>
                <w:rFonts w:ascii="Arial" w:eastAsia="Times New Roman" w:hAnsi="Arial" w:cs="Arial"/>
                <w:b/>
                <w:bCs/>
                <w:sz w:val="20"/>
                <w:szCs w:val="20"/>
              </w:rPr>
            </w:pPr>
            <w:r w:rsidRPr="00617717">
              <w:rPr>
                <w:rFonts w:ascii="Arial" w:eastAsia="Times New Roman" w:hAnsi="Arial" w:cs="Arial"/>
                <w:b/>
                <w:bCs/>
                <w:sz w:val="20"/>
                <w:szCs w:val="20"/>
              </w:rPr>
              <w:t>Date Last Searched:</w:t>
            </w:r>
          </w:p>
          <w:p w14:paraId="14518483"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May 31, 2019</w:t>
            </w:r>
          </w:p>
          <w:p w14:paraId="16554ACB" w14:textId="77777777" w:rsidR="00327880" w:rsidRPr="00617717" w:rsidRDefault="00327880" w:rsidP="001E161A">
            <w:pPr>
              <w:rPr>
                <w:rFonts w:ascii="Arial" w:eastAsia="Times New Roman" w:hAnsi="Arial" w:cs="Arial"/>
                <w:sz w:val="20"/>
                <w:szCs w:val="20"/>
              </w:rPr>
            </w:pPr>
          </w:p>
          <w:p w14:paraId="6122FFDF" w14:textId="77777777" w:rsidR="00327880" w:rsidRPr="00617717" w:rsidRDefault="00327880" w:rsidP="001E161A">
            <w:pPr>
              <w:rPr>
                <w:rFonts w:ascii="Arial" w:eastAsia="Times New Roman" w:hAnsi="Arial" w:cs="Arial"/>
                <w:b/>
                <w:bCs/>
                <w:sz w:val="20"/>
                <w:szCs w:val="20"/>
              </w:rPr>
            </w:pPr>
          </w:p>
        </w:tc>
        <w:tc>
          <w:tcPr>
            <w:tcW w:w="7200" w:type="dxa"/>
            <w:tcBorders>
              <w:top w:val="single" w:sz="4" w:space="0" w:color="auto"/>
              <w:bottom w:val="single" w:sz="4" w:space="0" w:color="auto"/>
            </w:tcBorders>
          </w:tcPr>
          <w:p w14:paraId="16BEFBB6" w14:textId="77777777" w:rsidR="00327880" w:rsidRPr="00617717" w:rsidRDefault="00327880" w:rsidP="001E161A">
            <w:pPr>
              <w:rPr>
                <w:rFonts w:ascii="Arial" w:eastAsia="Times New Roman" w:hAnsi="Arial" w:cs="Arial"/>
                <w:sz w:val="20"/>
                <w:szCs w:val="20"/>
              </w:rPr>
            </w:pPr>
          </w:p>
          <w:p w14:paraId="37CB2599"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DE "PERIPHERAL nervous system" OR DE "SPINAL nerves" OR peripheral nerve) </w:t>
            </w:r>
          </w:p>
          <w:p w14:paraId="076E2611" w14:textId="77777777" w:rsidR="00327880" w:rsidRPr="00617717" w:rsidRDefault="00327880" w:rsidP="001E161A">
            <w:pPr>
              <w:rPr>
                <w:rFonts w:ascii="Arial" w:eastAsia="Times New Roman" w:hAnsi="Arial" w:cs="Arial"/>
                <w:sz w:val="20"/>
                <w:szCs w:val="20"/>
              </w:rPr>
            </w:pPr>
          </w:p>
          <w:p w14:paraId="27B71898"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AND </w:t>
            </w:r>
          </w:p>
          <w:p w14:paraId="36373E76" w14:textId="77777777" w:rsidR="00327880" w:rsidRPr="00617717" w:rsidRDefault="00327880" w:rsidP="001E161A">
            <w:pPr>
              <w:rPr>
                <w:rFonts w:ascii="Arial" w:eastAsia="Times New Roman" w:hAnsi="Arial" w:cs="Arial"/>
                <w:sz w:val="20"/>
                <w:szCs w:val="20"/>
              </w:rPr>
            </w:pPr>
          </w:p>
          <w:p w14:paraId="0063F409"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w:t>
            </w:r>
            <w:proofErr w:type="gramStart"/>
            <w:r w:rsidRPr="00617717">
              <w:rPr>
                <w:rFonts w:ascii="Arial" w:eastAsia="Times New Roman" w:hAnsi="Arial" w:cs="Arial"/>
                <w:sz w:val="20"/>
                <w:szCs w:val="20"/>
              </w:rPr>
              <w:t>reference</w:t>
            </w:r>
            <w:proofErr w:type="gramEnd"/>
            <w:r w:rsidRPr="00617717">
              <w:rPr>
                <w:rFonts w:ascii="Arial" w:eastAsia="Times New Roman" w:hAnsi="Arial" w:cs="Arial"/>
                <w:sz w:val="20"/>
                <w:szCs w:val="20"/>
              </w:rPr>
              <w:t xml:space="preserve"> values OR DE "BRACHIAL plexus" OR DE "MEDIAN nerve" OR DE "RADIAL nerve" OR DE "ULNAR nerve" OR DE "CARPAL tunnel syndrome" OR DE "NEURAL conduction" OR median nerve OR carpal tunnel) </w:t>
            </w:r>
          </w:p>
          <w:p w14:paraId="1595B578" w14:textId="77777777" w:rsidR="00327880" w:rsidRPr="00617717" w:rsidRDefault="00327880" w:rsidP="001E161A">
            <w:pPr>
              <w:rPr>
                <w:rFonts w:ascii="Arial" w:eastAsia="Times New Roman" w:hAnsi="Arial" w:cs="Arial"/>
                <w:sz w:val="20"/>
                <w:szCs w:val="20"/>
              </w:rPr>
            </w:pPr>
          </w:p>
          <w:p w14:paraId="2B5F78EA"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AND </w:t>
            </w:r>
          </w:p>
          <w:p w14:paraId="08AE7352" w14:textId="77777777" w:rsidR="00327880" w:rsidRPr="00617717" w:rsidRDefault="00327880" w:rsidP="001E161A">
            <w:pPr>
              <w:rPr>
                <w:rFonts w:ascii="Arial" w:eastAsia="Times New Roman" w:hAnsi="Arial" w:cs="Arial"/>
                <w:sz w:val="20"/>
                <w:szCs w:val="20"/>
              </w:rPr>
            </w:pPr>
          </w:p>
          <w:p w14:paraId="278AD354"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 xml:space="preserve">((elastic* AND </w:t>
            </w:r>
            <w:proofErr w:type="spellStart"/>
            <w:r w:rsidRPr="00617717">
              <w:rPr>
                <w:rFonts w:ascii="Arial" w:eastAsia="Times New Roman" w:hAnsi="Arial" w:cs="Arial"/>
                <w:sz w:val="20"/>
                <w:szCs w:val="20"/>
              </w:rPr>
              <w:t>imag</w:t>
            </w:r>
            <w:proofErr w:type="spellEnd"/>
            <w:r w:rsidRPr="00617717">
              <w:rPr>
                <w:rFonts w:ascii="Arial" w:eastAsia="Times New Roman" w:hAnsi="Arial" w:cs="Arial"/>
                <w:sz w:val="20"/>
                <w:szCs w:val="20"/>
              </w:rPr>
              <w:t xml:space="preserve">*) OR DE "ULTRASONIC imaging" OR DE "DIAGNOSTIC ultrasonic imaging" OR DE "ELASTICITY (Physiology)" OR </w:t>
            </w:r>
            <w:proofErr w:type="spellStart"/>
            <w:r w:rsidRPr="00617717">
              <w:rPr>
                <w:rFonts w:ascii="Arial" w:eastAsia="Times New Roman" w:hAnsi="Arial" w:cs="Arial"/>
                <w:sz w:val="20"/>
                <w:szCs w:val="20"/>
              </w:rPr>
              <w:t>ultrason</w:t>
            </w:r>
            <w:proofErr w:type="spellEnd"/>
            <w:r w:rsidRPr="00617717">
              <w:rPr>
                <w:rFonts w:ascii="Arial" w:eastAsia="Times New Roman" w:hAnsi="Arial" w:cs="Arial"/>
                <w:sz w:val="20"/>
                <w:szCs w:val="20"/>
              </w:rPr>
              <w:t xml:space="preserve">* OR </w:t>
            </w:r>
            <w:proofErr w:type="spellStart"/>
            <w:r w:rsidRPr="00617717">
              <w:rPr>
                <w:rFonts w:ascii="Arial" w:eastAsia="Times New Roman" w:hAnsi="Arial" w:cs="Arial"/>
                <w:sz w:val="20"/>
                <w:szCs w:val="20"/>
              </w:rPr>
              <w:t>echotomograph</w:t>
            </w:r>
            <w:proofErr w:type="spellEnd"/>
            <w:r w:rsidRPr="00617717">
              <w:rPr>
                <w:rFonts w:ascii="Arial" w:eastAsia="Times New Roman" w:hAnsi="Arial" w:cs="Arial"/>
                <w:sz w:val="20"/>
                <w:szCs w:val="20"/>
              </w:rPr>
              <w:t xml:space="preserve">* OR echograph* OR ultrasound OR sonograph* OR electrodiagnosis OR </w:t>
            </w:r>
            <w:proofErr w:type="spellStart"/>
            <w:r w:rsidRPr="00617717">
              <w:rPr>
                <w:rFonts w:ascii="Arial" w:eastAsia="Times New Roman" w:hAnsi="Arial" w:cs="Arial"/>
                <w:sz w:val="20"/>
                <w:szCs w:val="20"/>
              </w:rPr>
              <w:t>elastogram</w:t>
            </w:r>
            <w:proofErr w:type="spellEnd"/>
            <w:r w:rsidRPr="00617717">
              <w:rPr>
                <w:rFonts w:ascii="Arial" w:eastAsia="Times New Roman" w:hAnsi="Arial" w:cs="Arial"/>
                <w:sz w:val="20"/>
                <w:szCs w:val="20"/>
              </w:rPr>
              <w:t xml:space="preserve">* OR </w:t>
            </w:r>
            <w:proofErr w:type="spellStart"/>
            <w:r w:rsidRPr="00617717">
              <w:rPr>
                <w:rFonts w:ascii="Arial" w:eastAsia="Times New Roman" w:hAnsi="Arial" w:cs="Arial"/>
                <w:sz w:val="20"/>
                <w:szCs w:val="20"/>
              </w:rPr>
              <w:t>elastograph</w:t>
            </w:r>
            <w:proofErr w:type="spellEnd"/>
            <w:r w:rsidRPr="00617717">
              <w:rPr>
                <w:rFonts w:ascii="Arial" w:eastAsia="Times New Roman" w:hAnsi="Arial" w:cs="Arial"/>
                <w:sz w:val="20"/>
                <w:szCs w:val="20"/>
              </w:rPr>
              <w:t>*)</w:t>
            </w:r>
          </w:p>
          <w:p w14:paraId="13D9FC62" w14:textId="77777777" w:rsidR="00327880" w:rsidRPr="00617717" w:rsidRDefault="00327880" w:rsidP="001E161A">
            <w:pPr>
              <w:rPr>
                <w:rFonts w:ascii="Arial" w:eastAsia="Times New Roman" w:hAnsi="Arial" w:cs="Arial"/>
                <w:sz w:val="20"/>
                <w:szCs w:val="20"/>
              </w:rPr>
            </w:pPr>
          </w:p>
          <w:p w14:paraId="2CB3FE4A" w14:textId="77777777" w:rsidR="00327880" w:rsidRPr="00617717" w:rsidRDefault="00327880" w:rsidP="001E161A">
            <w:pPr>
              <w:rPr>
                <w:rFonts w:ascii="Arial" w:eastAsia="Times New Roman" w:hAnsi="Arial" w:cs="Arial"/>
                <w:sz w:val="20"/>
                <w:szCs w:val="20"/>
              </w:rPr>
            </w:pPr>
            <w:r w:rsidRPr="00617717">
              <w:rPr>
                <w:rFonts w:ascii="Arial" w:eastAsia="Times New Roman" w:hAnsi="Arial" w:cs="Arial"/>
                <w:sz w:val="20"/>
                <w:szCs w:val="20"/>
              </w:rPr>
              <w:t>Published Date: 20000101-20190531</w:t>
            </w:r>
          </w:p>
        </w:tc>
      </w:tr>
    </w:tbl>
    <w:p w14:paraId="7C5EFF61" w14:textId="77777777" w:rsidR="00327880" w:rsidRDefault="00327880" w:rsidP="00327880">
      <w:pPr>
        <w:rPr>
          <w:rFonts w:ascii="Arial" w:hAnsi="Arial" w:cs="Arial"/>
          <w:sz w:val="22"/>
          <w:szCs w:val="22"/>
        </w:rPr>
      </w:pPr>
    </w:p>
    <w:p w14:paraId="5B5D6ADB" w14:textId="22FCD733" w:rsidR="00247412" w:rsidRPr="005024C0" w:rsidRDefault="00247412" w:rsidP="0049505C">
      <w:pPr>
        <w:rPr>
          <w:rFonts w:ascii="Times New Roman" w:eastAsia="Times New Roman" w:hAnsi="Times New Roman" w:cs="Times New Roman"/>
          <w:b/>
          <w:bCs/>
        </w:rPr>
      </w:pPr>
    </w:p>
    <w:sectPr w:rsidR="00247412" w:rsidRPr="005024C0" w:rsidSect="000D7C9A">
      <w:headerReference w:type="even" r:id="rId8"/>
      <w:headerReference w:type="default" r:id="rId9"/>
      <w:headerReference w:type="firs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DE278" w14:textId="77777777" w:rsidR="001B358C" w:rsidRDefault="001B358C" w:rsidP="008339C8">
      <w:r>
        <w:separator/>
      </w:r>
    </w:p>
  </w:endnote>
  <w:endnote w:type="continuationSeparator" w:id="0">
    <w:p w14:paraId="3E9AB5ED" w14:textId="77777777" w:rsidR="001B358C" w:rsidRDefault="001B358C" w:rsidP="00833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8AD14" w14:textId="77777777" w:rsidR="001B358C" w:rsidRDefault="001B358C" w:rsidP="008339C8">
      <w:r>
        <w:separator/>
      </w:r>
    </w:p>
  </w:footnote>
  <w:footnote w:type="continuationSeparator" w:id="0">
    <w:p w14:paraId="617D2C65" w14:textId="77777777" w:rsidR="001B358C" w:rsidRDefault="001B358C" w:rsidP="00833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740052"/>
      <w:docPartObj>
        <w:docPartGallery w:val="Page Numbers (Top of Page)"/>
        <w:docPartUnique/>
      </w:docPartObj>
    </w:sdtPr>
    <w:sdtContent>
      <w:p w14:paraId="592A2EE9" w14:textId="0BF049DA" w:rsidR="00795CE0" w:rsidRDefault="00795CE0" w:rsidP="000D7C9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4D3E5F" w14:textId="77777777" w:rsidR="00795CE0" w:rsidRDefault="00795CE0" w:rsidP="00795CE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58B70" w14:textId="77777777" w:rsidR="00795CE0" w:rsidRDefault="00795CE0" w:rsidP="00795CE0">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0167643"/>
      <w:docPartObj>
        <w:docPartGallery w:val="Page Numbers (Top of Page)"/>
        <w:docPartUnique/>
      </w:docPartObj>
    </w:sdtPr>
    <w:sdtContent>
      <w:p w14:paraId="1A869028" w14:textId="6A48775B" w:rsidR="000D7C9A" w:rsidRDefault="000D7C9A" w:rsidP="00130C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022899" w14:textId="77777777" w:rsidR="000D7C9A" w:rsidRDefault="000D7C9A" w:rsidP="000D7C9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1" type="#_x0000_t75" alt="Badge Follow outline" style="width:13.55pt;height:13.55pt;visibility:visible"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" o:bullet="t">
        <v:imagedata r:id="rId1" o:title="" cropbottom="-1008f" cropright="-1008f"/>
      </v:shape>
    </w:pict>
  </w:numPicBullet>
  <w:abstractNum w:abstractNumId="0" w15:restartNumberingAfterBreak="0">
    <w:nsid w:val="009E5421"/>
    <w:multiLevelType w:val="multilevel"/>
    <w:tmpl w:val="7076C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2C0135"/>
    <w:multiLevelType w:val="multilevel"/>
    <w:tmpl w:val="F1C60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1C4E00"/>
    <w:multiLevelType w:val="multilevel"/>
    <w:tmpl w:val="3790D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66176C"/>
    <w:multiLevelType w:val="hybridMultilevel"/>
    <w:tmpl w:val="5952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1E4687"/>
    <w:multiLevelType w:val="multilevel"/>
    <w:tmpl w:val="FE2C7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4347112">
    <w:abstractNumId w:val="2"/>
  </w:num>
  <w:num w:numId="2" w16cid:durableId="766852588">
    <w:abstractNumId w:val="1"/>
  </w:num>
  <w:num w:numId="3" w16cid:durableId="1689402386">
    <w:abstractNumId w:val="0"/>
  </w:num>
  <w:num w:numId="4" w16cid:durableId="387921145">
    <w:abstractNumId w:val="4"/>
  </w:num>
  <w:num w:numId="5" w16cid:durableId="9065736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sbSwNDM2MrE0NTZW0lEKTi0uzszPAykwqQUAding5ywAAAA="/>
    <w:docVar w:name="EN.InstantFormat" w:val="&lt;ENInstantFormat&gt;&lt;Enabled&gt;1&lt;/Enabled&gt;&lt;ScanUnformatted&gt;1&lt;/ScanUnformatted&gt;&lt;ScanChanges&gt;1&lt;/ScanChanges&gt;&lt;Suspended&gt;1&lt;/Suspended&gt;&lt;/ENInstantFormat&gt;"/>
    <w:docVar w:name="EN.Layout" w:val="&lt;ENLayout&gt;&lt;Style&gt;Euro Radiology&lt;/Style&gt;&lt;LeftDelim&gt;{&lt;/LeftDelim&gt;&lt;RightDelim&gt;}&lt;/RightDelim&gt;&lt;FontName&gt;Arial&lt;/FontName&gt;&lt;FontSize&gt;11&lt;/FontSize&gt;&lt;ReflistTitle&gt;&lt;style face=&quot;bold&quot;&gt;References&lt;/sty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xeazefrz2d295ue9zfmxtr55tte50pzspewe&quot;&gt;Full Library-Active&lt;record-ids&gt;&lt;item&gt;109&lt;/item&gt;&lt;item&gt;215&lt;/item&gt;&lt;item&gt;407&lt;/item&gt;&lt;item&gt;1092&lt;/item&gt;&lt;item&gt;1185&lt;/item&gt;&lt;item&gt;1216&lt;/item&gt;&lt;item&gt;1255&lt;/item&gt;&lt;item&gt;1397&lt;/item&gt;&lt;item&gt;1530&lt;/item&gt;&lt;item&gt;1540&lt;/item&gt;&lt;item&gt;1888&lt;/item&gt;&lt;item&gt;2090&lt;/item&gt;&lt;item&gt;2208&lt;/item&gt;&lt;item&gt;2222&lt;/item&gt;&lt;item&gt;2327&lt;/item&gt;&lt;item&gt;2364&lt;/item&gt;&lt;item&gt;3271&lt;/item&gt;&lt;item&gt;11285&lt;/item&gt;&lt;item&gt;11303&lt;/item&gt;&lt;item&gt;11307&lt;/item&gt;&lt;item&gt;11414&lt;/item&gt;&lt;item&gt;11929&lt;/item&gt;&lt;item&gt;11930&lt;/item&gt;&lt;item&gt;11931&lt;/item&gt;&lt;item&gt;11932&lt;/item&gt;&lt;item&gt;11933&lt;/item&gt;&lt;item&gt;11934&lt;/item&gt;&lt;item&gt;11935&lt;/item&gt;&lt;item&gt;11936&lt;/item&gt;&lt;item&gt;11995&lt;/item&gt;&lt;item&gt;11996&lt;/item&gt;&lt;item&gt;11997&lt;/item&gt;&lt;item&gt;11998&lt;/item&gt;&lt;item&gt;11999&lt;/item&gt;&lt;item&gt;12000&lt;/item&gt;&lt;item&gt;12001&lt;/item&gt;&lt;item&gt;12002&lt;/item&gt;&lt;item&gt;12003&lt;/item&gt;&lt;item&gt;12004&lt;/item&gt;&lt;item&gt;12005&lt;/item&gt;&lt;item&gt;12006&lt;/item&gt;&lt;item&gt;12007&lt;/item&gt;&lt;item&gt;12008&lt;/item&gt;&lt;item&gt;12009&lt;/item&gt;&lt;item&gt;12010&lt;/item&gt;&lt;item&gt;12011&lt;/item&gt;&lt;item&gt;12012&lt;/item&gt;&lt;item&gt;12013&lt;/item&gt;&lt;item&gt;12014&lt;/item&gt;&lt;item&gt;12015&lt;/item&gt;&lt;item&gt;12016&lt;/item&gt;&lt;item&gt;12017&lt;/item&gt;&lt;item&gt;12018&lt;/item&gt;&lt;item&gt;12019&lt;/item&gt;&lt;item&gt;12020&lt;/item&gt;&lt;item&gt;12021&lt;/item&gt;&lt;item&gt;12022&lt;/item&gt;&lt;item&gt;12023&lt;/item&gt;&lt;item&gt;12024&lt;/item&gt;&lt;item&gt;12025&lt;/item&gt;&lt;item&gt;12026&lt;/item&gt;&lt;item&gt;12027&lt;/item&gt;&lt;item&gt;12028&lt;/item&gt;&lt;item&gt;12029&lt;/item&gt;&lt;item&gt;12030&lt;/item&gt;&lt;item&gt;12031&lt;/item&gt;&lt;item&gt;12032&lt;/item&gt;&lt;item&gt;12033&lt;/item&gt;&lt;item&gt;12034&lt;/item&gt;&lt;item&gt;12035&lt;/item&gt;&lt;item&gt;12036&lt;/item&gt;&lt;item&gt;12037&lt;/item&gt;&lt;item&gt;12038&lt;/item&gt;&lt;item&gt;12039&lt;/item&gt;&lt;item&gt;12040&lt;/item&gt;&lt;item&gt;12041&lt;/item&gt;&lt;item&gt;12042&lt;/item&gt;&lt;item&gt;12043&lt;/item&gt;&lt;item&gt;12044&lt;/item&gt;&lt;item&gt;12045&lt;/item&gt;&lt;item&gt;12046&lt;/item&gt;&lt;item&gt;12047&lt;/item&gt;&lt;item&gt;12048&lt;/item&gt;&lt;item&gt;12049&lt;/item&gt;&lt;item&gt;12050&lt;/item&gt;&lt;item&gt;12051&lt;/item&gt;&lt;item&gt;12052&lt;/item&gt;&lt;item&gt;12053&lt;/item&gt;&lt;item&gt;12054&lt;/item&gt;&lt;item&gt;12055&lt;/item&gt;&lt;item&gt;12056&lt;/item&gt;&lt;/record-ids&gt;&lt;/item&gt;&lt;/Libraries&gt;"/>
  </w:docVars>
  <w:rsids>
    <w:rsidRoot w:val="008339C8"/>
    <w:rsid w:val="00002730"/>
    <w:rsid w:val="00004AA7"/>
    <w:rsid w:val="000101EC"/>
    <w:rsid w:val="000103FB"/>
    <w:rsid w:val="000143B6"/>
    <w:rsid w:val="00015C05"/>
    <w:rsid w:val="00021453"/>
    <w:rsid w:val="00022433"/>
    <w:rsid w:val="000228AD"/>
    <w:rsid w:val="00026983"/>
    <w:rsid w:val="00026D07"/>
    <w:rsid w:val="00031C5B"/>
    <w:rsid w:val="00031E95"/>
    <w:rsid w:val="00032BCD"/>
    <w:rsid w:val="00032EDE"/>
    <w:rsid w:val="000331D1"/>
    <w:rsid w:val="000332A0"/>
    <w:rsid w:val="000348A2"/>
    <w:rsid w:val="00034BB6"/>
    <w:rsid w:val="00034D75"/>
    <w:rsid w:val="00036C50"/>
    <w:rsid w:val="00036C83"/>
    <w:rsid w:val="0003729C"/>
    <w:rsid w:val="00041015"/>
    <w:rsid w:val="00043A7E"/>
    <w:rsid w:val="00043ACC"/>
    <w:rsid w:val="000472E0"/>
    <w:rsid w:val="0005079B"/>
    <w:rsid w:val="00052E2D"/>
    <w:rsid w:val="00054392"/>
    <w:rsid w:val="00054A74"/>
    <w:rsid w:val="0005619B"/>
    <w:rsid w:val="00057466"/>
    <w:rsid w:val="00061842"/>
    <w:rsid w:val="00061B67"/>
    <w:rsid w:val="00062745"/>
    <w:rsid w:val="000633E7"/>
    <w:rsid w:val="000634AB"/>
    <w:rsid w:val="000635AD"/>
    <w:rsid w:val="00065166"/>
    <w:rsid w:val="000678AC"/>
    <w:rsid w:val="00071868"/>
    <w:rsid w:val="00071CCB"/>
    <w:rsid w:val="00071F33"/>
    <w:rsid w:val="0007406C"/>
    <w:rsid w:val="00074267"/>
    <w:rsid w:val="0007687A"/>
    <w:rsid w:val="00076991"/>
    <w:rsid w:val="00077C43"/>
    <w:rsid w:val="00077E0D"/>
    <w:rsid w:val="00080D5B"/>
    <w:rsid w:val="000814A1"/>
    <w:rsid w:val="00081506"/>
    <w:rsid w:val="000821B0"/>
    <w:rsid w:val="00085391"/>
    <w:rsid w:val="000945D5"/>
    <w:rsid w:val="00094646"/>
    <w:rsid w:val="00096032"/>
    <w:rsid w:val="00096FBC"/>
    <w:rsid w:val="000A12F4"/>
    <w:rsid w:val="000A1A3B"/>
    <w:rsid w:val="000A4DF7"/>
    <w:rsid w:val="000A550C"/>
    <w:rsid w:val="000A6014"/>
    <w:rsid w:val="000A732D"/>
    <w:rsid w:val="000B0260"/>
    <w:rsid w:val="000B0BB7"/>
    <w:rsid w:val="000B0C6B"/>
    <w:rsid w:val="000B1301"/>
    <w:rsid w:val="000B17D9"/>
    <w:rsid w:val="000B20F6"/>
    <w:rsid w:val="000B3CA1"/>
    <w:rsid w:val="000B4FFF"/>
    <w:rsid w:val="000B5AB0"/>
    <w:rsid w:val="000B70CF"/>
    <w:rsid w:val="000B7C45"/>
    <w:rsid w:val="000C014B"/>
    <w:rsid w:val="000C0BBA"/>
    <w:rsid w:val="000C1621"/>
    <w:rsid w:val="000C18C1"/>
    <w:rsid w:val="000C2508"/>
    <w:rsid w:val="000C3223"/>
    <w:rsid w:val="000C4840"/>
    <w:rsid w:val="000C4AEF"/>
    <w:rsid w:val="000C52A2"/>
    <w:rsid w:val="000C5821"/>
    <w:rsid w:val="000C5C27"/>
    <w:rsid w:val="000C6A7B"/>
    <w:rsid w:val="000D4F45"/>
    <w:rsid w:val="000D7C9A"/>
    <w:rsid w:val="000D7EF2"/>
    <w:rsid w:val="000E14A9"/>
    <w:rsid w:val="000E1C87"/>
    <w:rsid w:val="000E35D9"/>
    <w:rsid w:val="000E538B"/>
    <w:rsid w:val="000E6335"/>
    <w:rsid w:val="000F5BA4"/>
    <w:rsid w:val="000F5D26"/>
    <w:rsid w:val="000F63FA"/>
    <w:rsid w:val="000F7483"/>
    <w:rsid w:val="000F7A32"/>
    <w:rsid w:val="001011F5"/>
    <w:rsid w:val="0010163F"/>
    <w:rsid w:val="0010231A"/>
    <w:rsid w:val="0010394F"/>
    <w:rsid w:val="00105D9C"/>
    <w:rsid w:val="00105ED6"/>
    <w:rsid w:val="00107764"/>
    <w:rsid w:val="00110715"/>
    <w:rsid w:val="00112DD7"/>
    <w:rsid w:val="00113F1D"/>
    <w:rsid w:val="001145F5"/>
    <w:rsid w:val="00115A06"/>
    <w:rsid w:val="00115C39"/>
    <w:rsid w:val="00117696"/>
    <w:rsid w:val="00117B64"/>
    <w:rsid w:val="0012265D"/>
    <w:rsid w:val="00123037"/>
    <w:rsid w:val="00124F74"/>
    <w:rsid w:val="00125365"/>
    <w:rsid w:val="00126239"/>
    <w:rsid w:val="00126351"/>
    <w:rsid w:val="00127F3E"/>
    <w:rsid w:val="001319C5"/>
    <w:rsid w:val="0013274D"/>
    <w:rsid w:val="00134941"/>
    <w:rsid w:val="00134D7C"/>
    <w:rsid w:val="00135380"/>
    <w:rsid w:val="00135F33"/>
    <w:rsid w:val="00136333"/>
    <w:rsid w:val="001378B9"/>
    <w:rsid w:val="00140C71"/>
    <w:rsid w:val="00141348"/>
    <w:rsid w:val="001426CB"/>
    <w:rsid w:val="00143CFA"/>
    <w:rsid w:val="00143EC9"/>
    <w:rsid w:val="00143FED"/>
    <w:rsid w:val="00144058"/>
    <w:rsid w:val="00146438"/>
    <w:rsid w:val="0015227E"/>
    <w:rsid w:val="0015330D"/>
    <w:rsid w:val="00154296"/>
    <w:rsid w:val="00155345"/>
    <w:rsid w:val="001609D1"/>
    <w:rsid w:val="00160D79"/>
    <w:rsid w:val="001611DD"/>
    <w:rsid w:val="00161536"/>
    <w:rsid w:val="001617E7"/>
    <w:rsid w:val="00161CF7"/>
    <w:rsid w:val="001638C0"/>
    <w:rsid w:val="00163C6E"/>
    <w:rsid w:val="00164A0E"/>
    <w:rsid w:val="00165425"/>
    <w:rsid w:val="00166D29"/>
    <w:rsid w:val="00174B36"/>
    <w:rsid w:val="00176063"/>
    <w:rsid w:val="001814CE"/>
    <w:rsid w:val="001827B4"/>
    <w:rsid w:val="00182D07"/>
    <w:rsid w:val="001839CC"/>
    <w:rsid w:val="00184205"/>
    <w:rsid w:val="00184815"/>
    <w:rsid w:val="00185D79"/>
    <w:rsid w:val="00195100"/>
    <w:rsid w:val="00195899"/>
    <w:rsid w:val="00195C66"/>
    <w:rsid w:val="00196706"/>
    <w:rsid w:val="001969DC"/>
    <w:rsid w:val="00197076"/>
    <w:rsid w:val="001979E0"/>
    <w:rsid w:val="001A0D23"/>
    <w:rsid w:val="001A27DA"/>
    <w:rsid w:val="001A343E"/>
    <w:rsid w:val="001A6807"/>
    <w:rsid w:val="001B2FDB"/>
    <w:rsid w:val="001B358C"/>
    <w:rsid w:val="001B4F72"/>
    <w:rsid w:val="001B698B"/>
    <w:rsid w:val="001C666A"/>
    <w:rsid w:val="001C71B5"/>
    <w:rsid w:val="001D2313"/>
    <w:rsid w:val="001D36D4"/>
    <w:rsid w:val="001D3E37"/>
    <w:rsid w:val="001D445F"/>
    <w:rsid w:val="001D45A3"/>
    <w:rsid w:val="001D7294"/>
    <w:rsid w:val="001E26F4"/>
    <w:rsid w:val="001E2A6B"/>
    <w:rsid w:val="001E2C19"/>
    <w:rsid w:val="001E3924"/>
    <w:rsid w:val="001E5B0D"/>
    <w:rsid w:val="001E6BFF"/>
    <w:rsid w:val="001F0BBC"/>
    <w:rsid w:val="001F424A"/>
    <w:rsid w:val="001F619E"/>
    <w:rsid w:val="0020091C"/>
    <w:rsid w:val="00201F14"/>
    <w:rsid w:val="00204134"/>
    <w:rsid w:val="00206199"/>
    <w:rsid w:val="00206ECE"/>
    <w:rsid w:val="0020734C"/>
    <w:rsid w:val="00212364"/>
    <w:rsid w:val="002144C9"/>
    <w:rsid w:val="0021497C"/>
    <w:rsid w:val="00215858"/>
    <w:rsid w:val="00215D08"/>
    <w:rsid w:val="00216678"/>
    <w:rsid w:val="00216D34"/>
    <w:rsid w:val="00217BAF"/>
    <w:rsid w:val="00222D95"/>
    <w:rsid w:val="00223408"/>
    <w:rsid w:val="00226672"/>
    <w:rsid w:val="00226AA4"/>
    <w:rsid w:val="00226D56"/>
    <w:rsid w:val="00227989"/>
    <w:rsid w:val="00227FDF"/>
    <w:rsid w:val="002335B7"/>
    <w:rsid w:val="002345F6"/>
    <w:rsid w:val="00235695"/>
    <w:rsid w:val="0023624B"/>
    <w:rsid w:val="0023734F"/>
    <w:rsid w:val="002406BC"/>
    <w:rsid w:val="00240C08"/>
    <w:rsid w:val="00245C01"/>
    <w:rsid w:val="00247412"/>
    <w:rsid w:val="002514D8"/>
    <w:rsid w:val="00251E42"/>
    <w:rsid w:val="00253BE1"/>
    <w:rsid w:val="00254692"/>
    <w:rsid w:val="0026119A"/>
    <w:rsid w:val="002635A7"/>
    <w:rsid w:val="00264BBE"/>
    <w:rsid w:val="00265091"/>
    <w:rsid w:val="002651FB"/>
    <w:rsid w:val="002669D3"/>
    <w:rsid w:val="00271A6F"/>
    <w:rsid w:val="00273409"/>
    <w:rsid w:val="00273EEE"/>
    <w:rsid w:val="002746A5"/>
    <w:rsid w:val="00275D36"/>
    <w:rsid w:val="00276BD0"/>
    <w:rsid w:val="00276EBC"/>
    <w:rsid w:val="00280FB9"/>
    <w:rsid w:val="00281369"/>
    <w:rsid w:val="00281878"/>
    <w:rsid w:val="002819B2"/>
    <w:rsid w:val="00283228"/>
    <w:rsid w:val="002854FD"/>
    <w:rsid w:val="0029131E"/>
    <w:rsid w:val="00291347"/>
    <w:rsid w:val="0029341C"/>
    <w:rsid w:val="00293916"/>
    <w:rsid w:val="00294104"/>
    <w:rsid w:val="002947D4"/>
    <w:rsid w:val="00295E30"/>
    <w:rsid w:val="002A1899"/>
    <w:rsid w:val="002A3476"/>
    <w:rsid w:val="002A5ABF"/>
    <w:rsid w:val="002A6A3A"/>
    <w:rsid w:val="002A744C"/>
    <w:rsid w:val="002B0D1F"/>
    <w:rsid w:val="002B2226"/>
    <w:rsid w:val="002B2951"/>
    <w:rsid w:val="002B33CD"/>
    <w:rsid w:val="002B3841"/>
    <w:rsid w:val="002B3ADF"/>
    <w:rsid w:val="002B67C7"/>
    <w:rsid w:val="002B74BF"/>
    <w:rsid w:val="002C2652"/>
    <w:rsid w:val="002C2955"/>
    <w:rsid w:val="002C297D"/>
    <w:rsid w:val="002C710E"/>
    <w:rsid w:val="002C78EB"/>
    <w:rsid w:val="002C7B12"/>
    <w:rsid w:val="002D2149"/>
    <w:rsid w:val="002D2430"/>
    <w:rsid w:val="002D2A23"/>
    <w:rsid w:val="002D46AD"/>
    <w:rsid w:val="002D65D2"/>
    <w:rsid w:val="002D7E1A"/>
    <w:rsid w:val="002E0C40"/>
    <w:rsid w:val="002E1545"/>
    <w:rsid w:val="002E1936"/>
    <w:rsid w:val="002E19C3"/>
    <w:rsid w:val="002E2441"/>
    <w:rsid w:val="002E28C4"/>
    <w:rsid w:val="002E57BD"/>
    <w:rsid w:val="002E5877"/>
    <w:rsid w:val="002E5F7C"/>
    <w:rsid w:val="002E64EF"/>
    <w:rsid w:val="002E7C73"/>
    <w:rsid w:val="002F0995"/>
    <w:rsid w:val="002F13A4"/>
    <w:rsid w:val="002F16B9"/>
    <w:rsid w:val="002F2811"/>
    <w:rsid w:val="002F648E"/>
    <w:rsid w:val="002F721C"/>
    <w:rsid w:val="003004FA"/>
    <w:rsid w:val="003027B9"/>
    <w:rsid w:val="00304E9E"/>
    <w:rsid w:val="00305591"/>
    <w:rsid w:val="0030570C"/>
    <w:rsid w:val="0030573B"/>
    <w:rsid w:val="0030647B"/>
    <w:rsid w:val="003077EB"/>
    <w:rsid w:val="00307CF0"/>
    <w:rsid w:val="003102DA"/>
    <w:rsid w:val="003106B6"/>
    <w:rsid w:val="003110BA"/>
    <w:rsid w:val="003151F8"/>
    <w:rsid w:val="0031633A"/>
    <w:rsid w:val="003164A7"/>
    <w:rsid w:val="003168A6"/>
    <w:rsid w:val="0032042B"/>
    <w:rsid w:val="003218BE"/>
    <w:rsid w:val="00322D42"/>
    <w:rsid w:val="00327196"/>
    <w:rsid w:val="00327880"/>
    <w:rsid w:val="00327F5B"/>
    <w:rsid w:val="003300EF"/>
    <w:rsid w:val="00332435"/>
    <w:rsid w:val="003336FC"/>
    <w:rsid w:val="00334930"/>
    <w:rsid w:val="00334C31"/>
    <w:rsid w:val="00337B9D"/>
    <w:rsid w:val="0034066E"/>
    <w:rsid w:val="00340F79"/>
    <w:rsid w:val="003419CE"/>
    <w:rsid w:val="00342A00"/>
    <w:rsid w:val="00342A7E"/>
    <w:rsid w:val="0034328D"/>
    <w:rsid w:val="003439D6"/>
    <w:rsid w:val="00343A69"/>
    <w:rsid w:val="00351C1D"/>
    <w:rsid w:val="00357285"/>
    <w:rsid w:val="0035789C"/>
    <w:rsid w:val="00357B2F"/>
    <w:rsid w:val="00357B7B"/>
    <w:rsid w:val="00357ED4"/>
    <w:rsid w:val="003620A8"/>
    <w:rsid w:val="00364FEA"/>
    <w:rsid w:val="0036625B"/>
    <w:rsid w:val="0037111E"/>
    <w:rsid w:val="0037221E"/>
    <w:rsid w:val="0037639E"/>
    <w:rsid w:val="0037798C"/>
    <w:rsid w:val="00381DF4"/>
    <w:rsid w:val="00383C15"/>
    <w:rsid w:val="0038475A"/>
    <w:rsid w:val="0038544A"/>
    <w:rsid w:val="00385C51"/>
    <w:rsid w:val="00386DCA"/>
    <w:rsid w:val="00390C41"/>
    <w:rsid w:val="00391611"/>
    <w:rsid w:val="0039178B"/>
    <w:rsid w:val="00393786"/>
    <w:rsid w:val="003944EB"/>
    <w:rsid w:val="003965AE"/>
    <w:rsid w:val="00396E60"/>
    <w:rsid w:val="00397299"/>
    <w:rsid w:val="003A0868"/>
    <w:rsid w:val="003A60E4"/>
    <w:rsid w:val="003B0B96"/>
    <w:rsid w:val="003B28C9"/>
    <w:rsid w:val="003B2DC8"/>
    <w:rsid w:val="003C0CFE"/>
    <w:rsid w:val="003C1D0C"/>
    <w:rsid w:val="003C43E0"/>
    <w:rsid w:val="003C4C68"/>
    <w:rsid w:val="003C5178"/>
    <w:rsid w:val="003C68E4"/>
    <w:rsid w:val="003D0EB1"/>
    <w:rsid w:val="003D3577"/>
    <w:rsid w:val="003D3637"/>
    <w:rsid w:val="003D4920"/>
    <w:rsid w:val="003D57FE"/>
    <w:rsid w:val="003D6B5C"/>
    <w:rsid w:val="003D7D08"/>
    <w:rsid w:val="003E1DA6"/>
    <w:rsid w:val="003E2EB9"/>
    <w:rsid w:val="003E37E7"/>
    <w:rsid w:val="003E4308"/>
    <w:rsid w:val="003E6249"/>
    <w:rsid w:val="003E6416"/>
    <w:rsid w:val="003E6B75"/>
    <w:rsid w:val="003E7C5A"/>
    <w:rsid w:val="003F1C98"/>
    <w:rsid w:val="003F598B"/>
    <w:rsid w:val="003F6DA7"/>
    <w:rsid w:val="003F7DB0"/>
    <w:rsid w:val="004010D9"/>
    <w:rsid w:val="00401433"/>
    <w:rsid w:val="0040147E"/>
    <w:rsid w:val="00402064"/>
    <w:rsid w:val="00403E15"/>
    <w:rsid w:val="00404450"/>
    <w:rsid w:val="00405950"/>
    <w:rsid w:val="00410A19"/>
    <w:rsid w:val="00413A7D"/>
    <w:rsid w:val="00420BFF"/>
    <w:rsid w:val="00420D57"/>
    <w:rsid w:val="0042130C"/>
    <w:rsid w:val="0042232A"/>
    <w:rsid w:val="004223F9"/>
    <w:rsid w:val="00423573"/>
    <w:rsid w:val="004316A2"/>
    <w:rsid w:val="00432377"/>
    <w:rsid w:val="00432E68"/>
    <w:rsid w:val="0043334B"/>
    <w:rsid w:val="004339D9"/>
    <w:rsid w:val="00433C36"/>
    <w:rsid w:val="00434C86"/>
    <w:rsid w:val="00435651"/>
    <w:rsid w:val="004364EB"/>
    <w:rsid w:val="00437836"/>
    <w:rsid w:val="004428BB"/>
    <w:rsid w:val="00445293"/>
    <w:rsid w:val="00445A7B"/>
    <w:rsid w:val="004511F6"/>
    <w:rsid w:val="00451575"/>
    <w:rsid w:val="00452954"/>
    <w:rsid w:val="00456B40"/>
    <w:rsid w:val="004573B7"/>
    <w:rsid w:val="00457794"/>
    <w:rsid w:val="00463903"/>
    <w:rsid w:val="00463E40"/>
    <w:rsid w:val="00464C8B"/>
    <w:rsid w:val="00464D0F"/>
    <w:rsid w:val="004654FB"/>
    <w:rsid w:val="00472516"/>
    <w:rsid w:val="0047401D"/>
    <w:rsid w:val="004744A6"/>
    <w:rsid w:val="00474874"/>
    <w:rsid w:val="004771E3"/>
    <w:rsid w:val="00477297"/>
    <w:rsid w:val="00477C2F"/>
    <w:rsid w:val="00480899"/>
    <w:rsid w:val="00482172"/>
    <w:rsid w:val="0048374C"/>
    <w:rsid w:val="00484839"/>
    <w:rsid w:val="00484C3C"/>
    <w:rsid w:val="00486D3C"/>
    <w:rsid w:val="00486D56"/>
    <w:rsid w:val="0049144C"/>
    <w:rsid w:val="004939BD"/>
    <w:rsid w:val="00493E20"/>
    <w:rsid w:val="0049505C"/>
    <w:rsid w:val="004959B1"/>
    <w:rsid w:val="0049692E"/>
    <w:rsid w:val="00497CE8"/>
    <w:rsid w:val="004A031A"/>
    <w:rsid w:val="004A124F"/>
    <w:rsid w:val="004A230A"/>
    <w:rsid w:val="004A4A64"/>
    <w:rsid w:val="004A589A"/>
    <w:rsid w:val="004A7236"/>
    <w:rsid w:val="004A73F6"/>
    <w:rsid w:val="004B0E16"/>
    <w:rsid w:val="004B136D"/>
    <w:rsid w:val="004B4CF9"/>
    <w:rsid w:val="004B4E0B"/>
    <w:rsid w:val="004B4FB3"/>
    <w:rsid w:val="004B537A"/>
    <w:rsid w:val="004B7021"/>
    <w:rsid w:val="004C1940"/>
    <w:rsid w:val="004C1B6A"/>
    <w:rsid w:val="004C2C83"/>
    <w:rsid w:val="004C3EDD"/>
    <w:rsid w:val="004C603E"/>
    <w:rsid w:val="004D06DC"/>
    <w:rsid w:val="004D0AAD"/>
    <w:rsid w:val="004D38C9"/>
    <w:rsid w:val="004D4B2D"/>
    <w:rsid w:val="004D553E"/>
    <w:rsid w:val="004E008B"/>
    <w:rsid w:val="004E0BA0"/>
    <w:rsid w:val="004E239B"/>
    <w:rsid w:val="004E2A88"/>
    <w:rsid w:val="004E3FF0"/>
    <w:rsid w:val="004E6397"/>
    <w:rsid w:val="004F0246"/>
    <w:rsid w:val="004F15EB"/>
    <w:rsid w:val="004F16F6"/>
    <w:rsid w:val="004F179F"/>
    <w:rsid w:val="005013B4"/>
    <w:rsid w:val="005019F2"/>
    <w:rsid w:val="005022AB"/>
    <w:rsid w:val="005024C0"/>
    <w:rsid w:val="00503488"/>
    <w:rsid w:val="0050587B"/>
    <w:rsid w:val="005066D5"/>
    <w:rsid w:val="00510F82"/>
    <w:rsid w:val="00511F0B"/>
    <w:rsid w:val="0051658D"/>
    <w:rsid w:val="005166D7"/>
    <w:rsid w:val="00516CB8"/>
    <w:rsid w:val="00521958"/>
    <w:rsid w:val="00525704"/>
    <w:rsid w:val="00526453"/>
    <w:rsid w:val="00530A1E"/>
    <w:rsid w:val="00531B9A"/>
    <w:rsid w:val="00533DBA"/>
    <w:rsid w:val="00534CDD"/>
    <w:rsid w:val="00535402"/>
    <w:rsid w:val="005355E4"/>
    <w:rsid w:val="00535D2F"/>
    <w:rsid w:val="00536797"/>
    <w:rsid w:val="005400E4"/>
    <w:rsid w:val="0054348C"/>
    <w:rsid w:val="0054375C"/>
    <w:rsid w:val="00544011"/>
    <w:rsid w:val="005463CE"/>
    <w:rsid w:val="0054658B"/>
    <w:rsid w:val="00547F59"/>
    <w:rsid w:val="00550B40"/>
    <w:rsid w:val="00552D1A"/>
    <w:rsid w:val="005549D7"/>
    <w:rsid w:val="00556545"/>
    <w:rsid w:val="00563067"/>
    <w:rsid w:val="00564F27"/>
    <w:rsid w:val="0056568C"/>
    <w:rsid w:val="00566054"/>
    <w:rsid w:val="0056668A"/>
    <w:rsid w:val="00570106"/>
    <w:rsid w:val="00570E81"/>
    <w:rsid w:val="00570E90"/>
    <w:rsid w:val="00571107"/>
    <w:rsid w:val="005757D9"/>
    <w:rsid w:val="00581AA1"/>
    <w:rsid w:val="00582A7D"/>
    <w:rsid w:val="00585D63"/>
    <w:rsid w:val="00587AFD"/>
    <w:rsid w:val="00587E36"/>
    <w:rsid w:val="00590CC1"/>
    <w:rsid w:val="00591F0B"/>
    <w:rsid w:val="00592227"/>
    <w:rsid w:val="00593CD9"/>
    <w:rsid w:val="00596AB4"/>
    <w:rsid w:val="00597020"/>
    <w:rsid w:val="00597920"/>
    <w:rsid w:val="005A1220"/>
    <w:rsid w:val="005A1977"/>
    <w:rsid w:val="005A1A6B"/>
    <w:rsid w:val="005A4646"/>
    <w:rsid w:val="005A48DB"/>
    <w:rsid w:val="005A66BE"/>
    <w:rsid w:val="005B0B0C"/>
    <w:rsid w:val="005B1442"/>
    <w:rsid w:val="005B328C"/>
    <w:rsid w:val="005B46B3"/>
    <w:rsid w:val="005B6523"/>
    <w:rsid w:val="005B7068"/>
    <w:rsid w:val="005B7923"/>
    <w:rsid w:val="005C13E0"/>
    <w:rsid w:val="005C1589"/>
    <w:rsid w:val="005C28FE"/>
    <w:rsid w:val="005C2F05"/>
    <w:rsid w:val="005C59BB"/>
    <w:rsid w:val="005C6FF8"/>
    <w:rsid w:val="005C79A1"/>
    <w:rsid w:val="005D4166"/>
    <w:rsid w:val="005D424B"/>
    <w:rsid w:val="005D6122"/>
    <w:rsid w:val="005D6174"/>
    <w:rsid w:val="005D678E"/>
    <w:rsid w:val="005D6B98"/>
    <w:rsid w:val="005D7D76"/>
    <w:rsid w:val="005E21FA"/>
    <w:rsid w:val="005E295E"/>
    <w:rsid w:val="005E3D84"/>
    <w:rsid w:val="005E4861"/>
    <w:rsid w:val="005E4FDB"/>
    <w:rsid w:val="005E5726"/>
    <w:rsid w:val="005F099B"/>
    <w:rsid w:val="005F1D90"/>
    <w:rsid w:val="005F2569"/>
    <w:rsid w:val="005F274A"/>
    <w:rsid w:val="005F3BE1"/>
    <w:rsid w:val="005F4674"/>
    <w:rsid w:val="005F5352"/>
    <w:rsid w:val="005F5BFB"/>
    <w:rsid w:val="005F68EB"/>
    <w:rsid w:val="005F6F0C"/>
    <w:rsid w:val="00603FFC"/>
    <w:rsid w:val="00604078"/>
    <w:rsid w:val="006045EF"/>
    <w:rsid w:val="00605E1E"/>
    <w:rsid w:val="0060653E"/>
    <w:rsid w:val="00607B74"/>
    <w:rsid w:val="00610602"/>
    <w:rsid w:val="00610BFF"/>
    <w:rsid w:val="006125D9"/>
    <w:rsid w:val="0061297A"/>
    <w:rsid w:val="00617717"/>
    <w:rsid w:val="0062137E"/>
    <w:rsid w:val="00624E97"/>
    <w:rsid w:val="006250D2"/>
    <w:rsid w:val="00627424"/>
    <w:rsid w:val="006310F0"/>
    <w:rsid w:val="0063155F"/>
    <w:rsid w:val="00631918"/>
    <w:rsid w:val="00632381"/>
    <w:rsid w:val="00632975"/>
    <w:rsid w:val="00632DC6"/>
    <w:rsid w:val="0063480D"/>
    <w:rsid w:val="006472FC"/>
    <w:rsid w:val="00647F47"/>
    <w:rsid w:val="00647F48"/>
    <w:rsid w:val="00650E38"/>
    <w:rsid w:val="0065292A"/>
    <w:rsid w:val="0065316E"/>
    <w:rsid w:val="00654810"/>
    <w:rsid w:val="00655A5F"/>
    <w:rsid w:val="00656BC2"/>
    <w:rsid w:val="00660359"/>
    <w:rsid w:val="00660A37"/>
    <w:rsid w:val="00661EE8"/>
    <w:rsid w:val="00662A11"/>
    <w:rsid w:val="00666A36"/>
    <w:rsid w:val="00667FF3"/>
    <w:rsid w:val="00670246"/>
    <w:rsid w:val="00670373"/>
    <w:rsid w:val="00670650"/>
    <w:rsid w:val="00672D95"/>
    <w:rsid w:val="0067306B"/>
    <w:rsid w:val="0067347B"/>
    <w:rsid w:val="00673F6F"/>
    <w:rsid w:val="0067400E"/>
    <w:rsid w:val="0067635F"/>
    <w:rsid w:val="00677954"/>
    <w:rsid w:val="00680B51"/>
    <w:rsid w:val="00681902"/>
    <w:rsid w:val="00684485"/>
    <w:rsid w:val="006844FE"/>
    <w:rsid w:val="006848AA"/>
    <w:rsid w:val="00686080"/>
    <w:rsid w:val="00691A87"/>
    <w:rsid w:val="006975B1"/>
    <w:rsid w:val="006977C4"/>
    <w:rsid w:val="006A01B7"/>
    <w:rsid w:val="006A138D"/>
    <w:rsid w:val="006A24C1"/>
    <w:rsid w:val="006A3B7B"/>
    <w:rsid w:val="006A738F"/>
    <w:rsid w:val="006A7628"/>
    <w:rsid w:val="006B5697"/>
    <w:rsid w:val="006B6263"/>
    <w:rsid w:val="006B73AF"/>
    <w:rsid w:val="006C1EA6"/>
    <w:rsid w:val="006C236F"/>
    <w:rsid w:val="006C2893"/>
    <w:rsid w:val="006C36A8"/>
    <w:rsid w:val="006C4E71"/>
    <w:rsid w:val="006C4F98"/>
    <w:rsid w:val="006C660D"/>
    <w:rsid w:val="006C7EDF"/>
    <w:rsid w:val="006C7F67"/>
    <w:rsid w:val="006D1494"/>
    <w:rsid w:val="006D4FAB"/>
    <w:rsid w:val="006D697B"/>
    <w:rsid w:val="006D7374"/>
    <w:rsid w:val="006E112C"/>
    <w:rsid w:val="006E4826"/>
    <w:rsid w:val="006E5A85"/>
    <w:rsid w:val="006E6FB9"/>
    <w:rsid w:val="006F270D"/>
    <w:rsid w:val="006F644E"/>
    <w:rsid w:val="006F652E"/>
    <w:rsid w:val="006F7883"/>
    <w:rsid w:val="007016BE"/>
    <w:rsid w:val="0070284C"/>
    <w:rsid w:val="00703D24"/>
    <w:rsid w:val="007042DF"/>
    <w:rsid w:val="00704620"/>
    <w:rsid w:val="007067EE"/>
    <w:rsid w:val="0070701F"/>
    <w:rsid w:val="007070CE"/>
    <w:rsid w:val="00707B0E"/>
    <w:rsid w:val="00712835"/>
    <w:rsid w:val="007128D8"/>
    <w:rsid w:val="007133BA"/>
    <w:rsid w:val="00713C82"/>
    <w:rsid w:val="00716002"/>
    <w:rsid w:val="00716F73"/>
    <w:rsid w:val="0072161B"/>
    <w:rsid w:val="0072373D"/>
    <w:rsid w:val="00724857"/>
    <w:rsid w:val="00724A4E"/>
    <w:rsid w:val="0072691C"/>
    <w:rsid w:val="007277F3"/>
    <w:rsid w:val="00730CFA"/>
    <w:rsid w:val="007339EC"/>
    <w:rsid w:val="00735020"/>
    <w:rsid w:val="007351C1"/>
    <w:rsid w:val="00735F59"/>
    <w:rsid w:val="00736649"/>
    <w:rsid w:val="00736E23"/>
    <w:rsid w:val="007403D8"/>
    <w:rsid w:val="007407A2"/>
    <w:rsid w:val="00740881"/>
    <w:rsid w:val="00740912"/>
    <w:rsid w:val="00740B81"/>
    <w:rsid w:val="00740C75"/>
    <w:rsid w:val="007413A3"/>
    <w:rsid w:val="0074697E"/>
    <w:rsid w:val="00750117"/>
    <w:rsid w:val="007504B6"/>
    <w:rsid w:val="007506AF"/>
    <w:rsid w:val="007563CE"/>
    <w:rsid w:val="00756F6F"/>
    <w:rsid w:val="007579F0"/>
    <w:rsid w:val="00760C2D"/>
    <w:rsid w:val="00761CF0"/>
    <w:rsid w:val="00761FB6"/>
    <w:rsid w:val="00763AF8"/>
    <w:rsid w:val="0076400D"/>
    <w:rsid w:val="00764B34"/>
    <w:rsid w:val="00764C34"/>
    <w:rsid w:val="00765FDE"/>
    <w:rsid w:val="00766514"/>
    <w:rsid w:val="0077217D"/>
    <w:rsid w:val="0077445C"/>
    <w:rsid w:val="00776E91"/>
    <w:rsid w:val="00776F93"/>
    <w:rsid w:val="00781B07"/>
    <w:rsid w:val="00781C21"/>
    <w:rsid w:val="0078255E"/>
    <w:rsid w:val="0078446C"/>
    <w:rsid w:val="0078492B"/>
    <w:rsid w:val="00786F4A"/>
    <w:rsid w:val="00787093"/>
    <w:rsid w:val="00787BAE"/>
    <w:rsid w:val="00793EFD"/>
    <w:rsid w:val="00795CE0"/>
    <w:rsid w:val="00797B4D"/>
    <w:rsid w:val="00797B80"/>
    <w:rsid w:val="007A0E21"/>
    <w:rsid w:val="007A2A4F"/>
    <w:rsid w:val="007A322C"/>
    <w:rsid w:val="007A47FD"/>
    <w:rsid w:val="007A5358"/>
    <w:rsid w:val="007B239E"/>
    <w:rsid w:val="007B2B4C"/>
    <w:rsid w:val="007B34B7"/>
    <w:rsid w:val="007B53DE"/>
    <w:rsid w:val="007B64BB"/>
    <w:rsid w:val="007B736D"/>
    <w:rsid w:val="007B77A6"/>
    <w:rsid w:val="007C2215"/>
    <w:rsid w:val="007C55B4"/>
    <w:rsid w:val="007C5716"/>
    <w:rsid w:val="007D3AFC"/>
    <w:rsid w:val="007D6BB2"/>
    <w:rsid w:val="007D6EB4"/>
    <w:rsid w:val="007D76B4"/>
    <w:rsid w:val="007E0613"/>
    <w:rsid w:val="007E091E"/>
    <w:rsid w:val="007E2F65"/>
    <w:rsid w:val="007E3649"/>
    <w:rsid w:val="007E52CD"/>
    <w:rsid w:val="007E6230"/>
    <w:rsid w:val="007E7314"/>
    <w:rsid w:val="007F08A5"/>
    <w:rsid w:val="007F1479"/>
    <w:rsid w:val="007F1D52"/>
    <w:rsid w:val="007F743E"/>
    <w:rsid w:val="00801BF0"/>
    <w:rsid w:val="00802FB3"/>
    <w:rsid w:val="00803047"/>
    <w:rsid w:val="00806845"/>
    <w:rsid w:val="00806F9C"/>
    <w:rsid w:val="0081092E"/>
    <w:rsid w:val="00810E2C"/>
    <w:rsid w:val="0081433A"/>
    <w:rsid w:val="0081576F"/>
    <w:rsid w:val="0081666C"/>
    <w:rsid w:val="008169CF"/>
    <w:rsid w:val="00817135"/>
    <w:rsid w:val="00817D13"/>
    <w:rsid w:val="0082236D"/>
    <w:rsid w:val="00822EA4"/>
    <w:rsid w:val="00823B31"/>
    <w:rsid w:val="008243EA"/>
    <w:rsid w:val="00824D9F"/>
    <w:rsid w:val="00824E3A"/>
    <w:rsid w:val="00830818"/>
    <w:rsid w:val="0083142E"/>
    <w:rsid w:val="00832677"/>
    <w:rsid w:val="0083288F"/>
    <w:rsid w:val="008333D8"/>
    <w:rsid w:val="008339C8"/>
    <w:rsid w:val="00833CA4"/>
    <w:rsid w:val="008361FC"/>
    <w:rsid w:val="008375A4"/>
    <w:rsid w:val="00840AAE"/>
    <w:rsid w:val="008422EF"/>
    <w:rsid w:val="00843098"/>
    <w:rsid w:val="00843ECA"/>
    <w:rsid w:val="0084515A"/>
    <w:rsid w:val="00846519"/>
    <w:rsid w:val="00846D4A"/>
    <w:rsid w:val="00847686"/>
    <w:rsid w:val="00850F4E"/>
    <w:rsid w:val="00851594"/>
    <w:rsid w:val="00857B6B"/>
    <w:rsid w:val="00857FD4"/>
    <w:rsid w:val="00861803"/>
    <w:rsid w:val="0086285D"/>
    <w:rsid w:val="00862AD9"/>
    <w:rsid w:val="008630D1"/>
    <w:rsid w:val="00864E56"/>
    <w:rsid w:val="00864F3E"/>
    <w:rsid w:val="008672C0"/>
    <w:rsid w:val="00867E50"/>
    <w:rsid w:val="00873C9B"/>
    <w:rsid w:val="00874AB2"/>
    <w:rsid w:val="00874EAC"/>
    <w:rsid w:val="00875478"/>
    <w:rsid w:val="0087609D"/>
    <w:rsid w:val="00877104"/>
    <w:rsid w:val="0087744A"/>
    <w:rsid w:val="0087799A"/>
    <w:rsid w:val="008810F7"/>
    <w:rsid w:val="00881790"/>
    <w:rsid w:val="0088377C"/>
    <w:rsid w:val="00883807"/>
    <w:rsid w:val="00884204"/>
    <w:rsid w:val="008858C9"/>
    <w:rsid w:val="00885A8C"/>
    <w:rsid w:val="00885D2E"/>
    <w:rsid w:val="00885D48"/>
    <w:rsid w:val="00886784"/>
    <w:rsid w:val="0089293F"/>
    <w:rsid w:val="008A088B"/>
    <w:rsid w:val="008A0BFE"/>
    <w:rsid w:val="008A119D"/>
    <w:rsid w:val="008A2678"/>
    <w:rsid w:val="008A3748"/>
    <w:rsid w:val="008A3DCC"/>
    <w:rsid w:val="008A4060"/>
    <w:rsid w:val="008A4CBE"/>
    <w:rsid w:val="008A4F35"/>
    <w:rsid w:val="008A504E"/>
    <w:rsid w:val="008A51AC"/>
    <w:rsid w:val="008A5A93"/>
    <w:rsid w:val="008A6497"/>
    <w:rsid w:val="008A7154"/>
    <w:rsid w:val="008A7795"/>
    <w:rsid w:val="008A7C5A"/>
    <w:rsid w:val="008B0C41"/>
    <w:rsid w:val="008B1678"/>
    <w:rsid w:val="008B3588"/>
    <w:rsid w:val="008B51F7"/>
    <w:rsid w:val="008B7F34"/>
    <w:rsid w:val="008C0EE1"/>
    <w:rsid w:val="008C3139"/>
    <w:rsid w:val="008C37E5"/>
    <w:rsid w:val="008C4074"/>
    <w:rsid w:val="008D00C6"/>
    <w:rsid w:val="008D0EFC"/>
    <w:rsid w:val="008D34C2"/>
    <w:rsid w:val="008D3508"/>
    <w:rsid w:val="008D71EE"/>
    <w:rsid w:val="008E307F"/>
    <w:rsid w:val="008E5A08"/>
    <w:rsid w:val="008F0705"/>
    <w:rsid w:val="008F2D99"/>
    <w:rsid w:val="008F4326"/>
    <w:rsid w:val="008F5067"/>
    <w:rsid w:val="008F5DE4"/>
    <w:rsid w:val="008F610C"/>
    <w:rsid w:val="008F69F6"/>
    <w:rsid w:val="00900BEE"/>
    <w:rsid w:val="00901A6E"/>
    <w:rsid w:val="00902FFA"/>
    <w:rsid w:val="0090582C"/>
    <w:rsid w:val="00906EF1"/>
    <w:rsid w:val="00911A6D"/>
    <w:rsid w:val="00911F24"/>
    <w:rsid w:val="00913CBF"/>
    <w:rsid w:val="009153DA"/>
    <w:rsid w:val="00916AD2"/>
    <w:rsid w:val="00922360"/>
    <w:rsid w:val="009227BE"/>
    <w:rsid w:val="00927839"/>
    <w:rsid w:val="009309CE"/>
    <w:rsid w:val="00932BAD"/>
    <w:rsid w:val="00932C6C"/>
    <w:rsid w:val="0093489B"/>
    <w:rsid w:val="0093500E"/>
    <w:rsid w:val="00935054"/>
    <w:rsid w:val="00936978"/>
    <w:rsid w:val="00941A38"/>
    <w:rsid w:val="0094369E"/>
    <w:rsid w:val="00944D69"/>
    <w:rsid w:val="00945809"/>
    <w:rsid w:val="00946BC4"/>
    <w:rsid w:val="009474F2"/>
    <w:rsid w:val="00950E0F"/>
    <w:rsid w:val="00951617"/>
    <w:rsid w:val="009573AC"/>
    <w:rsid w:val="00961BBD"/>
    <w:rsid w:val="009625F6"/>
    <w:rsid w:val="00962C20"/>
    <w:rsid w:val="00963758"/>
    <w:rsid w:val="0096496B"/>
    <w:rsid w:val="009649CA"/>
    <w:rsid w:val="00964E5A"/>
    <w:rsid w:val="00970874"/>
    <w:rsid w:val="00970A18"/>
    <w:rsid w:val="00977346"/>
    <w:rsid w:val="009808B1"/>
    <w:rsid w:val="00980F1E"/>
    <w:rsid w:val="00983F20"/>
    <w:rsid w:val="00985354"/>
    <w:rsid w:val="0098731A"/>
    <w:rsid w:val="00987B9E"/>
    <w:rsid w:val="0099334A"/>
    <w:rsid w:val="00993439"/>
    <w:rsid w:val="009934B7"/>
    <w:rsid w:val="00995873"/>
    <w:rsid w:val="0099624F"/>
    <w:rsid w:val="009A0337"/>
    <w:rsid w:val="009A11A7"/>
    <w:rsid w:val="009A41AB"/>
    <w:rsid w:val="009A53E1"/>
    <w:rsid w:val="009A601D"/>
    <w:rsid w:val="009B2887"/>
    <w:rsid w:val="009B3A45"/>
    <w:rsid w:val="009B635B"/>
    <w:rsid w:val="009B78A2"/>
    <w:rsid w:val="009C1C5A"/>
    <w:rsid w:val="009C2568"/>
    <w:rsid w:val="009C518F"/>
    <w:rsid w:val="009C51EF"/>
    <w:rsid w:val="009C6937"/>
    <w:rsid w:val="009C7F28"/>
    <w:rsid w:val="009D05AA"/>
    <w:rsid w:val="009D0A84"/>
    <w:rsid w:val="009D15D6"/>
    <w:rsid w:val="009D1EC1"/>
    <w:rsid w:val="009D2D1D"/>
    <w:rsid w:val="009D2FAC"/>
    <w:rsid w:val="009D4596"/>
    <w:rsid w:val="009D48A9"/>
    <w:rsid w:val="009E03F2"/>
    <w:rsid w:val="009E1968"/>
    <w:rsid w:val="009E1CC4"/>
    <w:rsid w:val="009E52A2"/>
    <w:rsid w:val="009E57EF"/>
    <w:rsid w:val="009E65E2"/>
    <w:rsid w:val="009F3092"/>
    <w:rsid w:val="009F34E2"/>
    <w:rsid w:val="009F3569"/>
    <w:rsid w:val="009F5D74"/>
    <w:rsid w:val="00A001F8"/>
    <w:rsid w:val="00A02F0F"/>
    <w:rsid w:val="00A03B15"/>
    <w:rsid w:val="00A03C08"/>
    <w:rsid w:val="00A042D6"/>
    <w:rsid w:val="00A04776"/>
    <w:rsid w:val="00A04961"/>
    <w:rsid w:val="00A05355"/>
    <w:rsid w:val="00A10CBC"/>
    <w:rsid w:val="00A131B1"/>
    <w:rsid w:val="00A14D7F"/>
    <w:rsid w:val="00A172A0"/>
    <w:rsid w:val="00A17910"/>
    <w:rsid w:val="00A206AF"/>
    <w:rsid w:val="00A21F64"/>
    <w:rsid w:val="00A21F84"/>
    <w:rsid w:val="00A225DC"/>
    <w:rsid w:val="00A22E3E"/>
    <w:rsid w:val="00A23BAB"/>
    <w:rsid w:val="00A24884"/>
    <w:rsid w:val="00A258FA"/>
    <w:rsid w:val="00A259D7"/>
    <w:rsid w:val="00A26793"/>
    <w:rsid w:val="00A26D46"/>
    <w:rsid w:val="00A312F0"/>
    <w:rsid w:val="00A34062"/>
    <w:rsid w:val="00A3442A"/>
    <w:rsid w:val="00A35552"/>
    <w:rsid w:val="00A356FE"/>
    <w:rsid w:val="00A37BF9"/>
    <w:rsid w:val="00A41495"/>
    <w:rsid w:val="00A42AC6"/>
    <w:rsid w:val="00A42EA6"/>
    <w:rsid w:val="00A454F6"/>
    <w:rsid w:val="00A46D8A"/>
    <w:rsid w:val="00A50B87"/>
    <w:rsid w:val="00A537E6"/>
    <w:rsid w:val="00A54C0B"/>
    <w:rsid w:val="00A600BC"/>
    <w:rsid w:val="00A60CD3"/>
    <w:rsid w:val="00A61946"/>
    <w:rsid w:val="00A62E10"/>
    <w:rsid w:val="00A62FDE"/>
    <w:rsid w:val="00A64712"/>
    <w:rsid w:val="00A65E67"/>
    <w:rsid w:val="00A71835"/>
    <w:rsid w:val="00A73C03"/>
    <w:rsid w:val="00A77EBF"/>
    <w:rsid w:val="00A808ED"/>
    <w:rsid w:val="00A82929"/>
    <w:rsid w:val="00A83B96"/>
    <w:rsid w:val="00A9054E"/>
    <w:rsid w:val="00A90A45"/>
    <w:rsid w:val="00A914C9"/>
    <w:rsid w:val="00A9268E"/>
    <w:rsid w:val="00A93086"/>
    <w:rsid w:val="00A97DAD"/>
    <w:rsid w:val="00AA073D"/>
    <w:rsid w:val="00AA1502"/>
    <w:rsid w:val="00AA2D12"/>
    <w:rsid w:val="00AA3C71"/>
    <w:rsid w:val="00AA6928"/>
    <w:rsid w:val="00AA708A"/>
    <w:rsid w:val="00AB1487"/>
    <w:rsid w:val="00AB3193"/>
    <w:rsid w:val="00AB4306"/>
    <w:rsid w:val="00AB4A86"/>
    <w:rsid w:val="00AB4D0E"/>
    <w:rsid w:val="00AB5B0A"/>
    <w:rsid w:val="00AB5EDF"/>
    <w:rsid w:val="00AB6F60"/>
    <w:rsid w:val="00AC06CA"/>
    <w:rsid w:val="00AC0A41"/>
    <w:rsid w:val="00AC1BA2"/>
    <w:rsid w:val="00AC2B85"/>
    <w:rsid w:val="00AC3B15"/>
    <w:rsid w:val="00AC601A"/>
    <w:rsid w:val="00AD00E7"/>
    <w:rsid w:val="00AD00F6"/>
    <w:rsid w:val="00AD1E06"/>
    <w:rsid w:val="00AD30DA"/>
    <w:rsid w:val="00AD3287"/>
    <w:rsid w:val="00AD40C0"/>
    <w:rsid w:val="00AD4832"/>
    <w:rsid w:val="00AD5C6B"/>
    <w:rsid w:val="00AE2CE1"/>
    <w:rsid w:val="00AE5AC0"/>
    <w:rsid w:val="00AE663B"/>
    <w:rsid w:val="00AE6A62"/>
    <w:rsid w:val="00AE6FBC"/>
    <w:rsid w:val="00AE76D8"/>
    <w:rsid w:val="00AE7B17"/>
    <w:rsid w:val="00AF08D1"/>
    <w:rsid w:val="00AF11BF"/>
    <w:rsid w:val="00AF759D"/>
    <w:rsid w:val="00AF76CB"/>
    <w:rsid w:val="00B00435"/>
    <w:rsid w:val="00B016F3"/>
    <w:rsid w:val="00B03F6A"/>
    <w:rsid w:val="00B05A37"/>
    <w:rsid w:val="00B06481"/>
    <w:rsid w:val="00B06BEC"/>
    <w:rsid w:val="00B11EDF"/>
    <w:rsid w:val="00B149D6"/>
    <w:rsid w:val="00B15886"/>
    <w:rsid w:val="00B1779C"/>
    <w:rsid w:val="00B201C6"/>
    <w:rsid w:val="00B20362"/>
    <w:rsid w:val="00B20A0D"/>
    <w:rsid w:val="00B3117E"/>
    <w:rsid w:val="00B33123"/>
    <w:rsid w:val="00B3479B"/>
    <w:rsid w:val="00B365F6"/>
    <w:rsid w:val="00B41C63"/>
    <w:rsid w:val="00B43314"/>
    <w:rsid w:val="00B44671"/>
    <w:rsid w:val="00B4734F"/>
    <w:rsid w:val="00B477A7"/>
    <w:rsid w:val="00B50E81"/>
    <w:rsid w:val="00B51D8E"/>
    <w:rsid w:val="00B552CC"/>
    <w:rsid w:val="00B609DE"/>
    <w:rsid w:val="00B60DB1"/>
    <w:rsid w:val="00B60FA1"/>
    <w:rsid w:val="00B6146C"/>
    <w:rsid w:val="00B61C43"/>
    <w:rsid w:val="00B646A5"/>
    <w:rsid w:val="00B64D4F"/>
    <w:rsid w:val="00B64E27"/>
    <w:rsid w:val="00B673FF"/>
    <w:rsid w:val="00B67B64"/>
    <w:rsid w:val="00B720AA"/>
    <w:rsid w:val="00B722B9"/>
    <w:rsid w:val="00B72707"/>
    <w:rsid w:val="00B73375"/>
    <w:rsid w:val="00B734BA"/>
    <w:rsid w:val="00B74393"/>
    <w:rsid w:val="00B74D4F"/>
    <w:rsid w:val="00B75826"/>
    <w:rsid w:val="00B761A9"/>
    <w:rsid w:val="00B76E63"/>
    <w:rsid w:val="00B826B2"/>
    <w:rsid w:val="00B8285C"/>
    <w:rsid w:val="00B82A82"/>
    <w:rsid w:val="00B82A8D"/>
    <w:rsid w:val="00B86FF6"/>
    <w:rsid w:val="00B870AB"/>
    <w:rsid w:val="00B8765A"/>
    <w:rsid w:val="00B90AD1"/>
    <w:rsid w:val="00B90CBD"/>
    <w:rsid w:val="00B91F54"/>
    <w:rsid w:val="00B939A5"/>
    <w:rsid w:val="00B95CF3"/>
    <w:rsid w:val="00B96D17"/>
    <w:rsid w:val="00B972FF"/>
    <w:rsid w:val="00B9754E"/>
    <w:rsid w:val="00B97607"/>
    <w:rsid w:val="00BA01EA"/>
    <w:rsid w:val="00BA0427"/>
    <w:rsid w:val="00BA0ECA"/>
    <w:rsid w:val="00BA14AA"/>
    <w:rsid w:val="00BA1AD0"/>
    <w:rsid w:val="00BA255C"/>
    <w:rsid w:val="00BA3B7F"/>
    <w:rsid w:val="00BA4A66"/>
    <w:rsid w:val="00BA68A3"/>
    <w:rsid w:val="00BA6AF4"/>
    <w:rsid w:val="00BB0C28"/>
    <w:rsid w:val="00BB0C7C"/>
    <w:rsid w:val="00BB1ABA"/>
    <w:rsid w:val="00BB3293"/>
    <w:rsid w:val="00BB375F"/>
    <w:rsid w:val="00BB74FE"/>
    <w:rsid w:val="00BC08B1"/>
    <w:rsid w:val="00BC14AD"/>
    <w:rsid w:val="00BC5695"/>
    <w:rsid w:val="00BC624B"/>
    <w:rsid w:val="00BC67CA"/>
    <w:rsid w:val="00BC6CFC"/>
    <w:rsid w:val="00BC7079"/>
    <w:rsid w:val="00BD0376"/>
    <w:rsid w:val="00BD097C"/>
    <w:rsid w:val="00BD18F7"/>
    <w:rsid w:val="00BD1AC9"/>
    <w:rsid w:val="00BD23EA"/>
    <w:rsid w:val="00BD314E"/>
    <w:rsid w:val="00BD367A"/>
    <w:rsid w:val="00BD3D51"/>
    <w:rsid w:val="00BD42A9"/>
    <w:rsid w:val="00BD4DB6"/>
    <w:rsid w:val="00BD72AF"/>
    <w:rsid w:val="00BE0207"/>
    <w:rsid w:val="00BE0F9C"/>
    <w:rsid w:val="00BE1060"/>
    <w:rsid w:val="00BE4DF6"/>
    <w:rsid w:val="00BE7677"/>
    <w:rsid w:val="00BF0FFB"/>
    <w:rsid w:val="00BF114D"/>
    <w:rsid w:val="00BF2D3C"/>
    <w:rsid w:val="00BF3AA1"/>
    <w:rsid w:val="00BF5DC7"/>
    <w:rsid w:val="00BF5E84"/>
    <w:rsid w:val="00BF6B18"/>
    <w:rsid w:val="00C0183A"/>
    <w:rsid w:val="00C02812"/>
    <w:rsid w:val="00C030D8"/>
    <w:rsid w:val="00C03CAB"/>
    <w:rsid w:val="00C04EC1"/>
    <w:rsid w:val="00C06029"/>
    <w:rsid w:val="00C0614C"/>
    <w:rsid w:val="00C06187"/>
    <w:rsid w:val="00C0647B"/>
    <w:rsid w:val="00C07AC6"/>
    <w:rsid w:val="00C07CB9"/>
    <w:rsid w:val="00C114A6"/>
    <w:rsid w:val="00C15D81"/>
    <w:rsid w:val="00C167AD"/>
    <w:rsid w:val="00C17E44"/>
    <w:rsid w:val="00C20EC4"/>
    <w:rsid w:val="00C21C6F"/>
    <w:rsid w:val="00C23224"/>
    <w:rsid w:val="00C235E9"/>
    <w:rsid w:val="00C2668B"/>
    <w:rsid w:val="00C2751F"/>
    <w:rsid w:val="00C27DA4"/>
    <w:rsid w:val="00C27DB2"/>
    <w:rsid w:val="00C3076D"/>
    <w:rsid w:val="00C31257"/>
    <w:rsid w:val="00C32B53"/>
    <w:rsid w:val="00C33D7C"/>
    <w:rsid w:val="00C343BE"/>
    <w:rsid w:val="00C4181E"/>
    <w:rsid w:val="00C42B89"/>
    <w:rsid w:val="00C46E9E"/>
    <w:rsid w:val="00C5047D"/>
    <w:rsid w:val="00C52E23"/>
    <w:rsid w:val="00C52EFA"/>
    <w:rsid w:val="00C54440"/>
    <w:rsid w:val="00C555D0"/>
    <w:rsid w:val="00C565E9"/>
    <w:rsid w:val="00C57781"/>
    <w:rsid w:val="00C57DB9"/>
    <w:rsid w:val="00C57F98"/>
    <w:rsid w:val="00C61BED"/>
    <w:rsid w:val="00C621EC"/>
    <w:rsid w:val="00C6318D"/>
    <w:rsid w:val="00C63AEB"/>
    <w:rsid w:val="00C6410E"/>
    <w:rsid w:val="00C64AB3"/>
    <w:rsid w:val="00C64CCF"/>
    <w:rsid w:val="00C65B32"/>
    <w:rsid w:val="00C66FC0"/>
    <w:rsid w:val="00C70D3F"/>
    <w:rsid w:val="00C74FA2"/>
    <w:rsid w:val="00C765D0"/>
    <w:rsid w:val="00C76B57"/>
    <w:rsid w:val="00C76B5D"/>
    <w:rsid w:val="00C804AE"/>
    <w:rsid w:val="00C858F5"/>
    <w:rsid w:val="00C863B0"/>
    <w:rsid w:val="00C87E2C"/>
    <w:rsid w:val="00C91B4C"/>
    <w:rsid w:val="00CA0BFB"/>
    <w:rsid w:val="00CA0EC4"/>
    <w:rsid w:val="00CA186C"/>
    <w:rsid w:val="00CA1AEE"/>
    <w:rsid w:val="00CA1EA0"/>
    <w:rsid w:val="00CA3C57"/>
    <w:rsid w:val="00CA3F4B"/>
    <w:rsid w:val="00CA406B"/>
    <w:rsid w:val="00CA5053"/>
    <w:rsid w:val="00CA50FE"/>
    <w:rsid w:val="00CA577C"/>
    <w:rsid w:val="00CA58BA"/>
    <w:rsid w:val="00CA5DC9"/>
    <w:rsid w:val="00CA759C"/>
    <w:rsid w:val="00CB13E0"/>
    <w:rsid w:val="00CB1E0C"/>
    <w:rsid w:val="00CB20D9"/>
    <w:rsid w:val="00CB2873"/>
    <w:rsid w:val="00CB3062"/>
    <w:rsid w:val="00CB58F4"/>
    <w:rsid w:val="00CB771E"/>
    <w:rsid w:val="00CC0E45"/>
    <w:rsid w:val="00CC1EA4"/>
    <w:rsid w:val="00CC5F42"/>
    <w:rsid w:val="00CC6129"/>
    <w:rsid w:val="00CD2FF0"/>
    <w:rsid w:val="00CD37FE"/>
    <w:rsid w:val="00CD63D2"/>
    <w:rsid w:val="00CD6DCC"/>
    <w:rsid w:val="00CE1727"/>
    <w:rsid w:val="00CE2F51"/>
    <w:rsid w:val="00CE35F3"/>
    <w:rsid w:val="00CE36BC"/>
    <w:rsid w:val="00CE4BB0"/>
    <w:rsid w:val="00CE4DDA"/>
    <w:rsid w:val="00CE5560"/>
    <w:rsid w:val="00CF21A7"/>
    <w:rsid w:val="00CF2689"/>
    <w:rsid w:val="00CF2A3E"/>
    <w:rsid w:val="00CF5181"/>
    <w:rsid w:val="00CF66CE"/>
    <w:rsid w:val="00CF7841"/>
    <w:rsid w:val="00CF7D92"/>
    <w:rsid w:val="00CF7DAB"/>
    <w:rsid w:val="00D02F57"/>
    <w:rsid w:val="00D0627F"/>
    <w:rsid w:val="00D1139A"/>
    <w:rsid w:val="00D1440A"/>
    <w:rsid w:val="00D15477"/>
    <w:rsid w:val="00D1657B"/>
    <w:rsid w:val="00D16D20"/>
    <w:rsid w:val="00D17312"/>
    <w:rsid w:val="00D175C7"/>
    <w:rsid w:val="00D17D7F"/>
    <w:rsid w:val="00D215CB"/>
    <w:rsid w:val="00D22B28"/>
    <w:rsid w:val="00D2341D"/>
    <w:rsid w:val="00D2368D"/>
    <w:rsid w:val="00D25EAB"/>
    <w:rsid w:val="00D26044"/>
    <w:rsid w:val="00D26353"/>
    <w:rsid w:val="00D274D8"/>
    <w:rsid w:val="00D27CCA"/>
    <w:rsid w:val="00D3058B"/>
    <w:rsid w:val="00D31015"/>
    <w:rsid w:val="00D31923"/>
    <w:rsid w:val="00D41E3D"/>
    <w:rsid w:val="00D44BA7"/>
    <w:rsid w:val="00D456CB"/>
    <w:rsid w:val="00D46F5E"/>
    <w:rsid w:val="00D5095F"/>
    <w:rsid w:val="00D50A39"/>
    <w:rsid w:val="00D50CA5"/>
    <w:rsid w:val="00D51871"/>
    <w:rsid w:val="00D51A1B"/>
    <w:rsid w:val="00D57BCF"/>
    <w:rsid w:val="00D60B27"/>
    <w:rsid w:val="00D61D98"/>
    <w:rsid w:val="00D61F29"/>
    <w:rsid w:val="00D62A50"/>
    <w:rsid w:val="00D63040"/>
    <w:rsid w:val="00D63391"/>
    <w:rsid w:val="00D637A6"/>
    <w:rsid w:val="00D63B25"/>
    <w:rsid w:val="00D6446E"/>
    <w:rsid w:val="00D65B35"/>
    <w:rsid w:val="00D65FBB"/>
    <w:rsid w:val="00D702A6"/>
    <w:rsid w:val="00D72FA9"/>
    <w:rsid w:val="00D73026"/>
    <w:rsid w:val="00D730B3"/>
    <w:rsid w:val="00D742E3"/>
    <w:rsid w:val="00D7474A"/>
    <w:rsid w:val="00D74753"/>
    <w:rsid w:val="00D74D51"/>
    <w:rsid w:val="00D92D84"/>
    <w:rsid w:val="00D92EF6"/>
    <w:rsid w:val="00D94116"/>
    <w:rsid w:val="00D948E3"/>
    <w:rsid w:val="00D951A3"/>
    <w:rsid w:val="00D97624"/>
    <w:rsid w:val="00DA0FBE"/>
    <w:rsid w:val="00DA2207"/>
    <w:rsid w:val="00DA2A49"/>
    <w:rsid w:val="00DA364D"/>
    <w:rsid w:val="00DA3850"/>
    <w:rsid w:val="00DA3B38"/>
    <w:rsid w:val="00DA5277"/>
    <w:rsid w:val="00DA7B08"/>
    <w:rsid w:val="00DB0EEF"/>
    <w:rsid w:val="00DB1846"/>
    <w:rsid w:val="00DB1CC8"/>
    <w:rsid w:val="00DB4353"/>
    <w:rsid w:val="00DB4D49"/>
    <w:rsid w:val="00DB7786"/>
    <w:rsid w:val="00DC0C64"/>
    <w:rsid w:val="00DC131E"/>
    <w:rsid w:val="00DC40C8"/>
    <w:rsid w:val="00DC7808"/>
    <w:rsid w:val="00DD1432"/>
    <w:rsid w:val="00DD3B25"/>
    <w:rsid w:val="00DD477C"/>
    <w:rsid w:val="00DE044B"/>
    <w:rsid w:val="00DE533D"/>
    <w:rsid w:val="00DE6B8B"/>
    <w:rsid w:val="00DE73CB"/>
    <w:rsid w:val="00DE7F1B"/>
    <w:rsid w:val="00DF1A1C"/>
    <w:rsid w:val="00DF26B2"/>
    <w:rsid w:val="00DF3482"/>
    <w:rsid w:val="00DF48E2"/>
    <w:rsid w:val="00DF524F"/>
    <w:rsid w:val="00DF62AF"/>
    <w:rsid w:val="00DF69F0"/>
    <w:rsid w:val="00DF7747"/>
    <w:rsid w:val="00E01187"/>
    <w:rsid w:val="00E0556F"/>
    <w:rsid w:val="00E05940"/>
    <w:rsid w:val="00E0612A"/>
    <w:rsid w:val="00E06955"/>
    <w:rsid w:val="00E0724E"/>
    <w:rsid w:val="00E07542"/>
    <w:rsid w:val="00E119C1"/>
    <w:rsid w:val="00E1312D"/>
    <w:rsid w:val="00E14B31"/>
    <w:rsid w:val="00E162B9"/>
    <w:rsid w:val="00E17652"/>
    <w:rsid w:val="00E22DB5"/>
    <w:rsid w:val="00E22F00"/>
    <w:rsid w:val="00E23748"/>
    <w:rsid w:val="00E276F6"/>
    <w:rsid w:val="00E27BD0"/>
    <w:rsid w:val="00E31DAC"/>
    <w:rsid w:val="00E32520"/>
    <w:rsid w:val="00E32D09"/>
    <w:rsid w:val="00E414D0"/>
    <w:rsid w:val="00E423D8"/>
    <w:rsid w:val="00E4495D"/>
    <w:rsid w:val="00E469D2"/>
    <w:rsid w:val="00E51147"/>
    <w:rsid w:val="00E5192E"/>
    <w:rsid w:val="00E5216E"/>
    <w:rsid w:val="00E52366"/>
    <w:rsid w:val="00E526E9"/>
    <w:rsid w:val="00E53316"/>
    <w:rsid w:val="00E54B56"/>
    <w:rsid w:val="00E54D9C"/>
    <w:rsid w:val="00E551C5"/>
    <w:rsid w:val="00E56051"/>
    <w:rsid w:val="00E56A2B"/>
    <w:rsid w:val="00E6035D"/>
    <w:rsid w:val="00E60792"/>
    <w:rsid w:val="00E61233"/>
    <w:rsid w:val="00E66EBC"/>
    <w:rsid w:val="00E70294"/>
    <w:rsid w:val="00E70AF9"/>
    <w:rsid w:val="00E74CEA"/>
    <w:rsid w:val="00E768BB"/>
    <w:rsid w:val="00E77B5C"/>
    <w:rsid w:val="00E77F46"/>
    <w:rsid w:val="00E815C1"/>
    <w:rsid w:val="00E8173E"/>
    <w:rsid w:val="00E82547"/>
    <w:rsid w:val="00E833F9"/>
    <w:rsid w:val="00E83ADE"/>
    <w:rsid w:val="00E8700D"/>
    <w:rsid w:val="00E93AC4"/>
    <w:rsid w:val="00E957C0"/>
    <w:rsid w:val="00E95A63"/>
    <w:rsid w:val="00E97B70"/>
    <w:rsid w:val="00EA01B1"/>
    <w:rsid w:val="00EA06C1"/>
    <w:rsid w:val="00EA183B"/>
    <w:rsid w:val="00EA2E8C"/>
    <w:rsid w:val="00EA3D50"/>
    <w:rsid w:val="00EA3E32"/>
    <w:rsid w:val="00EA419D"/>
    <w:rsid w:val="00EA5279"/>
    <w:rsid w:val="00EB1AE4"/>
    <w:rsid w:val="00EB1F05"/>
    <w:rsid w:val="00EB3C5F"/>
    <w:rsid w:val="00EB4A99"/>
    <w:rsid w:val="00EB4FEA"/>
    <w:rsid w:val="00EB5594"/>
    <w:rsid w:val="00EB56BA"/>
    <w:rsid w:val="00EB626E"/>
    <w:rsid w:val="00EB76ED"/>
    <w:rsid w:val="00EC3F98"/>
    <w:rsid w:val="00EC4F19"/>
    <w:rsid w:val="00EC4FB0"/>
    <w:rsid w:val="00EC5702"/>
    <w:rsid w:val="00ED14D2"/>
    <w:rsid w:val="00ED358B"/>
    <w:rsid w:val="00ED38CB"/>
    <w:rsid w:val="00ED3947"/>
    <w:rsid w:val="00ED49C0"/>
    <w:rsid w:val="00ED4C1C"/>
    <w:rsid w:val="00ED61B3"/>
    <w:rsid w:val="00ED6B2B"/>
    <w:rsid w:val="00ED6D0F"/>
    <w:rsid w:val="00EE0554"/>
    <w:rsid w:val="00EE0EA9"/>
    <w:rsid w:val="00EE1286"/>
    <w:rsid w:val="00EE333E"/>
    <w:rsid w:val="00EE48FB"/>
    <w:rsid w:val="00EE57AC"/>
    <w:rsid w:val="00EE67FC"/>
    <w:rsid w:val="00EE6C9F"/>
    <w:rsid w:val="00EE743F"/>
    <w:rsid w:val="00EE7555"/>
    <w:rsid w:val="00EF3A33"/>
    <w:rsid w:val="00EF3CDC"/>
    <w:rsid w:val="00EF4A67"/>
    <w:rsid w:val="00EF713C"/>
    <w:rsid w:val="00F03399"/>
    <w:rsid w:val="00F04693"/>
    <w:rsid w:val="00F05527"/>
    <w:rsid w:val="00F060B2"/>
    <w:rsid w:val="00F1227C"/>
    <w:rsid w:val="00F13945"/>
    <w:rsid w:val="00F16C2A"/>
    <w:rsid w:val="00F209DE"/>
    <w:rsid w:val="00F212C1"/>
    <w:rsid w:val="00F23E46"/>
    <w:rsid w:val="00F26A0A"/>
    <w:rsid w:val="00F31887"/>
    <w:rsid w:val="00F32536"/>
    <w:rsid w:val="00F3441C"/>
    <w:rsid w:val="00F35922"/>
    <w:rsid w:val="00F35BF4"/>
    <w:rsid w:val="00F36A11"/>
    <w:rsid w:val="00F37B22"/>
    <w:rsid w:val="00F37DF3"/>
    <w:rsid w:val="00F41BB1"/>
    <w:rsid w:val="00F44385"/>
    <w:rsid w:val="00F462E9"/>
    <w:rsid w:val="00F4713F"/>
    <w:rsid w:val="00F51F7C"/>
    <w:rsid w:val="00F526AC"/>
    <w:rsid w:val="00F53F60"/>
    <w:rsid w:val="00F5407A"/>
    <w:rsid w:val="00F542CF"/>
    <w:rsid w:val="00F542DA"/>
    <w:rsid w:val="00F54506"/>
    <w:rsid w:val="00F567D7"/>
    <w:rsid w:val="00F56E9D"/>
    <w:rsid w:val="00F6145A"/>
    <w:rsid w:val="00F6681A"/>
    <w:rsid w:val="00F67D60"/>
    <w:rsid w:val="00F67F72"/>
    <w:rsid w:val="00F70399"/>
    <w:rsid w:val="00F70C98"/>
    <w:rsid w:val="00F73429"/>
    <w:rsid w:val="00F7637F"/>
    <w:rsid w:val="00F76B32"/>
    <w:rsid w:val="00F80AD0"/>
    <w:rsid w:val="00F81712"/>
    <w:rsid w:val="00F82FFE"/>
    <w:rsid w:val="00F84C25"/>
    <w:rsid w:val="00F85F14"/>
    <w:rsid w:val="00F873AA"/>
    <w:rsid w:val="00F879C6"/>
    <w:rsid w:val="00F87B47"/>
    <w:rsid w:val="00F929FA"/>
    <w:rsid w:val="00F92FED"/>
    <w:rsid w:val="00F933AF"/>
    <w:rsid w:val="00F94289"/>
    <w:rsid w:val="00F94BE6"/>
    <w:rsid w:val="00F94E1C"/>
    <w:rsid w:val="00FA18F9"/>
    <w:rsid w:val="00FA218C"/>
    <w:rsid w:val="00FA5863"/>
    <w:rsid w:val="00FA7095"/>
    <w:rsid w:val="00FA7708"/>
    <w:rsid w:val="00FB02BD"/>
    <w:rsid w:val="00FB5B1F"/>
    <w:rsid w:val="00FB5BE3"/>
    <w:rsid w:val="00FC1A40"/>
    <w:rsid w:val="00FC20BA"/>
    <w:rsid w:val="00FC2C24"/>
    <w:rsid w:val="00FC3570"/>
    <w:rsid w:val="00FC6966"/>
    <w:rsid w:val="00FC785A"/>
    <w:rsid w:val="00FD1F3F"/>
    <w:rsid w:val="00FD2CB3"/>
    <w:rsid w:val="00FD367F"/>
    <w:rsid w:val="00FD4B7D"/>
    <w:rsid w:val="00FD5547"/>
    <w:rsid w:val="00FD6601"/>
    <w:rsid w:val="00FD6CE6"/>
    <w:rsid w:val="00FE09A7"/>
    <w:rsid w:val="00FE0D20"/>
    <w:rsid w:val="00FE15B6"/>
    <w:rsid w:val="00FE3623"/>
    <w:rsid w:val="00FE3AFC"/>
    <w:rsid w:val="00FE50FD"/>
    <w:rsid w:val="00FE63C5"/>
    <w:rsid w:val="00FE6CEF"/>
    <w:rsid w:val="00FF070A"/>
    <w:rsid w:val="00FF1DA3"/>
    <w:rsid w:val="00FF356C"/>
    <w:rsid w:val="00FF39B1"/>
    <w:rsid w:val="00FF5CA2"/>
    <w:rsid w:val="00FF65CB"/>
    <w:rsid w:val="00FF6966"/>
    <w:rsid w:val="00FF6F22"/>
    <w:rsid w:val="00FF7126"/>
    <w:rsid w:val="00FF7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4E55E"/>
  <w15:docId w15:val="{A502C735-43FC-4119-9436-D613A8F8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97CE8"/>
  </w:style>
  <w:style w:type="paragraph" w:styleId="Heading1">
    <w:name w:val="heading 1"/>
    <w:basedOn w:val="Normal"/>
    <w:next w:val="Normal"/>
    <w:link w:val="Heading1Char"/>
    <w:uiPriority w:val="9"/>
    <w:qFormat/>
    <w:rsid w:val="009E65E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39C8"/>
    <w:pPr>
      <w:tabs>
        <w:tab w:val="center" w:pos="4680"/>
        <w:tab w:val="right" w:pos="9360"/>
      </w:tabs>
    </w:pPr>
  </w:style>
  <w:style w:type="character" w:customStyle="1" w:styleId="HeaderChar">
    <w:name w:val="Header Char"/>
    <w:basedOn w:val="DefaultParagraphFont"/>
    <w:link w:val="Header"/>
    <w:uiPriority w:val="99"/>
    <w:rsid w:val="008339C8"/>
  </w:style>
  <w:style w:type="paragraph" w:styleId="Footer">
    <w:name w:val="footer"/>
    <w:basedOn w:val="Normal"/>
    <w:link w:val="FooterChar"/>
    <w:uiPriority w:val="99"/>
    <w:unhideWhenUsed/>
    <w:rsid w:val="008339C8"/>
    <w:pPr>
      <w:tabs>
        <w:tab w:val="center" w:pos="4680"/>
        <w:tab w:val="right" w:pos="9360"/>
      </w:tabs>
    </w:pPr>
  </w:style>
  <w:style w:type="character" w:customStyle="1" w:styleId="FooterChar">
    <w:name w:val="Footer Char"/>
    <w:basedOn w:val="DefaultParagraphFont"/>
    <w:link w:val="Footer"/>
    <w:uiPriority w:val="99"/>
    <w:rsid w:val="008339C8"/>
  </w:style>
  <w:style w:type="character" w:styleId="CommentReference">
    <w:name w:val="annotation reference"/>
    <w:basedOn w:val="DefaultParagraphFont"/>
    <w:uiPriority w:val="99"/>
    <w:semiHidden/>
    <w:unhideWhenUsed/>
    <w:rsid w:val="008339C8"/>
    <w:rPr>
      <w:sz w:val="16"/>
      <w:szCs w:val="16"/>
    </w:rPr>
  </w:style>
  <w:style w:type="paragraph" w:styleId="CommentText">
    <w:name w:val="annotation text"/>
    <w:basedOn w:val="Normal"/>
    <w:link w:val="CommentTextChar"/>
    <w:uiPriority w:val="99"/>
    <w:unhideWhenUsed/>
    <w:rsid w:val="008339C8"/>
    <w:rPr>
      <w:sz w:val="20"/>
      <w:szCs w:val="20"/>
    </w:rPr>
  </w:style>
  <w:style w:type="character" w:customStyle="1" w:styleId="CommentTextChar">
    <w:name w:val="Comment Text Char"/>
    <w:basedOn w:val="DefaultParagraphFont"/>
    <w:link w:val="CommentText"/>
    <w:uiPriority w:val="99"/>
    <w:rsid w:val="008339C8"/>
    <w:rPr>
      <w:sz w:val="20"/>
      <w:szCs w:val="20"/>
    </w:rPr>
  </w:style>
  <w:style w:type="paragraph" w:styleId="CommentSubject">
    <w:name w:val="annotation subject"/>
    <w:basedOn w:val="CommentText"/>
    <w:next w:val="CommentText"/>
    <w:link w:val="CommentSubjectChar"/>
    <w:uiPriority w:val="99"/>
    <w:semiHidden/>
    <w:unhideWhenUsed/>
    <w:rsid w:val="008339C8"/>
    <w:rPr>
      <w:b/>
      <w:bCs/>
    </w:rPr>
  </w:style>
  <w:style w:type="character" w:customStyle="1" w:styleId="CommentSubjectChar">
    <w:name w:val="Comment Subject Char"/>
    <w:basedOn w:val="CommentTextChar"/>
    <w:link w:val="CommentSubject"/>
    <w:uiPriority w:val="99"/>
    <w:semiHidden/>
    <w:rsid w:val="008339C8"/>
    <w:rPr>
      <w:b/>
      <w:bCs/>
      <w:sz w:val="20"/>
      <w:szCs w:val="20"/>
    </w:rPr>
  </w:style>
  <w:style w:type="paragraph" w:styleId="BalloonText">
    <w:name w:val="Balloon Text"/>
    <w:basedOn w:val="Normal"/>
    <w:link w:val="BalloonTextChar"/>
    <w:uiPriority w:val="99"/>
    <w:semiHidden/>
    <w:unhideWhenUsed/>
    <w:rsid w:val="008339C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339C8"/>
    <w:rPr>
      <w:rFonts w:ascii="Times New Roman" w:hAnsi="Times New Roman" w:cs="Times New Roman"/>
      <w:sz w:val="18"/>
      <w:szCs w:val="18"/>
    </w:rPr>
  </w:style>
  <w:style w:type="character" w:customStyle="1" w:styleId="Heading1Char">
    <w:name w:val="Heading 1 Char"/>
    <w:basedOn w:val="DefaultParagraphFont"/>
    <w:link w:val="Heading1"/>
    <w:uiPriority w:val="9"/>
    <w:rsid w:val="009E65E2"/>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9E65E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9E65E2"/>
    <w:rPr>
      <w:b/>
      <w:bCs/>
    </w:rPr>
  </w:style>
  <w:style w:type="character" w:styleId="Emphasis">
    <w:name w:val="Emphasis"/>
    <w:basedOn w:val="DefaultParagraphFont"/>
    <w:uiPriority w:val="20"/>
    <w:qFormat/>
    <w:rsid w:val="00801BF0"/>
    <w:rPr>
      <w:i/>
      <w:iCs/>
    </w:rPr>
  </w:style>
  <w:style w:type="paragraph" w:styleId="ListParagraph">
    <w:name w:val="List Paragraph"/>
    <w:basedOn w:val="Normal"/>
    <w:uiPriority w:val="34"/>
    <w:qFormat/>
    <w:rsid w:val="00801BF0"/>
    <w:pPr>
      <w:ind w:left="720"/>
      <w:contextualSpacing/>
    </w:pPr>
  </w:style>
  <w:style w:type="character" w:styleId="Hyperlink">
    <w:name w:val="Hyperlink"/>
    <w:basedOn w:val="DefaultParagraphFont"/>
    <w:uiPriority w:val="99"/>
    <w:unhideWhenUsed/>
    <w:rsid w:val="00801BF0"/>
    <w:rPr>
      <w:color w:val="0000FF"/>
      <w:u w:val="single"/>
    </w:rPr>
  </w:style>
  <w:style w:type="paragraph" w:customStyle="1" w:styleId="EndNoteBibliographyTitle">
    <w:name w:val="EndNote Bibliography Title"/>
    <w:basedOn w:val="Normal"/>
    <w:link w:val="EndNoteBibliographyTitleChar"/>
    <w:rsid w:val="007E2F65"/>
    <w:rPr>
      <w:rFonts w:ascii="Arial" w:hAnsi="Arial" w:cs="Arial"/>
      <w:b/>
      <w:sz w:val="22"/>
    </w:rPr>
  </w:style>
  <w:style w:type="character" w:customStyle="1" w:styleId="EndNoteBibliographyTitleChar">
    <w:name w:val="EndNote Bibliography Title Char"/>
    <w:basedOn w:val="DefaultParagraphFont"/>
    <w:link w:val="EndNoteBibliographyTitle"/>
    <w:rsid w:val="007E2F65"/>
    <w:rPr>
      <w:rFonts w:ascii="Arial" w:hAnsi="Arial" w:cs="Arial"/>
      <w:b/>
      <w:sz w:val="22"/>
    </w:rPr>
  </w:style>
  <w:style w:type="paragraph" w:customStyle="1" w:styleId="EndNoteBibliography">
    <w:name w:val="EndNote Bibliography"/>
    <w:basedOn w:val="Normal"/>
    <w:link w:val="EndNoteBibliographyChar"/>
    <w:rsid w:val="00404450"/>
    <w:pPr>
      <w:spacing w:line="480" w:lineRule="auto"/>
      <w:ind w:left="360" w:hanging="360"/>
    </w:pPr>
    <w:rPr>
      <w:rFonts w:ascii="Arial" w:hAnsi="Arial" w:cs="Arial"/>
      <w:sz w:val="22"/>
    </w:rPr>
  </w:style>
  <w:style w:type="character" w:customStyle="1" w:styleId="EndNoteBibliographyChar">
    <w:name w:val="EndNote Bibliography Char"/>
    <w:basedOn w:val="DefaultParagraphFont"/>
    <w:link w:val="EndNoteBibliography"/>
    <w:rsid w:val="00404450"/>
    <w:rPr>
      <w:rFonts w:ascii="Arial" w:hAnsi="Arial" w:cs="Arial"/>
      <w:sz w:val="22"/>
    </w:rPr>
  </w:style>
  <w:style w:type="character" w:styleId="UnresolvedMention">
    <w:name w:val="Unresolved Mention"/>
    <w:basedOn w:val="DefaultParagraphFont"/>
    <w:uiPriority w:val="99"/>
    <w:rsid w:val="003E6B75"/>
    <w:rPr>
      <w:color w:val="605E5C"/>
      <w:shd w:val="clear" w:color="auto" w:fill="E1DFDD"/>
    </w:rPr>
  </w:style>
  <w:style w:type="character" w:styleId="FollowedHyperlink">
    <w:name w:val="FollowedHyperlink"/>
    <w:basedOn w:val="DefaultParagraphFont"/>
    <w:uiPriority w:val="99"/>
    <w:semiHidden/>
    <w:unhideWhenUsed/>
    <w:rsid w:val="00C76B5D"/>
    <w:rPr>
      <w:color w:val="954F72" w:themeColor="followedHyperlink"/>
      <w:u w:val="single"/>
    </w:rPr>
  </w:style>
  <w:style w:type="table" w:styleId="TableGrid">
    <w:name w:val="Table Grid"/>
    <w:basedOn w:val="TableNormal"/>
    <w:uiPriority w:val="39"/>
    <w:rsid w:val="00F325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42B89"/>
  </w:style>
  <w:style w:type="paragraph" w:customStyle="1" w:styleId="msonormal0">
    <w:name w:val="msonormal"/>
    <w:basedOn w:val="Normal"/>
    <w:rsid w:val="00FD6CE6"/>
    <w:pPr>
      <w:spacing w:before="100" w:beforeAutospacing="1" w:after="100" w:afterAutospacing="1"/>
    </w:pPr>
    <w:rPr>
      <w:rFonts w:ascii="Times New Roman" w:eastAsia="Times New Roman" w:hAnsi="Times New Roman" w:cs="Times New Roman"/>
    </w:rPr>
  </w:style>
  <w:style w:type="paragraph" w:customStyle="1" w:styleId="xl63">
    <w:name w:val="xl63"/>
    <w:basedOn w:val="Normal"/>
    <w:rsid w:val="00FD6CE6"/>
    <w:pPr>
      <w:spacing w:before="100" w:beforeAutospacing="1" w:after="100" w:afterAutospacing="1"/>
      <w:jc w:val="center"/>
    </w:pPr>
    <w:rPr>
      <w:rFonts w:ascii="Times New Roman" w:eastAsia="Times New Roman" w:hAnsi="Times New Roman" w:cs="Times New Roman"/>
    </w:rPr>
  </w:style>
  <w:style w:type="paragraph" w:customStyle="1" w:styleId="xl64">
    <w:name w:val="xl64"/>
    <w:basedOn w:val="Normal"/>
    <w:rsid w:val="00FD6CE6"/>
    <w:pPr>
      <w:spacing w:before="100" w:beforeAutospacing="1" w:after="100" w:afterAutospacing="1"/>
    </w:pPr>
    <w:rPr>
      <w:rFonts w:ascii="Times New Roman" w:eastAsia="Times New Roman" w:hAnsi="Times New Roman" w:cs="Times New Roman"/>
    </w:rPr>
  </w:style>
  <w:style w:type="paragraph" w:customStyle="1" w:styleId="xl65">
    <w:name w:val="xl65"/>
    <w:basedOn w:val="Normal"/>
    <w:rsid w:val="00FD6CE6"/>
    <w:pPr>
      <w:shd w:val="clear" w:color="000000" w:fill="00B0F0"/>
      <w:spacing w:before="100" w:beforeAutospacing="1" w:after="100" w:afterAutospacing="1"/>
      <w:jc w:val="center"/>
    </w:pPr>
    <w:rPr>
      <w:rFonts w:ascii="Times New Roman" w:eastAsia="Times New Roman" w:hAnsi="Times New Roman" w:cs="Times New Roman"/>
    </w:rPr>
  </w:style>
  <w:style w:type="paragraph" w:customStyle="1" w:styleId="xl66">
    <w:name w:val="xl66"/>
    <w:basedOn w:val="Normal"/>
    <w:rsid w:val="00FD6CE6"/>
    <w:pPr>
      <w:spacing w:before="100" w:beforeAutospacing="1" w:after="100" w:afterAutospacing="1"/>
      <w:jc w:val="center"/>
    </w:pPr>
    <w:rPr>
      <w:rFonts w:ascii="Times New Roman" w:eastAsia="Times New Roman" w:hAnsi="Times New Roman" w:cs="Times New Roman"/>
    </w:rPr>
  </w:style>
  <w:style w:type="paragraph" w:customStyle="1" w:styleId="xl67">
    <w:name w:val="xl67"/>
    <w:basedOn w:val="Normal"/>
    <w:rsid w:val="00FD6CE6"/>
    <w:pPr>
      <w:spacing w:before="100" w:beforeAutospacing="1" w:after="100" w:afterAutospacing="1"/>
    </w:pPr>
    <w:rPr>
      <w:rFonts w:ascii="Times New Roman" w:eastAsia="Times New Roman" w:hAnsi="Times New Roman" w:cs="Times New Roman"/>
      <w:b/>
      <w:bCs/>
    </w:rPr>
  </w:style>
  <w:style w:type="paragraph" w:customStyle="1" w:styleId="xl68">
    <w:name w:val="xl68"/>
    <w:basedOn w:val="Normal"/>
    <w:rsid w:val="00FD6CE6"/>
    <w:pPr>
      <w:spacing w:before="100" w:beforeAutospacing="1" w:after="100" w:afterAutospacing="1"/>
      <w:jc w:val="center"/>
    </w:pPr>
    <w:rPr>
      <w:rFonts w:ascii="Times New Roman" w:eastAsia="Times New Roman" w:hAnsi="Times New Roman" w:cs="Times New Roman"/>
      <w:b/>
      <w:bCs/>
    </w:rPr>
  </w:style>
  <w:style w:type="character" w:styleId="PageNumber">
    <w:name w:val="page number"/>
    <w:basedOn w:val="DefaultParagraphFont"/>
    <w:uiPriority w:val="99"/>
    <w:semiHidden/>
    <w:unhideWhenUsed/>
    <w:rsid w:val="00795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1001">
      <w:bodyDiv w:val="1"/>
      <w:marLeft w:val="0"/>
      <w:marRight w:val="0"/>
      <w:marTop w:val="0"/>
      <w:marBottom w:val="0"/>
      <w:divBdr>
        <w:top w:val="none" w:sz="0" w:space="0" w:color="auto"/>
        <w:left w:val="none" w:sz="0" w:space="0" w:color="auto"/>
        <w:bottom w:val="none" w:sz="0" w:space="0" w:color="auto"/>
        <w:right w:val="none" w:sz="0" w:space="0" w:color="auto"/>
      </w:divBdr>
    </w:div>
    <w:div w:id="11343987">
      <w:bodyDiv w:val="1"/>
      <w:marLeft w:val="0"/>
      <w:marRight w:val="0"/>
      <w:marTop w:val="0"/>
      <w:marBottom w:val="0"/>
      <w:divBdr>
        <w:top w:val="none" w:sz="0" w:space="0" w:color="auto"/>
        <w:left w:val="none" w:sz="0" w:space="0" w:color="auto"/>
        <w:bottom w:val="none" w:sz="0" w:space="0" w:color="auto"/>
        <w:right w:val="none" w:sz="0" w:space="0" w:color="auto"/>
      </w:divBdr>
    </w:div>
    <w:div w:id="47918132">
      <w:bodyDiv w:val="1"/>
      <w:marLeft w:val="0"/>
      <w:marRight w:val="0"/>
      <w:marTop w:val="0"/>
      <w:marBottom w:val="0"/>
      <w:divBdr>
        <w:top w:val="none" w:sz="0" w:space="0" w:color="auto"/>
        <w:left w:val="none" w:sz="0" w:space="0" w:color="auto"/>
        <w:bottom w:val="none" w:sz="0" w:space="0" w:color="auto"/>
        <w:right w:val="none" w:sz="0" w:space="0" w:color="auto"/>
      </w:divBdr>
      <w:divsChild>
        <w:div w:id="847062242">
          <w:marLeft w:val="0"/>
          <w:marRight w:val="0"/>
          <w:marTop w:val="0"/>
          <w:marBottom w:val="0"/>
          <w:divBdr>
            <w:top w:val="none" w:sz="0" w:space="0" w:color="auto"/>
            <w:left w:val="none" w:sz="0" w:space="0" w:color="auto"/>
            <w:bottom w:val="none" w:sz="0" w:space="0" w:color="auto"/>
            <w:right w:val="none" w:sz="0" w:space="0" w:color="auto"/>
          </w:divBdr>
          <w:divsChild>
            <w:div w:id="1543595603">
              <w:marLeft w:val="0"/>
              <w:marRight w:val="0"/>
              <w:marTop w:val="0"/>
              <w:marBottom w:val="0"/>
              <w:divBdr>
                <w:top w:val="none" w:sz="0" w:space="0" w:color="auto"/>
                <w:left w:val="none" w:sz="0" w:space="0" w:color="auto"/>
                <w:bottom w:val="none" w:sz="0" w:space="0" w:color="auto"/>
                <w:right w:val="none" w:sz="0" w:space="0" w:color="auto"/>
              </w:divBdr>
              <w:divsChild>
                <w:div w:id="199933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599689">
      <w:bodyDiv w:val="1"/>
      <w:marLeft w:val="0"/>
      <w:marRight w:val="0"/>
      <w:marTop w:val="0"/>
      <w:marBottom w:val="0"/>
      <w:divBdr>
        <w:top w:val="none" w:sz="0" w:space="0" w:color="auto"/>
        <w:left w:val="none" w:sz="0" w:space="0" w:color="auto"/>
        <w:bottom w:val="none" w:sz="0" w:space="0" w:color="auto"/>
        <w:right w:val="none" w:sz="0" w:space="0" w:color="auto"/>
      </w:divBdr>
    </w:div>
    <w:div w:id="320087855">
      <w:bodyDiv w:val="1"/>
      <w:marLeft w:val="0"/>
      <w:marRight w:val="0"/>
      <w:marTop w:val="0"/>
      <w:marBottom w:val="0"/>
      <w:divBdr>
        <w:top w:val="none" w:sz="0" w:space="0" w:color="auto"/>
        <w:left w:val="none" w:sz="0" w:space="0" w:color="auto"/>
        <w:bottom w:val="none" w:sz="0" w:space="0" w:color="auto"/>
        <w:right w:val="none" w:sz="0" w:space="0" w:color="auto"/>
      </w:divBdr>
      <w:divsChild>
        <w:div w:id="145903465">
          <w:marLeft w:val="0"/>
          <w:marRight w:val="0"/>
          <w:marTop w:val="0"/>
          <w:marBottom w:val="0"/>
          <w:divBdr>
            <w:top w:val="none" w:sz="0" w:space="0" w:color="auto"/>
            <w:left w:val="none" w:sz="0" w:space="0" w:color="auto"/>
            <w:bottom w:val="none" w:sz="0" w:space="0" w:color="auto"/>
            <w:right w:val="none" w:sz="0" w:space="0" w:color="auto"/>
          </w:divBdr>
        </w:div>
        <w:div w:id="568729171">
          <w:marLeft w:val="0"/>
          <w:marRight w:val="0"/>
          <w:marTop w:val="0"/>
          <w:marBottom w:val="0"/>
          <w:divBdr>
            <w:top w:val="none" w:sz="0" w:space="0" w:color="auto"/>
            <w:left w:val="none" w:sz="0" w:space="0" w:color="auto"/>
            <w:bottom w:val="none" w:sz="0" w:space="0" w:color="auto"/>
            <w:right w:val="none" w:sz="0" w:space="0" w:color="auto"/>
          </w:divBdr>
        </w:div>
        <w:div w:id="991789005">
          <w:marLeft w:val="0"/>
          <w:marRight w:val="0"/>
          <w:marTop w:val="0"/>
          <w:marBottom w:val="0"/>
          <w:divBdr>
            <w:top w:val="none" w:sz="0" w:space="0" w:color="auto"/>
            <w:left w:val="none" w:sz="0" w:space="0" w:color="auto"/>
            <w:bottom w:val="none" w:sz="0" w:space="0" w:color="auto"/>
            <w:right w:val="none" w:sz="0" w:space="0" w:color="auto"/>
          </w:divBdr>
        </w:div>
        <w:div w:id="1611814693">
          <w:marLeft w:val="0"/>
          <w:marRight w:val="0"/>
          <w:marTop w:val="0"/>
          <w:marBottom w:val="0"/>
          <w:divBdr>
            <w:top w:val="none" w:sz="0" w:space="0" w:color="auto"/>
            <w:left w:val="none" w:sz="0" w:space="0" w:color="auto"/>
            <w:bottom w:val="none" w:sz="0" w:space="0" w:color="auto"/>
            <w:right w:val="none" w:sz="0" w:space="0" w:color="auto"/>
          </w:divBdr>
        </w:div>
      </w:divsChild>
    </w:div>
    <w:div w:id="348409656">
      <w:bodyDiv w:val="1"/>
      <w:marLeft w:val="0"/>
      <w:marRight w:val="0"/>
      <w:marTop w:val="0"/>
      <w:marBottom w:val="0"/>
      <w:divBdr>
        <w:top w:val="none" w:sz="0" w:space="0" w:color="auto"/>
        <w:left w:val="none" w:sz="0" w:space="0" w:color="auto"/>
        <w:bottom w:val="none" w:sz="0" w:space="0" w:color="auto"/>
        <w:right w:val="none" w:sz="0" w:space="0" w:color="auto"/>
      </w:divBdr>
    </w:div>
    <w:div w:id="399910972">
      <w:bodyDiv w:val="1"/>
      <w:marLeft w:val="0"/>
      <w:marRight w:val="0"/>
      <w:marTop w:val="0"/>
      <w:marBottom w:val="0"/>
      <w:divBdr>
        <w:top w:val="none" w:sz="0" w:space="0" w:color="auto"/>
        <w:left w:val="none" w:sz="0" w:space="0" w:color="auto"/>
        <w:bottom w:val="none" w:sz="0" w:space="0" w:color="auto"/>
        <w:right w:val="none" w:sz="0" w:space="0" w:color="auto"/>
      </w:divBdr>
      <w:divsChild>
        <w:div w:id="1822498482">
          <w:marLeft w:val="0"/>
          <w:marRight w:val="0"/>
          <w:marTop w:val="0"/>
          <w:marBottom w:val="0"/>
          <w:divBdr>
            <w:top w:val="none" w:sz="0" w:space="0" w:color="auto"/>
            <w:left w:val="none" w:sz="0" w:space="0" w:color="auto"/>
            <w:bottom w:val="none" w:sz="0" w:space="0" w:color="auto"/>
            <w:right w:val="none" w:sz="0" w:space="0" w:color="auto"/>
          </w:divBdr>
          <w:divsChild>
            <w:div w:id="751394355">
              <w:marLeft w:val="0"/>
              <w:marRight w:val="0"/>
              <w:marTop w:val="0"/>
              <w:marBottom w:val="0"/>
              <w:divBdr>
                <w:top w:val="none" w:sz="0" w:space="0" w:color="auto"/>
                <w:left w:val="none" w:sz="0" w:space="0" w:color="auto"/>
                <w:bottom w:val="none" w:sz="0" w:space="0" w:color="auto"/>
                <w:right w:val="none" w:sz="0" w:space="0" w:color="auto"/>
              </w:divBdr>
              <w:divsChild>
                <w:div w:id="17543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727039">
      <w:bodyDiv w:val="1"/>
      <w:marLeft w:val="0"/>
      <w:marRight w:val="0"/>
      <w:marTop w:val="0"/>
      <w:marBottom w:val="0"/>
      <w:divBdr>
        <w:top w:val="none" w:sz="0" w:space="0" w:color="auto"/>
        <w:left w:val="none" w:sz="0" w:space="0" w:color="auto"/>
        <w:bottom w:val="none" w:sz="0" w:space="0" w:color="auto"/>
        <w:right w:val="none" w:sz="0" w:space="0" w:color="auto"/>
      </w:divBdr>
    </w:div>
    <w:div w:id="509293962">
      <w:bodyDiv w:val="1"/>
      <w:marLeft w:val="0"/>
      <w:marRight w:val="0"/>
      <w:marTop w:val="0"/>
      <w:marBottom w:val="0"/>
      <w:divBdr>
        <w:top w:val="none" w:sz="0" w:space="0" w:color="auto"/>
        <w:left w:val="none" w:sz="0" w:space="0" w:color="auto"/>
        <w:bottom w:val="none" w:sz="0" w:space="0" w:color="auto"/>
        <w:right w:val="none" w:sz="0" w:space="0" w:color="auto"/>
      </w:divBdr>
    </w:div>
    <w:div w:id="546721227">
      <w:bodyDiv w:val="1"/>
      <w:marLeft w:val="0"/>
      <w:marRight w:val="0"/>
      <w:marTop w:val="0"/>
      <w:marBottom w:val="0"/>
      <w:divBdr>
        <w:top w:val="none" w:sz="0" w:space="0" w:color="auto"/>
        <w:left w:val="none" w:sz="0" w:space="0" w:color="auto"/>
        <w:bottom w:val="none" w:sz="0" w:space="0" w:color="auto"/>
        <w:right w:val="none" w:sz="0" w:space="0" w:color="auto"/>
      </w:divBdr>
      <w:divsChild>
        <w:div w:id="1100369728">
          <w:marLeft w:val="0"/>
          <w:marRight w:val="0"/>
          <w:marTop w:val="0"/>
          <w:marBottom w:val="0"/>
          <w:divBdr>
            <w:top w:val="none" w:sz="0" w:space="0" w:color="auto"/>
            <w:left w:val="none" w:sz="0" w:space="0" w:color="auto"/>
            <w:bottom w:val="none" w:sz="0" w:space="0" w:color="auto"/>
            <w:right w:val="none" w:sz="0" w:space="0" w:color="auto"/>
          </w:divBdr>
        </w:div>
        <w:div w:id="1298217473">
          <w:marLeft w:val="0"/>
          <w:marRight w:val="0"/>
          <w:marTop w:val="0"/>
          <w:marBottom w:val="0"/>
          <w:divBdr>
            <w:top w:val="none" w:sz="0" w:space="0" w:color="auto"/>
            <w:left w:val="none" w:sz="0" w:space="0" w:color="auto"/>
            <w:bottom w:val="none" w:sz="0" w:space="0" w:color="auto"/>
            <w:right w:val="none" w:sz="0" w:space="0" w:color="auto"/>
          </w:divBdr>
        </w:div>
        <w:div w:id="1708483215">
          <w:marLeft w:val="0"/>
          <w:marRight w:val="0"/>
          <w:marTop w:val="0"/>
          <w:marBottom w:val="0"/>
          <w:divBdr>
            <w:top w:val="none" w:sz="0" w:space="0" w:color="auto"/>
            <w:left w:val="none" w:sz="0" w:space="0" w:color="auto"/>
            <w:bottom w:val="none" w:sz="0" w:space="0" w:color="auto"/>
            <w:right w:val="none" w:sz="0" w:space="0" w:color="auto"/>
          </w:divBdr>
        </w:div>
      </w:divsChild>
    </w:div>
    <w:div w:id="608245663">
      <w:bodyDiv w:val="1"/>
      <w:marLeft w:val="0"/>
      <w:marRight w:val="0"/>
      <w:marTop w:val="0"/>
      <w:marBottom w:val="0"/>
      <w:divBdr>
        <w:top w:val="none" w:sz="0" w:space="0" w:color="auto"/>
        <w:left w:val="none" w:sz="0" w:space="0" w:color="auto"/>
        <w:bottom w:val="none" w:sz="0" w:space="0" w:color="auto"/>
        <w:right w:val="none" w:sz="0" w:space="0" w:color="auto"/>
      </w:divBdr>
    </w:div>
    <w:div w:id="614869962">
      <w:bodyDiv w:val="1"/>
      <w:marLeft w:val="0"/>
      <w:marRight w:val="0"/>
      <w:marTop w:val="0"/>
      <w:marBottom w:val="0"/>
      <w:divBdr>
        <w:top w:val="none" w:sz="0" w:space="0" w:color="auto"/>
        <w:left w:val="none" w:sz="0" w:space="0" w:color="auto"/>
        <w:bottom w:val="none" w:sz="0" w:space="0" w:color="auto"/>
        <w:right w:val="none" w:sz="0" w:space="0" w:color="auto"/>
      </w:divBdr>
    </w:div>
    <w:div w:id="846093454">
      <w:bodyDiv w:val="1"/>
      <w:marLeft w:val="0"/>
      <w:marRight w:val="0"/>
      <w:marTop w:val="0"/>
      <w:marBottom w:val="0"/>
      <w:divBdr>
        <w:top w:val="none" w:sz="0" w:space="0" w:color="auto"/>
        <w:left w:val="none" w:sz="0" w:space="0" w:color="auto"/>
        <w:bottom w:val="none" w:sz="0" w:space="0" w:color="auto"/>
        <w:right w:val="none" w:sz="0" w:space="0" w:color="auto"/>
      </w:divBdr>
    </w:div>
    <w:div w:id="859585831">
      <w:bodyDiv w:val="1"/>
      <w:marLeft w:val="0"/>
      <w:marRight w:val="0"/>
      <w:marTop w:val="0"/>
      <w:marBottom w:val="0"/>
      <w:divBdr>
        <w:top w:val="none" w:sz="0" w:space="0" w:color="auto"/>
        <w:left w:val="none" w:sz="0" w:space="0" w:color="auto"/>
        <w:bottom w:val="none" w:sz="0" w:space="0" w:color="auto"/>
        <w:right w:val="none" w:sz="0" w:space="0" w:color="auto"/>
      </w:divBdr>
    </w:div>
    <w:div w:id="904343362">
      <w:bodyDiv w:val="1"/>
      <w:marLeft w:val="0"/>
      <w:marRight w:val="0"/>
      <w:marTop w:val="0"/>
      <w:marBottom w:val="0"/>
      <w:divBdr>
        <w:top w:val="none" w:sz="0" w:space="0" w:color="auto"/>
        <w:left w:val="none" w:sz="0" w:space="0" w:color="auto"/>
        <w:bottom w:val="none" w:sz="0" w:space="0" w:color="auto"/>
        <w:right w:val="none" w:sz="0" w:space="0" w:color="auto"/>
      </w:divBdr>
      <w:divsChild>
        <w:div w:id="258030489">
          <w:marLeft w:val="0"/>
          <w:marRight w:val="0"/>
          <w:marTop w:val="0"/>
          <w:marBottom w:val="0"/>
          <w:divBdr>
            <w:top w:val="none" w:sz="0" w:space="0" w:color="auto"/>
            <w:left w:val="none" w:sz="0" w:space="0" w:color="auto"/>
            <w:bottom w:val="none" w:sz="0" w:space="0" w:color="auto"/>
            <w:right w:val="none" w:sz="0" w:space="0" w:color="auto"/>
          </w:divBdr>
        </w:div>
        <w:div w:id="303657827">
          <w:marLeft w:val="0"/>
          <w:marRight w:val="0"/>
          <w:marTop w:val="0"/>
          <w:marBottom w:val="0"/>
          <w:divBdr>
            <w:top w:val="none" w:sz="0" w:space="0" w:color="auto"/>
            <w:left w:val="none" w:sz="0" w:space="0" w:color="auto"/>
            <w:bottom w:val="none" w:sz="0" w:space="0" w:color="auto"/>
            <w:right w:val="none" w:sz="0" w:space="0" w:color="auto"/>
          </w:divBdr>
        </w:div>
        <w:div w:id="860094489">
          <w:marLeft w:val="0"/>
          <w:marRight w:val="0"/>
          <w:marTop w:val="0"/>
          <w:marBottom w:val="0"/>
          <w:divBdr>
            <w:top w:val="none" w:sz="0" w:space="0" w:color="auto"/>
            <w:left w:val="none" w:sz="0" w:space="0" w:color="auto"/>
            <w:bottom w:val="none" w:sz="0" w:space="0" w:color="auto"/>
            <w:right w:val="none" w:sz="0" w:space="0" w:color="auto"/>
          </w:divBdr>
        </w:div>
        <w:div w:id="1379664231">
          <w:marLeft w:val="0"/>
          <w:marRight w:val="0"/>
          <w:marTop w:val="0"/>
          <w:marBottom w:val="0"/>
          <w:divBdr>
            <w:top w:val="none" w:sz="0" w:space="0" w:color="auto"/>
            <w:left w:val="none" w:sz="0" w:space="0" w:color="auto"/>
            <w:bottom w:val="none" w:sz="0" w:space="0" w:color="auto"/>
            <w:right w:val="none" w:sz="0" w:space="0" w:color="auto"/>
          </w:divBdr>
        </w:div>
        <w:div w:id="1644460434">
          <w:marLeft w:val="0"/>
          <w:marRight w:val="0"/>
          <w:marTop w:val="0"/>
          <w:marBottom w:val="0"/>
          <w:divBdr>
            <w:top w:val="none" w:sz="0" w:space="0" w:color="auto"/>
            <w:left w:val="none" w:sz="0" w:space="0" w:color="auto"/>
            <w:bottom w:val="none" w:sz="0" w:space="0" w:color="auto"/>
            <w:right w:val="none" w:sz="0" w:space="0" w:color="auto"/>
          </w:divBdr>
        </w:div>
        <w:div w:id="1918204544">
          <w:marLeft w:val="0"/>
          <w:marRight w:val="0"/>
          <w:marTop w:val="0"/>
          <w:marBottom w:val="0"/>
          <w:divBdr>
            <w:top w:val="none" w:sz="0" w:space="0" w:color="auto"/>
            <w:left w:val="none" w:sz="0" w:space="0" w:color="auto"/>
            <w:bottom w:val="none" w:sz="0" w:space="0" w:color="auto"/>
            <w:right w:val="none" w:sz="0" w:space="0" w:color="auto"/>
          </w:divBdr>
        </w:div>
      </w:divsChild>
    </w:div>
    <w:div w:id="981618840">
      <w:bodyDiv w:val="1"/>
      <w:marLeft w:val="0"/>
      <w:marRight w:val="0"/>
      <w:marTop w:val="0"/>
      <w:marBottom w:val="0"/>
      <w:divBdr>
        <w:top w:val="none" w:sz="0" w:space="0" w:color="auto"/>
        <w:left w:val="none" w:sz="0" w:space="0" w:color="auto"/>
        <w:bottom w:val="none" w:sz="0" w:space="0" w:color="auto"/>
        <w:right w:val="none" w:sz="0" w:space="0" w:color="auto"/>
      </w:divBdr>
      <w:divsChild>
        <w:div w:id="668413850">
          <w:marLeft w:val="0"/>
          <w:marRight w:val="0"/>
          <w:marTop w:val="0"/>
          <w:marBottom w:val="0"/>
          <w:divBdr>
            <w:top w:val="none" w:sz="0" w:space="0" w:color="auto"/>
            <w:left w:val="none" w:sz="0" w:space="0" w:color="auto"/>
            <w:bottom w:val="none" w:sz="0" w:space="0" w:color="auto"/>
            <w:right w:val="none" w:sz="0" w:space="0" w:color="auto"/>
          </w:divBdr>
          <w:divsChild>
            <w:div w:id="1022362819">
              <w:marLeft w:val="0"/>
              <w:marRight w:val="0"/>
              <w:marTop w:val="0"/>
              <w:marBottom w:val="0"/>
              <w:divBdr>
                <w:top w:val="none" w:sz="0" w:space="0" w:color="auto"/>
                <w:left w:val="none" w:sz="0" w:space="0" w:color="auto"/>
                <w:bottom w:val="none" w:sz="0" w:space="0" w:color="auto"/>
                <w:right w:val="none" w:sz="0" w:space="0" w:color="auto"/>
              </w:divBdr>
              <w:divsChild>
                <w:div w:id="1182822356">
                  <w:marLeft w:val="0"/>
                  <w:marRight w:val="0"/>
                  <w:marTop w:val="0"/>
                  <w:marBottom w:val="0"/>
                  <w:divBdr>
                    <w:top w:val="none" w:sz="0" w:space="0" w:color="auto"/>
                    <w:left w:val="none" w:sz="0" w:space="0" w:color="auto"/>
                    <w:bottom w:val="none" w:sz="0" w:space="0" w:color="auto"/>
                    <w:right w:val="none" w:sz="0" w:space="0" w:color="auto"/>
                  </w:divBdr>
                  <w:divsChild>
                    <w:div w:id="87191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995383">
          <w:marLeft w:val="0"/>
          <w:marRight w:val="0"/>
          <w:marTop w:val="0"/>
          <w:marBottom w:val="0"/>
          <w:divBdr>
            <w:top w:val="none" w:sz="0" w:space="0" w:color="auto"/>
            <w:left w:val="none" w:sz="0" w:space="0" w:color="auto"/>
            <w:bottom w:val="none" w:sz="0" w:space="0" w:color="auto"/>
            <w:right w:val="none" w:sz="0" w:space="0" w:color="auto"/>
          </w:divBdr>
          <w:divsChild>
            <w:div w:id="1838571786">
              <w:marLeft w:val="0"/>
              <w:marRight w:val="0"/>
              <w:marTop w:val="0"/>
              <w:marBottom w:val="0"/>
              <w:divBdr>
                <w:top w:val="none" w:sz="0" w:space="0" w:color="auto"/>
                <w:left w:val="none" w:sz="0" w:space="0" w:color="auto"/>
                <w:bottom w:val="none" w:sz="0" w:space="0" w:color="auto"/>
                <w:right w:val="none" w:sz="0" w:space="0" w:color="auto"/>
              </w:divBdr>
              <w:divsChild>
                <w:div w:id="585000620">
                  <w:marLeft w:val="0"/>
                  <w:marRight w:val="0"/>
                  <w:marTop w:val="0"/>
                  <w:marBottom w:val="0"/>
                  <w:divBdr>
                    <w:top w:val="none" w:sz="0" w:space="0" w:color="auto"/>
                    <w:left w:val="none" w:sz="0" w:space="0" w:color="auto"/>
                    <w:bottom w:val="none" w:sz="0" w:space="0" w:color="auto"/>
                    <w:right w:val="none" w:sz="0" w:space="0" w:color="auto"/>
                  </w:divBdr>
                  <w:divsChild>
                    <w:div w:id="47475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589331">
      <w:bodyDiv w:val="1"/>
      <w:marLeft w:val="0"/>
      <w:marRight w:val="0"/>
      <w:marTop w:val="0"/>
      <w:marBottom w:val="0"/>
      <w:divBdr>
        <w:top w:val="none" w:sz="0" w:space="0" w:color="auto"/>
        <w:left w:val="none" w:sz="0" w:space="0" w:color="auto"/>
        <w:bottom w:val="none" w:sz="0" w:space="0" w:color="auto"/>
        <w:right w:val="none" w:sz="0" w:space="0" w:color="auto"/>
      </w:divBdr>
    </w:div>
    <w:div w:id="1091047490">
      <w:bodyDiv w:val="1"/>
      <w:marLeft w:val="0"/>
      <w:marRight w:val="0"/>
      <w:marTop w:val="0"/>
      <w:marBottom w:val="0"/>
      <w:divBdr>
        <w:top w:val="none" w:sz="0" w:space="0" w:color="auto"/>
        <w:left w:val="none" w:sz="0" w:space="0" w:color="auto"/>
        <w:bottom w:val="none" w:sz="0" w:space="0" w:color="auto"/>
        <w:right w:val="none" w:sz="0" w:space="0" w:color="auto"/>
      </w:divBdr>
    </w:div>
    <w:div w:id="1091197102">
      <w:bodyDiv w:val="1"/>
      <w:marLeft w:val="0"/>
      <w:marRight w:val="0"/>
      <w:marTop w:val="0"/>
      <w:marBottom w:val="0"/>
      <w:divBdr>
        <w:top w:val="none" w:sz="0" w:space="0" w:color="auto"/>
        <w:left w:val="none" w:sz="0" w:space="0" w:color="auto"/>
        <w:bottom w:val="none" w:sz="0" w:space="0" w:color="auto"/>
        <w:right w:val="none" w:sz="0" w:space="0" w:color="auto"/>
      </w:divBdr>
    </w:div>
    <w:div w:id="1096052369">
      <w:bodyDiv w:val="1"/>
      <w:marLeft w:val="0"/>
      <w:marRight w:val="0"/>
      <w:marTop w:val="0"/>
      <w:marBottom w:val="0"/>
      <w:divBdr>
        <w:top w:val="none" w:sz="0" w:space="0" w:color="auto"/>
        <w:left w:val="none" w:sz="0" w:space="0" w:color="auto"/>
        <w:bottom w:val="none" w:sz="0" w:space="0" w:color="auto"/>
        <w:right w:val="none" w:sz="0" w:space="0" w:color="auto"/>
      </w:divBdr>
    </w:div>
    <w:div w:id="1107315148">
      <w:bodyDiv w:val="1"/>
      <w:marLeft w:val="0"/>
      <w:marRight w:val="0"/>
      <w:marTop w:val="0"/>
      <w:marBottom w:val="0"/>
      <w:divBdr>
        <w:top w:val="none" w:sz="0" w:space="0" w:color="auto"/>
        <w:left w:val="none" w:sz="0" w:space="0" w:color="auto"/>
        <w:bottom w:val="none" w:sz="0" w:space="0" w:color="auto"/>
        <w:right w:val="none" w:sz="0" w:space="0" w:color="auto"/>
      </w:divBdr>
    </w:div>
    <w:div w:id="1107652245">
      <w:bodyDiv w:val="1"/>
      <w:marLeft w:val="0"/>
      <w:marRight w:val="0"/>
      <w:marTop w:val="0"/>
      <w:marBottom w:val="0"/>
      <w:divBdr>
        <w:top w:val="none" w:sz="0" w:space="0" w:color="auto"/>
        <w:left w:val="none" w:sz="0" w:space="0" w:color="auto"/>
        <w:bottom w:val="none" w:sz="0" w:space="0" w:color="auto"/>
        <w:right w:val="none" w:sz="0" w:space="0" w:color="auto"/>
      </w:divBdr>
      <w:divsChild>
        <w:div w:id="134493022">
          <w:marLeft w:val="0"/>
          <w:marRight w:val="0"/>
          <w:marTop w:val="0"/>
          <w:marBottom w:val="0"/>
          <w:divBdr>
            <w:top w:val="none" w:sz="0" w:space="0" w:color="auto"/>
            <w:left w:val="none" w:sz="0" w:space="0" w:color="auto"/>
            <w:bottom w:val="none" w:sz="0" w:space="0" w:color="auto"/>
            <w:right w:val="none" w:sz="0" w:space="0" w:color="auto"/>
          </w:divBdr>
          <w:divsChild>
            <w:div w:id="1170635731">
              <w:marLeft w:val="0"/>
              <w:marRight w:val="0"/>
              <w:marTop w:val="0"/>
              <w:marBottom w:val="0"/>
              <w:divBdr>
                <w:top w:val="none" w:sz="0" w:space="0" w:color="auto"/>
                <w:left w:val="none" w:sz="0" w:space="0" w:color="auto"/>
                <w:bottom w:val="none" w:sz="0" w:space="0" w:color="auto"/>
                <w:right w:val="none" w:sz="0" w:space="0" w:color="auto"/>
              </w:divBdr>
              <w:divsChild>
                <w:div w:id="1613367105">
                  <w:marLeft w:val="0"/>
                  <w:marRight w:val="0"/>
                  <w:marTop w:val="0"/>
                  <w:marBottom w:val="0"/>
                  <w:divBdr>
                    <w:top w:val="none" w:sz="0" w:space="0" w:color="auto"/>
                    <w:left w:val="none" w:sz="0" w:space="0" w:color="auto"/>
                    <w:bottom w:val="none" w:sz="0" w:space="0" w:color="auto"/>
                    <w:right w:val="none" w:sz="0" w:space="0" w:color="auto"/>
                  </w:divBdr>
                  <w:divsChild>
                    <w:div w:id="831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927939">
      <w:bodyDiv w:val="1"/>
      <w:marLeft w:val="0"/>
      <w:marRight w:val="0"/>
      <w:marTop w:val="0"/>
      <w:marBottom w:val="0"/>
      <w:divBdr>
        <w:top w:val="none" w:sz="0" w:space="0" w:color="auto"/>
        <w:left w:val="none" w:sz="0" w:space="0" w:color="auto"/>
        <w:bottom w:val="none" w:sz="0" w:space="0" w:color="auto"/>
        <w:right w:val="none" w:sz="0" w:space="0" w:color="auto"/>
      </w:divBdr>
    </w:div>
    <w:div w:id="1209342006">
      <w:bodyDiv w:val="1"/>
      <w:marLeft w:val="0"/>
      <w:marRight w:val="0"/>
      <w:marTop w:val="0"/>
      <w:marBottom w:val="0"/>
      <w:divBdr>
        <w:top w:val="none" w:sz="0" w:space="0" w:color="auto"/>
        <w:left w:val="none" w:sz="0" w:space="0" w:color="auto"/>
        <w:bottom w:val="none" w:sz="0" w:space="0" w:color="auto"/>
        <w:right w:val="none" w:sz="0" w:space="0" w:color="auto"/>
      </w:divBdr>
    </w:div>
    <w:div w:id="1263684019">
      <w:bodyDiv w:val="1"/>
      <w:marLeft w:val="0"/>
      <w:marRight w:val="0"/>
      <w:marTop w:val="0"/>
      <w:marBottom w:val="0"/>
      <w:divBdr>
        <w:top w:val="none" w:sz="0" w:space="0" w:color="auto"/>
        <w:left w:val="none" w:sz="0" w:space="0" w:color="auto"/>
        <w:bottom w:val="none" w:sz="0" w:space="0" w:color="auto"/>
        <w:right w:val="none" w:sz="0" w:space="0" w:color="auto"/>
      </w:divBdr>
    </w:div>
    <w:div w:id="1272469969">
      <w:bodyDiv w:val="1"/>
      <w:marLeft w:val="0"/>
      <w:marRight w:val="0"/>
      <w:marTop w:val="0"/>
      <w:marBottom w:val="0"/>
      <w:divBdr>
        <w:top w:val="none" w:sz="0" w:space="0" w:color="auto"/>
        <w:left w:val="none" w:sz="0" w:space="0" w:color="auto"/>
        <w:bottom w:val="none" w:sz="0" w:space="0" w:color="auto"/>
        <w:right w:val="none" w:sz="0" w:space="0" w:color="auto"/>
      </w:divBdr>
      <w:divsChild>
        <w:div w:id="217669821">
          <w:marLeft w:val="0"/>
          <w:marRight w:val="0"/>
          <w:marTop w:val="0"/>
          <w:marBottom w:val="0"/>
          <w:divBdr>
            <w:top w:val="none" w:sz="0" w:space="0" w:color="auto"/>
            <w:left w:val="none" w:sz="0" w:space="0" w:color="auto"/>
            <w:bottom w:val="none" w:sz="0" w:space="0" w:color="auto"/>
            <w:right w:val="none" w:sz="0" w:space="0" w:color="auto"/>
          </w:divBdr>
          <w:divsChild>
            <w:div w:id="671227333">
              <w:marLeft w:val="0"/>
              <w:marRight w:val="0"/>
              <w:marTop w:val="0"/>
              <w:marBottom w:val="0"/>
              <w:divBdr>
                <w:top w:val="none" w:sz="0" w:space="0" w:color="auto"/>
                <w:left w:val="none" w:sz="0" w:space="0" w:color="auto"/>
                <w:bottom w:val="none" w:sz="0" w:space="0" w:color="auto"/>
                <w:right w:val="none" w:sz="0" w:space="0" w:color="auto"/>
              </w:divBdr>
              <w:divsChild>
                <w:div w:id="1011181499">
                  <w:marLeft w:val="0"/>
                  <w:marRight w:val="0"/>
                  <w:marTop w:val="0"/>
                  <w:marBottom w:val="0"/>
                  <w:divBdr>
                    <w:top w:val="none" w:sz="0" w:space="0" w:color="auto"/>
                    <w:left w:val="none" w:sz="0" w:space="0" w:color="auto"/>
                    <w:bottom w:val="none" w:sz="0" w:space="0" w:color="auto"/>
                    <w:right w:val="none" w:sz="0" w:space="0" w:color="auto"/>
                  </w:divBdr>
                  <w:divsChild>
                    <w:div w:id="187788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077446">
      <w:bodyDiv w:val="1"/>
      <w:marLeft w:val="0"/>
      <w:marRight w:val="0"/>
      <w:marTop w:val="0"/>
      <w:marBottom w:val="0"/>
      <w:divBdr>
        <w:top w:val="none" w:sz="0" w:space="0" w:color="auto"/>
        <w:left w:val="none" w:sz="0" w:space="0" w:color="auto"/>
        <w:bottom w:val="none" w:sz="0" w:space="0" w:color="auto"/>
        <w:right w:val="none" w:sz="0" w:space="0" w:color="auto"/>
      </w:divBdr>
      <w:divsChild>
        <w:div w:id="1613131165">
          <w:marLeft w:val="0"/>
          <w:marRight w:val="0"/>
          <w:marTop w:val="0"/>
          <w:marBottom w:val="0"/>
          <w:divBdr>
            <w:top w:val="none" w:sz="0" w:space="0" w:color="auto"/>
            <w:left w:val="none" w:sz="0" w:space="0" w:color="auto"/>
            <w:bottom w:val="none" w:sz="0" w:space="0" w:color="auto"/>
            <w:right w:val="none" w:sz="0" w:space="0" w:color="auto"/>
          </w:divBdr>
          <w:divsChild>
            <w:div w:id="1651134042">
              <w:marLeft w:val="0"/>
              <w:marRight w:val="0"/>
              <w:marTop w:val="0"/>
              <w:marBottom w:val="0"/>
              <w:divBdr>
                <w:top w:val="none" w:sz="0" w:space="0" w:color="auto"/>
                <w:left w:val="none" w:sz="0" w:space="0" w:color="auto"/>
                <w:bottom w:val="none" w:sz="0" w:space="0" w:color="auto"/>
                <w:right w:val="none" w:sz="0" w:space="0" w:color="auto"/>
              </w:divBdr>
              <w:divsChild>
                <w:div w:id="1441759100">
                  <w:marLeft w:val="0"/>
                  <w:marRight w:val="0"/>
                  <w:marTop w:val="0"/>
                  <w:marBottom w:val="0"/>
                  <w:divBdr>
                    <w:top w:val="none" w:sz="0" w:space="0" w:color="auto"/>
                    <w:left w:val="none" w:sz="0" w:space="0" w:color="auto"/>
                    <w:bottom w:val="none" w:sz="0" w:space="0" w:color="auto"/>
                    <w:right w:val="none" w:sz="0" w:space="0" w:color="auto"/>
                  </w:divBdr>
                  <w:divsChild>
                    <w:div w:id="150250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618740">
      <w:bodyDiv w:val="1"/>
      <w:marLeft w:val="0"/>
      <w:marRight w:val="0"/>
      <w:marTop w:val="0"/>
      <w:marBottom w:val="0"/>
      <w:divBdr>
        <w:top w:val="none" w:sz="0" w:space="0" w:color="auto"/>
        <w:left w:val="none" w:sz="0" w:space="0" w:color="auto"/>
        <w:bottom w:val="none" w:sz="0" w:space="0" w:color="auto"/>
        <w:right w:val="none" w:sz="0" w:space="0" w:color="auto"/>
      </w:divBdr>
    </w:div>
    <w:div w:id="1370836637">
      <w:bodyDiv w:val="1"/>
      <w:marLeft w:val="0"/>
      <w:marRight w:val="0"/>
      <w:marTop w:val="0"/>
      <w:marBottom w:val="0"/>
      <w:divBdr>
        <w:top w:val="none" w:sz="0" w:space="0" w:color="auto"/>
        <w:left w:val="none" w:sz="0" w:space="0" w:color="auto"/>
        <w:bottom w:val="none" w:sz="0" w:space="0" w:color="auto"/>
        <w:right w:val="none" w:sz="0" w:space="0" w:color="auto"/>
      </w:divBdr>
      <w:divsChild>
        <w:div w:id="1709721991">
          <w:marLeft w:val="0"/>
          <w:marRight w:val="0"/>
          <w:marTop w:val="0"/>
          <w:marBottom w:val="0"/>
          <w:divBdr>
            <w:top w:val="none" w:sz="0" w:space="0" w:color="auto"/>
            <w:left w:val="none" w:sz="0" w:space="0" w:color="auto"/>
            <w:bottom w:val="none" w:sz="0" w:space="0" w:color="auto"/>
            <w:right w:val="none" w:sz="0" w:space="0" w:color="auto"/>
          </w:divBdr>
          <w:divsChild>
            <w:div w:id="1066223457">
              <w:marLeft w:val="0"/>
              <w:marRight w:val="0"/>
              <w:marTop w:val="0"/>
              <w:marBottom w:val="0"/>
              <w:divBdr>
                <w:top w:val="none" w:sz="0" w:space="0" w:color="auto"/>
                <w:left w:val="none" w:sz="0" w:space="0" w:color="auto"/>
                <w:bottom w:val="none" w:sz="0" w:space="0" w:color="auto"/>
                <w:right w:val="none" w:sz="0" w:space="0" w:color="auto"/>
              </w:divBdr>
              <w:divsChild>
                <w:div w:id="30705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1726">
      <w:bodyDiv w:val="1"/>
      <w:marLeft w:val="0"/>
      <w:marRight w:val="0"/>
      <w:marTop w:val="0"/>
      <w:marBottom w:val="0"/>
      <w:divBdr>
        <w:top w:val="none" w:sz="0" w:space="0" w:color="auto"/>
        <w:left w:val="none" w:sz="0" w:space="0" w:color="auto"/>
        <w:bottom w:val="none" w:sz="0" w:space="0" w:color="auto"/>
        <w:right w:val="none" w:sz="0" w:space="0" w:color="auto"/>
      </w:divBdr>
    </w:div>
    <w:div w:id="1436362464">
      <w:bodyDiv w:val="1"/>
      <w:marLeft w:val="0"/>
      <w:marRight w:val="0"/>
      <w:marTop w:val="0"/>
      <w:marBottom w:val="0"/>
      <w:divBdr>
        <w:top w:val="none" w:sz="0" w:space="0" w:color="auto"/>
        <w:left w:val="none" w:sz="0" w:space="0" w:color="auto"/>
        <w:bottom w:val="none" w:sz="0" w:space="0" w:color="auto"/>
        <w:right w:val="none" w:sz="0" w:space="0" w:color="auto"/>
      </w:divBdr>
    </w:div>
    <w:div w:id="1453354515">
      <w:bodyDiv w:val="1"/>
      <w:marLeft w:val="0"/>
      <w:marRight w:val="0"/>
      <w:marTop w:val="0"/>
      <w:marBottom w:val="0"/>
      <w:divBdr>
        <w:top w:val="none" w:sz="0" w:space="0" w:color="auto"/>
        <w:left w:val="none" w:sz="0" w:space="0" w:color="auto"/>
        <w:bottom w:val="none" w:sz="0" w:space="0" w:color="auto"/>
        <w:right w:val="none" w:sz="0" w:space="0" w:color="auto"/>
      </w:divBdr>
    </w:div>
    <w:div w:id="1539196458">
      <w:bodyDiv w:val="1"/>
      <w:marLeft w:val="0"/>
      <w:marRight w:val="0"/>
      <w:marTop w:val="0"/>
      <w:marBottom w:val="0"/>
      <w:divBdr>
        <w:top w:val="none" w:sz="0" w:space="0" w:color="auto"/>
        <w:left w:val="none" w:sz="0" w:space="0" w:color="auto"/>
        <w:bottom w:val="none" w:sz="0" w:space="0" w:color="auto"/>
        <w:right w:val="none" w:sz="0" w:space="0" w:color="auto"/>
      </w:divBdr>
    </w:div>
    <w:div w:id="1543907852">
      <w:bodyDiv w:val="1"/>
      <w:marLeft w:val="0"/>
      <w:marRight w:val="0"/>
      <w:marTop w:val="0"/>
      <w:marBottom w:val="0"/>
      <w:divBdr>
        <w:top w:val="none" w:sz="0" w:space="0" w:color="auto"/>
        <w:left w:val="none" w:sz="0" w:space="0" w:color="auto"/>
        <w:bottom w:val="none" w:sz="0" w:space="0" w:color="auto"/>
        <w:right w:val="none" w:sz="0" w:space="0" w:color="auto"/>
      </w:divBdr>
    </w:div>
    <w:div w:id="1635332707">
      <w:bodyDiv w:val="1"/>
      <w:marLeft w:val="0"/>
      <w:marRight w:val="0"/>
      <w:marTop w:val="0"/>
      <w:marBottom w:val="0"/>
      <w:divBdr>
        <w:top w:val="none" w:sz="0" w:space="0" w:color="auto"/>
        <w:left w:val="none" w:sz="0" w:space="0" w:color="auto"/>
        <w:bottom w:val="none" w:sz="0" w:space="0" w:color="auto"/>
        <w:right w:val="none" w:sz="0" w:space="0" w:color="auto"/>
      </w:divBdr>
    </w:div>
    <w:div w:id="1642151067">
      <w:bodyDiv w:val="1"/>
      <w:marLeft w:val="0"/>
      <w:marRight w:val="0"/>
      <w:marTop w:val="0"/>
      <w:marBottom w:val="0"/>
      <w:divBdr>
        <w:top w:val="none" w:sz="0" w:space="0" w:color="auto"/>
        <w:left w:val="none" w:sz="0" w:space="0" w:color="auto"/>
        <w:bottom w:val="none" w:sz="0" w:space="0" w:color="auto"/>
        <w:right w:val="none" w:sz="0" w:space="0" w:color="auto"/>
      </w:divBdr>
    </w:div>
    <w:div w:id="1789739489">
      <w:bodyDiv w:val="1"/>
      <w:marLeft w:val="0"/>
      <w:marRight w:val="0"/>
      <w:marTop w:val="0"/>
      <w:marBottom w:val="0"/>
      <w:divBdr>
        <w:top w:val="none" w:sz="0" w:space="0" w:color="auto"/>
        <w:left w:val="none" w:sz="0" w:space="0" w:color="auto"/>
        <w:bottom w:val="none" w:sz="0" w:space="0" w:color="auto"/>
        <w:right w:val="none" w:sz="0" w:space="0" w:color="auto"/>
      </w:divBdr>
      <w:divsChild>
        <w:div w:id="62025001">
          <w:marLeft w:val="0"/>
          <w:marRight w:val="0"/>
          <w:marTop w:val="0"/>
          <w:marBottom w:val="0"/>
          <w:divBdr>
            <w:top w:val="none" w:sz="0" w:space="0" w:color="auto"/>
            <w:left w:val="none" w:sz="0" w:space="0" w:color="auto"/>
            <w:bottom w:val="none" w:sz="0" w:space="0" w:color="auto"/>
            <w:right w:val="none" w:sz="0" w:space="0" w:color="auto"/>
          </w:divBdr>
          <w:divsChild>
            <w:div w:id="1711034517">
              <w:marLeft w:val="0"/>
              <w:marRight w:val="0"/>
              <w:marTop w:val="0"/>
              <w:marBottom w:val="0"/>
              <w:divBdr>
                <w:top w:val="none" w:sz="0" w:space="0" w:color="auto"/>
                <w:left w:val="none" w:sz="0" w:space="0" w:color="auto"/>
                <w:bottom w:val="none" w:sz="0" w:space="0" w:color="auto"/>
                <w:right w:val="none" w:sz="0" w:space="0" w:color="auto"/>
              </w:divBdr>
              <w:divsChild>
                <w:div w:id="1959334115">
                  <w:marLeft w:val="0"/>
                  <w:marRight w:val="0"/>
                  <w:marTop w:val="0"/>
                  <w:marBottom w:val="0"/>
                  <w:divBdr>
                    <w:top w:val="none" w:sz="0" w:space="0" w:color="auto"/>
                    <w:left w:val="none" w:sz="0" w:space="0" w:color="auto"/>
                    <w:bottom w:val="none" w:sz="0" w:space="0" w:color="auto"/>
                    <w:right w:val="none" w:sz="0" w:space="0" w:color="auto"/>
                  </w:divBdr>
                  <w:divsChild>
                    <w:div w:id="2001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626418">
      <w:bodyDiv w:val="1"/>
      <w:marLeft w:val="0"/>
      <w:marRight w:val="0"/>
      <w:marTop w:val="0"/>
      <w:marBottom w:val="0"/>
      <w:divBdr>
        <w:top w:val="none" w:sz="0" w:space="0" w:color="auto"/>
        <w:left w:val="none" w:sz="0" w:space="0" w:color="auto"/>
        <w:bottom w:val="none" w:sz="0" w:space="0" w:color="auto"/>
        <w:right w:val="none" w:sz="0" w:space="0" w:color="auto"/>
      </w:divBdr>
    </w:div>
    <w:div w:id="1831873589">
      <w:bodyDiv w:val="1"/>
      <w:marLeft w:val="0"/>
      <w:marRight w:val="0"/>
      <w:marTop w:val="0"/>
      <w:marBottom w:val="0"/>
      <w:divBdr>
        <w:top w:val="none" w:sz="0" w:space="0" w:color="auto"/>
        <w:left w:val="none" w:sz="0" w:space="0" w:color="auto"/>
        <w:bottom w:val="none" w:sz="0" w:space="0" w:color="auto"/>
        <w:right w:val="none" w:sz="0" w:space="0" w:color="auto"/>
      </w:divBdr>
      <w:divsChild>
        <w:div w:id="1827473406">
          <w:marLeft w:val="0"/>
          <w:marRight w:val="0"/>
          <w:marTop w:val="0"/>
          <w:marBottom w:val="0"/>
          <w:divBdr>
            <w:top w:val="none" w:sz="0" w:space="0" w:color="auto"/>
            <w:left w:val="none" w:sz="0" w:space="0" w:color="auto"/>
            <w:bottom w:val="none" w:sz="0" w:space="0" w:color="auto"/>
            <w:right w:val="none" w:sz="0" w:space="0" w:color="auto"/>
          </w:divBdr>
          <w:divsChild>
            <w:div w:id="17070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37669">
      <w:bodyDiv w:val="1"/>
      <w:marLeft w:val="0"/>
      <w:marRight w:val="0"/>
      <w:marTop w:val="0"/>
      <w:marBottom w:val="0"/>
      <w:divBdr>
        <w:top w:val="none" w:sz="0" w:space="0" w:color="auto"/>
        <w:left w:val="none" w:sz="0" w:space="0" w:color="auto"/>
        <w:bottom w:val="none" w:sz="0" w:space="0" w:color="auto"/>
        <w:right w:val="none" w:sz="0" w:space="0" w:color="auto"/>
      </w:divBdr>
      <w:divsChild>
        <w:div w:id="1879735841">
          <w:marLeft w:val="0"/>
          <w:marRight w:val="0"/>
          <w:marTop w:val="0"/>
          <w:marBottom w:val="0"/>
          <w:divBdr>
            <w:top w:val="none" w:sz="0" w:space="0" w:color="auto"/>
            <w:left w:val="none" w:sz="0" w:space="0" w:color="auto"/>
            <w:bottom w:val="none" w:sz="0" w:space="0" w:color="auto"/>
            <w:right w:val="none" w:sz="0" w:space="0" w:color="auto"/>
          </w:divBdr>
          <w:divsChild>
            <w:div w:id="1477142518">
              <w:marLeft w:val="0"/>
              <w:marRight w:val="0"/>
              <w:marTop w:val="0"/>
              <w:marBottom w:val="0"/>
              <w:divBdr>
                <w:top w:val="none" w:sz="0" w:space="0" w:color="auto"/>
                <w:left w:val="none" w:sz="0" w:space="0" w:color="auto"/>
                <w:bottom w:val="none" w:sz="0" w:space="0" w:color="auto"/>
                <w:right w:val="none" w:sz="0" w:space="0" w:color="auto"/>
              </w:divBdr>
              <w:divsChild>
                <w:div w:id="1335916871">
                  <w:marLeft w:val="0"/>
                  <w:marRight w:val="0"/>
                  <w:marTop w:val="0"/>
                  <w:marBottom w:val="0"/>
                  <w:divBdr>
                    <w:top w:val="none" w:sz="0" w:space="0" w:color="auto"/>
                    <w:left w:val="none" w:sz="0" w:space="0" w:color="auto"/>
                    <w:bottom w:val="none" w:sz="0" w:space="0" w:color="auto"/>
                    <w:right w:val="none" w:sz="0" w:space="0" w:color="auto"/>
                  </w:divBdr>
                  <w:divsChild>
                    <w:div w:id="147352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5552370">
      <w:bodyDiv w:val="1"/>
      <w:marLeft w:val="0"/>
      <w:marRight w:val="0"/>
      <w:marTop w:val="0"/>
      <w:marBottom w:val="0"/>
      <w:divBdr>
        <w:top w:val="none" w:sz="0" w:space="0" w:color="auto"/>
        <w:left w:val="none" w:sz="0" w:space="0" w:color="auto"/>
        <w:bottom w:val="none" w:sz="0" w:space="0" w:color="auto"/>
        <w:right w:val="none" w:sz="0" w:space="0" w:color="auto"/>
      </w:divBdr>
    </w:div>
    <w:div w:id="1972008929">
      <w:bodyDiv w:val="1"/>
      <w:marLeft w:val="0"/>
      <w:marRight w:val="0"/>
      <w:marTop w:val="0"/>
      <w:marBottom w:val="0"/>
      <w:divBdr>
        <w:top w:val="none" w:sz="0" w:space="0" w:color="auto"/>
        <w:left w:val="none" w:sz="0" w:space="0" w:color="auto"/>
        <w:bottom w:val="none" w:sz="0" w:space="0" w:color="auto"/>
        <w:right w:val="none" w:sz="0" w:space="0" w:color="auto"/>
      </w:divBdr>
      <w:divsChild>
        <w:div w:id="1664165323">
          <w:marLeft w:val="0"/>
          <w:marRight w:val="0"/>
          <w:marTop w:val="0"/>
          <w:marBottom w:val="0"/>
          <w:divBdr>
            <w:top w:val="none" w:sz="0" w:space="0" w:color="auto"/>
            <w:left w:val="none" w:sz="0" w:space="0" w:color="auto"/>
            <w:bottom w:val="none" w:sz="0" w:space="0" w:color="auto"/>
            <w:right w:val="none" w:sz="0" w:space="0" w:color="auto"/>
          </w:divBdr>
          <w:divsChild>
            <w:div w:id="581842660">
              <w:marLeft w:val="0"/>
              <w:marRight w:val="0"/>
              <w:marTop w:val="0"/>
              <w:marBottom w:val="0"/>
              <w:divBdr>
                <w:top w:val="none" w:sz="0" w:space="0" w:color="auto"/>
                <w:left w:val="none" w:sz="0" w:space="0" w:color="auto"/>
                <w:bottom w:val="none" w:sz="0" w:space="0" w:color="auto"/>
                <w:right w:val="none" w:sz="0" w:space="0" w:color="auto"/>
              </w:divBdr>
              <w:divsChild>
                <w:div w:id="1744254373">
                  <w:marLeft w:val="0"/>
                  <w:marRight w:val="0"/>
                  <w:marTop w:val="0"/>
                  <w:marBottom w:val="0"/>
                  <w:divBdr>
                    <w:top w:val="none" w:sz="0" w:space="0" w:color="auto"/>
                    <w:left w:val="none" w:sz="0" w:space="0" w:color="auto"/>
                    <w:bottom w:val="none" w:sz="0" w:space="0" w:color="auto"/>
                    <w:right w:val="none" w:sz="0" w:space="0" w:color="auto"/>
                  </w:divBdr>
                  <w:divsChild>
                    <w:div w:id="18048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443058">
      <w:bodyDiv w:val="1"/>
      <w:marLeft w:val="0"/>
      <w:marRight w:val="0"/>
      <w:marTop w:val="0"/>
      <w:marBottom w:val="0"/>
      <w:divBdr>
        <w:top w:val="none" w:sz="0" w:space="0" w:color="auto"/>
        <w:left w:val="none" w:sz="0" w:space="0" w:color="auto"/>
        <w:bottom w:val="none" w:sz="0" w:space="0" w:color="auto"/>
        <w:right w:val="none" w:sz="0" w:space="0" w:color="auto"/>
      </w:divBdr>
    </w:div>
    <w:div w:id="2047678521">
      <w:bodyDiv w:val="1"/>
      <w:marLeft w:val="0"/>
      <w:marRight w:val="0"/>
      <w:marTop w:val="0"/>
      <w:marBottom w:val="0"/>
      <w:divBdr>
        <w:top w:val="none" w:sz="0" w:space="0" w:color="auto"/>
        <w:left w:val="none" w:sz="0" w:space="0" w:color="auto"/>
        <w:bottom w:val="none" w:sz="0" w:space="0" w:color="auto"/>
        <w:right w:val="none" w:sz="0" w:space="0" w:color="auto"/>
      </w:divBdr>
    </w:div>
    <w:div w:id="2065327900">
      <w:bodyDiv w:val="1"/>
      <w:marLeft w:val="0"/>
      <w:marRight w:val="0"/>
      <w:marTop w:val="0"/>
      <w:marBottom w:val="0"/>
      <w:divBdr>
        <w:top w:val="none" w:sz="0" w:space="0" w:color="auto"/>
        <w:left w:val="none" w:sz="0" w:space="0" w:color="auto"/>
        <w:bottom w:val="none" w:sz="0" w:space="0" w:color="auto"/>
        <w:right w:val="none" w:sz="0" w:space="0" w:color="auto"/>
      </w:divBdr>
      <w:divsChild>
        <w:div w:id="121002477">
          <w:marLeft w:val="0"/>
          <w:marRight w:val="0"/>
          <w:marTop w:val="0"/>
          <w:marBottom w:val="0"/>
          <w:divBdr>
            <w:top w:val="none" w:sz="0" w:space="0" w:color="auto"/>
            <w:left w:val="none" w:sz="0" w:space="0" w:color="auto"/>
            <w:bottom w:val="none" w:sz="0" w:space="0" w:color="auto"/>
            <w:right w:val="none" w:sz="0" w:space="0" w:color="auto"/>
          </w:divBdr>
          <w:divsChild>
            <w:div w:id="179007583">
              <w:marLeft w:val="0"/>
              <w:marRight w:val="0"/>
              <w:marTop w:val="0"/>
              <w:marBottom w:val="0"/>
              <w:divBdr>
                <w:top w:val="none" w:sz="0" w:space="0" w:color="auto"/>
                <w:left w:val="none" w:sz="0" w:space="0" w:color="auto"/>
                <w:bottom w:val="none" w:sz="0" w:space="0" w:color="auto"/>
                <w:right w:val="none" w:sz="0" w:space="0" w:color="auto"/>
              </w:divBdr>
              <w:divsChild>
                <w:div w:id="114289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294845">
      <w:bodyDiv w:val="1"/>
      <w:marLeft w:val="0"/>
      <w:marRight w:val="0"/>
      <w:marTop w:val="0"/>
      <w:marBottom w:val="0"/>
      <w:divBdr>
        <w:top w:val="none" w:sz="0" w:space="0" w:color="auto"/>
        <w:left w:val="none" w:sz="0" w:space="0" w:color="auto"/>
        <w:bottom w:val="none" w:sz="0" w:space="0" w:color="auto"/>
        <w:right w:val="none" w:sz="0" w:space="0" w:color="auto"/>
      </w:divBdr>
      <w:divsChild>
        <w:div w:id="1103182468">
          <w:marLeft w:val="0"/>
          <w:marRight w:val="0"/>
          <w:marTop w:val="0"/>
          <w:marBottom w:val="0"/>
          <w:divBdr>
            <w:top w:val="none" w:sz="0" w:space="0" w:color="auto"/>
            <w:left w:val="none" w:sz="0" w:space="0" w:color="auto"/>
            <w:bottom w:val="none" w:sz="0" w:space="0" w:color="auto"/>
            <w:right w:val="none" w:sz="0" w:space="0" w:color="auto"/>
          </w:divBdr>
          <w:divsChild>
            <w:div w:id="986474872">
              <w:marLeft w:val="0"/>
              <w:marRight w:val="0"/>
              <w:marTop w:val="0"/>
              <w:marBottom w:val="0"/>
              <w:divBdr>
                <w:top w:val="none" w:sz="0" w:space="0" w:color="auto"/>
                <w:left w:val="none" w:sz="0" w:space="0" w:color="auto"/>
                <w:bottom w:val="none" w:sz="0" w:space="0" w:color="auto"/>
                <w:right w:val="none" w:sz="0" w:space="0" w:color="auto"/>
              </w:divBdr>
              <w:divsChild>
                <w:div w:id="930817635">
                  <w:marLeft w:val="0"/>
                  <w:marRight w:val="0"/>
                  <w:marTop w:val="0"/>
                  <w:marBottom w:val="0"/>
                  <w:divBdr>
                    <w:top w:val="none" w:sz="0" w:space="0" w:color="auto"/>
                    <w:left w:val="none" w:sz="0" w:space="0" w:color="auto"/>
                    <w:bottom w:val="none" w:sz="0" w:space="0" w:color="auto"/>
                    <w:right w:val="none" w:sz="0" w:space="0" w:color="auto"/>
                  </w:divBdr>
                  <w:divsChild>
                    <w:div w:id="5060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9CCFCA-EBE8-AB43-8028-9D3AA75A8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8</Words>
  <Characters>307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Roll</dc:creator>
  <cp:keywords/>
  <dc:description/>
  <cp:lastModifiedBy>Shawn Roll</cp:lastModifiedBy>
  <cp:revision>4</cp:revision>
  <cp:lastPrinted>2022-09-22T23:11:00Z</cp:lastPrinted>
  <dcterms:created xsi:type="dcterms:W3CDTF">2023-04-18T16:33:00Z</dcterms:created>
  <dcterms:modified xsi:type="dcterms:W3CDTF">2023-04-18T16:34:00Z</dcterms:modified>
</cp:coreProperties>
</file>